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05F04" w14:textId="57D34CB7" w:rsidR="00F763B3" w:rsidRDefault="00F763B3" w:rsidP="00F763B3">
      <w:r>
        <w:t xml:space="preserve">EMS/ Fire Department </w:t>
      </w:r>
      <w:proofErr w:type="gramStart"/>
      <w:r>
        <w:t xml:space="preserve">meeting </w:t>
      </w:r>
      <w:r w:rsidR="00440942">
        <w:t xml:space="preserve"> transcripts</w:t>
      </w:r>
      <w:proofErr w:type="gramEnd"/>
      <w:r w:rsidR="00440942">
        <w:t xml:space="preserve"> </w:t>
      </w:r>
      <w:r>
        <w:t>August 20 2021</w:t>
      </w:r>
    </w:p>
    <w:p w14:paraId="7C7FDE9B" w14:textId="7697E4C5" w:rsidR="00F763B3" w:rsidRDefault="00F763B3" w:rsidP="00F763B3">
      <w:r>
        <w:t>00:28:26.190 --&gt; 00:28:41.160</w:t>
      </w:r>
    </w:p>
    <w:p w14:paraId="508BDBF1" w14:textId="719EC960" w:rsidR="00F763B3" w:rsidRDefault="00F763B3" w:rsidP="00F763B3">
      <w:r>
        <w:t xml:space="preserve">Joseph Washburn: all right, so listen, I called the meeting today to talk about </w:t>
      </w:r>
      <w:r w:rsidR="00DC66D4">
        <w:t>if</w:t>
      </w:r>
      <w:r>
        <w:t xml:space="preserve"> are we ready for fall </w:t>
      </w:r>
      <w:proofErr w:type="gramStart"/>
      <w:r>
        <w:t>and  I've</w:t>
      </w:r>
      <w:proofErr w:type="gramEnd"/>
      <w:r>
        <w:t xml:space="preserve"> got some things here </w:t>
      </w:r>
      <w:r w:rsidR="00DC66D4">
        <w:t>I</w:t>
      </w:r>
      <w:r>
        <w:t xml:space="preserve"> want to </w:t>
      </w:r>
      <w:r w:rsidR="00DC66D4">
        <w:t>discuss</w:t>
      </w:r>
      <w:r>
        <w:t>.</w:t>
      </w:r>
    </w:p>
    <w:p w14:paraId="36009D8B" w14:textId="62BA6E84" w:rsidR="00F763B3" w:rsidRDefault="00440942" w:rsidP="00F763B3">
      <w:r>
        <w:t>J</w:t>
      </w:r>
      <w:r w:rsidR="00F763B3">
        <w:t>oseph Washburn: You know it sparks something amongst the team if there may</w:t>
      </w:r>
      <w:r w:rsidR="00DC66D4">
        <w:t xml:space="preserve"> </w:t>
      </w:r>
      <w:r w:rsidR="00F763B3">
        <w:t xml:space="preserve">be </w:t>
      </w:r>
      <w:proofErr w:type="spellStart"/>
      <w:r w:rsidR="00DC66D4">
        <w:t>somthing</w:t>
      </w:r>
      <w:proofErr w:type="spellEnd"/>
      <w:r w:rsidR="00F763B3">
        <w:t xml:space="preserve"> not quite ready or perhaps we need to do something or someone needs help or something along those lines.</w:t>
      </w:r>
    </w:p>
    <w:p w14:paraId="4DF91710" w14:textId="1EF2750C" w:rsidR="00F763B3" w:rsidRDefault="00F763B3" w:rsidP="00F763B3">
      <w:r>
        <w:t>Joseph Washburn: Is there anything that we're not ready for as far as labs are for fall for lab space that anyone can think of.</w:t>
      </w:r>
    </w:p>
    <w:p w14:paraId="216B2504" w14:textId="5681166A" w:rsidR="00F763B3" w:rsidRDefault="00F763B3" w:rsidP="00F763B3">
      <w:r>
        <w:t>Joseph Washburn: Mike you had an opportunity to go to all the campuses was there is there any issues.</w:t>
      </w:r>
    </w:p>
    <w:p w14:paraId="3B8226F7" w14:textId="1E4CDA10" w:rsidR="00F763B3" w:rsidRDefault="00F763B3" w:rsidP="00F763B3">
      <w:r>
        <w:t>Joseph Washburn: Were concerns that we need to worry about as far as lab space or lab stuff.</w:t>
      </w:r>
    </w:p>
    <w:p w14:paraId="1A5B7809" w14:textId="77E191C9" w:rsidR="00F763B3" w:rsidRDefault="00F763B3" w:rsidP="00F763B3">
      <w:r>
        <w:t>Joseph Washburn: For fall.</w:t>
      </w:r>
    </w:p>
    <w:p w14:paraId="25D146E8" w14:textId="3145BE2B" w:rsidR="00F763B3" w:rsidRDefault="00440942" w:rsidP="00F763B3">
      <w:r>
        <w:t>M</w:t>
      </w:r>
      <w:r w:rsidR="00F763B3">
        <w:t>ichael Knoop: No.</w:t>
      </w:r>
    </w:p>
    <w:p w14:paraId="6899FF9B" w14:textId="77777777" w:rsidR="00F763B3" w:rsidRDefault="00F763B3" w:rsidP="00F763B3"/>
    <w:p w14:paraId="76EFC887" w14:textId="77777777" w:rsidR="00F763B3" w:rsidRDefault="00F763B3" w:rsidP="00F763B3">
      <w:r>
        <w:t>260</w:t>
      </w:r>
    </w:p>
    <w:p w14:paraId="67ECE079" w14:textId="77777777" w:rsidR="00F763B3" w:rsidRDefault="00F763B3" w:rsidP="00F763B3">
      <w:r>
        <w:t>00:29:24.180 --&gt; 00:29:27.930</w:t>
      </w:r>
    </w:p>
    <w:p w14:paraId="056C5E7F" w14:textId="77777777" w:rsidR="00F763B3" w:rsidRDefault="00F763B3" w:rsidP="00F763B3">
      <w:r>
        <w:t>Michael Knoop: All the campuses are good for five crews.</w:t>
      </w:r>
    </w:p>
    <w:p w14:paraId="2971EE21" w14:textId="77777777" w:rsidR="00F763B3" w:rsidRDefault="00F763B3" w:rsidP="00F763B3"/>
    <w:p w14:paraId="12C9201D" w14:textId="77777777" w:rsidR="00F763B3" w:rsidRDefault="00F763B3" w:rsidP="00F763B3">
      <w:r>
        <w:t>261</w:t>
      </w:r>
    </w:p>
    <w:p w14:paraId="48E1ADE2" w14:textId="77777777" w:rsidR="00F763B3" w:rsidRDefault="00F763B3" w:rsidP="00F763B3">
      <w:r>
        <w:t>00:29:29.880 --&gt; 00:29:38.700</w:t>
      </w:r>
    </w:p>
    <w:p w14:paraId="14D89D88" w14:textId="5557AFEA" w:rsidR="00F763B3" w:rsidRDefault="00F763B3" w:rsidP="00F763B3">
      <w:r>
        <w:t xml:space="preserve">Michael Knoop: Chris don't look like she's </w:t>
      </w:r>
      <w:proofErr w:type="spellStart"/>
      <w:r>
        <w:t>gonna</w:t>
      </w:r>
      <w:proofErr w:type="spellEnd"/>
      <w:r>
        <w:t xml:space="preserve"> </w:t>
      </w:r>
      <w:r w:rsidR="00DC66D4">
        <w:t>need</w:t>
      </w:r>
      <w:r>
        <w:t xml:space="preserve"> five </w:t>
      </w:r>
      <w:r w:rsidR="00DC66D4">
        <w:t xml:space="preserve">at Collier </w:t>
      </w:r>
      <w:proofErr w:type="gramStart"/>
      <w:r w:rsidR="00DC66D4">
        <w:t xml:space="preserve">and </w:t>
      </w:r>
      <w:r>
        <w:t xml:space="preserve"> Charlotte</w:t>
      </w:r>
      <w:proofErr w:type="gramEnd"/>
      <w:r>
        <w:t xml:space="preserve"> but there's five of everything to get her by.</w:t>
      </w:r>
    </w:p>
    <w:p w14:paraId="5520297F" w14:textId="77777777" w:rsidR="00F763B3" w:rsidRDefault="00F763B3" w:rsidP="00F763B3"/>
    <w:p w14:paraId="4DE4C4BA" w14:textId="77777777" w:rsidR="00F763B3" w:rsidRDefault="00F763B3" w:rsidP="00F763B3">
      <w:r>
        <w:t>262</w:t>
      </w:r>
    </w:p>
    <w:p w14:paraId="5C5BFA5F" w14:textId="77777777" w:rsidR="00F763B3" w:rsidRDefault="00F763B3" w:rsidP="00F763B3">
      <w:r>
        <w:t>00:29:39.630 --&gt; 00:29:42.720</w:t>
      </w:r>
    </w:p>
    <w:p w14:paraId="4FA0F071" w14:textId="20047442" w:rsidR="00F763B3" w:rsidRDefault="00F763B3" w:rsidP="00F763B3">
      <w:r>
        <w:t xml:space="preserve">Michael Knoop: Everything was good, I was just </w:t>
      </w:r>
      <w:proofErr w:type="spellStart"/>
      <w:r>
        <w:t>gonna</w:t>
      </w:r>
      <w:proofErr w:type="spellEnd"/>
      <w:r>
        <w:t xml:space="preserve"> I was going to talk to you later today.</w:t>
      </w:r>
    </w:p>
    <w:p w14:paraId="6C350866" w14:textId="77777777" w:rsidR="00F763B3" w:rsidRDefault="00F763B3" w:rsidP="00F763B3"/>
    <w:p w14:paraId="499019BB" w14:textId="77777777" w:rsidR="00F763B3" w:rsidRDefault="00F763B3" w:rsidP="00F763B3">
      <w:r>
        <w:t>263</w:t>
      </w:r>
    </w:p>
    <w:p w14:paraId="3837EB55" w14:textId="77777777" w:rsidR="00F763B3" w:rsidRDefault="00F763B3" w:rsidP="00F763B3">
      <w:r>
        <w:t>00:29:43.470 --&gt; 00:29:59.580</w:t>
      </w:r>
    </w:p>
    <w:p w14:paraId="544BF1E5" w14:textId="41D5ACA0" w:rsidR="00F763B3" w:rsidRDefault="00F763B3" w:rsidP="00F763B3">
      <w:r>
        <w:t>Michael Knoop: Definitely airway bags need updating we're kind of like stretching it there and we'll be lucky to get through some of them, so I was going to talk to you later today about it, but everything as far as what Chris would need or they would need here I think we're good for right now.</w:t>
      </w:r>
    </w:p>
    <w:p w14:paraId="008BCC1E" w14:textId="77777777" w:rsidR="00F763B3" w:rsidRDefault="00F763B3" w:rsidP="00F763B3"/>
    <w:p w14:paraId="0E2239EC" w14:textId="77777777" w:rsidR="00F763B3" w:rsidRDefault="00F763B3" w:rsidP="00F763B3">
      <w:r>
        <w:t>264</w:t>
      </w:r>
    </w:p>
    <w:p w14:paraId="5214CDDA" w14:textId="77777777" w:rsidR="00F763B3" w:rsidRDefault="00F763B3" w:rsidP="00F763B3">
      <w:r>
        <w:t>00:30:02.130 --&gt; 00:30:05.610</w:t>
      </w:r>
    </w:p>
    <w:p w14:paraId="032A159A" w14:textId="39265E67" w:rsidR="00F763B3" w:rsidRDefault="00F763B3" w:rsidP="00F763B3">
      <w:r>
        <w:t>Joseph Washburn: So, that kind of falls into like my first three.</w:t>
      </w:r>
    </w:p>
    <w:p w14:paraId="008B783C" w14:textId="77777777" w:rsidR="00F763B3" w:rsidRDefault="00F763B3" w:rsidP="00F763B3"/>
    <w:p w14:paraId="01904DA0" w14:textId="77777777" w:rsidR="00F763B3" w:rsidRDefault="00F763B3" w:rsidP="00F763B3">
      <w:r>
        <w:t>265</w:t>
      </w:r>
    </w:p>
    <w:p w14:paraId="17FEA39A" w14:textId="77777777" w:rsidR="00F763B3" w:rsidRDefault="00F763B3" w:rsidP="00F763B3">
      <w:r>
        <w:t>00:30:06.960 --&gt; 00:30:08.100</w:t>
      </w:r>
    </w:p>
    <w:p w14:paraId="1ED6FF4E" w14:textId="77777777" w:rsidR="00F763B3" w:rsidRDefault="00F763B3" w:rsidP="00F763B3">
      <w:r>
        <w:t>Joseph Washburn: equipment wise.</w:t>
      </w:r>
    </w:p>
    <w:p w14:paraId="390D0D63" w14:textId="77777777" w:rsidR="00F763B3" w:rsidRDefault="00F763B3" w:rsidP="00F763B3"/>
    <w:p w14:paraId="44C767E8" w14:textId="77777777" w:rsidR="00F763B3" w:rsidRDefault="00F763B3" w:rsidP="00F763B3">
      <w:r>
        <w:t>266</w:t>
      </w:r>
    </w:p>
    <w:p w14:paraId="30E9FA10" w14:textId="77777777" w:rsidR="00F763B3" w:rsidRDefault="00F763B3" w:rsidP="00F763B3">
      <w:r>
        <w:t>00:30:09.420 --&gt; 00:30:10.830</w:t>
      </w:r>
    </w:p>
    <w:p w14:paraId="1B2AF5EE" w14:textId="5D015B31" w:rsidR="00F763B3" w:rsidRDefault="00F763B3" w:rsidP="00F763B3">
      <w:r>
        <w:t xml:space="preserve">Joseph Washburn: How are we </w:t>
      </w:r>
      <w:r w:rsidR="00DC66D4">
        <w:t>with the</w:t>
      </w:r>
      <w:r>
        <w:t xml:space="preserve"> equipment.</w:t>
      </w:r>
    </w:p>
    <w:p w14:paraId="5A297530" w14:textId="77777777" w:rsidR="00F763B3" w:rsidRDefault="00F763B3" w:rsidP="00F763B3"/>
    <w:p w14:paraId="0381A874" w14:textId="77777777" w:rsidR="00F763B3" w:rsidRDefault="00F763B3" w:rsidP="00F763B3">
      <w:r>
        <w:t>267</w:t>
      </w:r>
    </w:p>
    <w:p w14:paraId="202820D7" w14:textId="77777777" w:rsidR="00F763B3" w:rsidRDefault="00F763B3" w:rsidP="00F763B3">
      <w:r>
        <w:t>00:30:12.060 --&gt; 00:30:13.950</w:t>
      </w:r>
    </w:p>
    <w:p w14:paraId="3E80A282" w14:textId="5D56B5DC" w:rsidR="00F763B3" w:rsidRDefault="00F763B3" w:rsidP="00F763B3">
      <w:r>
        <w:t xml:space="preserve">Michael Knoop: yeah everything as far as equipment </w:t>
      </w:r>
      <w:r w:rsidR="00DC66D4">
        <w:t>g</w:t>
      </w:r>
      <w:r>
        <w:t>oes.</w:t>
      </w:r>
    </w:p>
    <w:p w14:paraId="67E73D3A" w14:textId="77777777" w:rsidR="00F763B3" w:rsidRDefault="00F763B3" w:rsidP="00F763B3"/>
    <w:p w14:paraId="2D24B868" w14:textId="77777777" w:rsidR="00F763B3" w:rsidRDefault="00F763B3" w:rsidP="00F763B3">
      <w:r>
        <w:t>268</w:t>
      </w:r>
    </w:p>
    <w:p w14:paraId="74C33B8E" w14:textId="77777777" w:rsidR="00F763B3" w:rsidRDefault="00F763B3" w:rsidP="00F763B3">
      <w:r>
        <w:t>00:30:15.000 --&gt; 00:30:17.250</w:t>
      </w:r>
    </w:p>
    <w:p w14:paraId="00D0A542" w14:textId="429556B3" w:rsidR="00F763B3" w:rsidRDefault="00F763B3" w:rsidP="00F763B3">
      <w:r>
        <w:t xml:space="preserve">Michael Knoop: I got some back order </w:t>
      </w:r>
      <w:r w:rsidR="00DC66D4">
        <w:t>for</w:t>
      </w:r>
      <w:r>
        <w:t xml:space="preserve"> flashlights.</w:t>
      </w:r>
    </w:p>
    <w:p w14:paraId="5F609364" w14:textId="77777777" w:rsidR="00F763B3" w:rsidRDefault="00F763B3" w:rsidP="00F763B3"/>
    <w:p w14:paraId="170348EF" w14:textId="77777777" w:rsidR="00F763B3" w:rsidRDefault="00F763B3" w:rsidP="00F763B3">
      <w:r>
        <w:t>269</w:t>
      </w:r>
    </w:p>
    <w:p w14:paraId="7411C373" w14:textId="77777777" w:rsidR="00F763B3" w:rsidRDefault="00F763B3" w:rsidP="00F763B3">
      <w:r>
        <w:t>00:30:18.270 --&gt; 00:30:27.810</w:t>
      </w:r>
    </w:p>
    <w:p w14:paraId="68840FAE" w14:textId="2F7CF403" w:rsidR="00F763B3" w:rsidRDefault="00F763B3" w:rsidP="00F763B3">
      <w:r>
        <w:t>Michael Knoop: they're hard to get I think we're kind of okay on the stretcher sheets, those are another item that everywhere is pushing them back.</w:t>
      </w:r>
    </w:p>
    <w:p w14:paraId="2D5A7E9F" w14:textId="77777777" w:rsidR="00F763B3" w:rsidRDefault="00F763B3" w:rsidP="00F763B3"/>
    <w:p w14:paraId="03B86FA2" w14:textId="77777777" w:rsidR="00F763B3" w:rsidRDefault="00F763B3" w:rsidP="00F763B3">
      <w:r>
        <w:t>270</w:t>
      </w:r>
    </w:p>
    <w:p w14:paraId="559F5378" w14:textId="77777777" w:rsidR="00F763B3" w:rsidRDefault="00F763B3" w:rsidP="00F763B3">
      <w:r>
        <w:t>00:30:28.830 --&gt; 00:30:35.790</w:t>
      </w:r>
    </w:p>
    <w:p w14:paraId="5C521695" w14:textId="77777777" w:rsidR="00F763B3" w:rsidRDefault="00F763B3" w:rsidP="00F763B3">
      <w:r>
        <w:lastRenderedPageBreak/>
        <w:t>Michael Knoop: think we can just like not be swapping them out, like every time someone sits on them will be okay for a while.</w:t>
      </w:r>
    </w:p>
    <w:p w14:paraId="543932DC" w14:textId="77777777" w:rsidR="00F763B3" w:rsidRDefault="00F763B3" w:rsidP="00F763B3"/>
    <w:p w14:paraId="31610EDE" w14:textId="77777777" w:rsidR="00F763B3" w:rsidRDefault="00F763B3" w:rsidP="00F763B3">
      <w:r>
        <w:t>271</w:t>
      </w:r>
    </w:p>
    <w:p w14:paraId="73843888" w14:textId="77777777" w:rsidR="00F763B3" w:rsidRDefault="00F763B3" w:rsidP="00F763B3">
      <w:r>
        <w:t>00:30:36.330 --&gt; 00:30:39.210</w:t>
      </w:r>
    </w:p>
    <w:p w14:paraId="3279AA19" w14:textId="57EBAEA9" w:rsidR="00F763B3" w:rsidRDefault="00F763B3" w:rsidP="00F763B3">
      <w:r>
        <w:t xml:space="preserve">Michael Knoop: But that's just one of </w:t>
      </w:r>
      <w:r w:rsidR="00DC66D4">
        <w:t xml:space="preserve">the </w:t>
      </w:r>
      <w:r>
        <w:t>things that are starting to.</w:t>
      </w:r>
    </w:p>
    <w:p w14:paraId="007F621E" w14:textId="77777777" w:rsidR="00F763B3" w:rsidRDefault="00F763B3" w:rsidP="00F763B3"/>
    <w:p w14:paraId="31E3D4FE" w14:textId="77777777" w:rsidR="00F763B3" w:rsidRDefault="00F763B3" w:rsidP="00F763B3">
      <w:r>
        <w:t>272</w:t>
      </w:r>
    </w:p>
    <w:p w14:paraId="0C6EE1AE" w14:textId="77777777" w:rsidR="00F763B3" w:rsidRDefault="00F763B3" w:rsidP="00F763B3">
      <w:r>
        <w:t>00:30:39.750 --&gt; 00:30:52.320</w:t>
      </w:r>
    </w:p>
    <w:p w14:paraId="14D4812E" w14:textId="6C4C57AD" w:rsidR="00F763B3" w:rsidRDefault="00F763B3" w:rsidP="00F763B3">
      <w:r>
        <w:t xml:space="preserve">Michael Knoop: Get you know push down line people you know you can't get </w:t>
      </w:r>
      <w:r w:rsidR="00DC66D4">
        <w:t>them and</w:t>
      </w:r>
      <w:r>
        <w:t xml:space="preserve"> I don't want to pay out the Ying Yang for some work throughout anyway, so, but everything else, like I said was I was with Chris yesterday at her campus </w:t>
      </w:r>
      <w:r w:rsidR="00DC66D4">
        <w:t>and</w:t>
      </w:r>
      <w:r>
        <w:t xml:space="preserve"> everything looks good.</w:t>
      </w:r>
    </w:p>
    <w:p w14:paraId="376C7CF1" w14:textId="77777777" w:rsidR="00F763B3" w:rsidRDefault="00F763B3" w:rsidP="00F763B3"/>
    <w:p w14:paraId="580206B9" w14:textId="77777777" w:rsidR="00F763B3" w:rsidRDefault="00F763B3" w:rsidP="00F763B3">
      <w:r>
        <w:t>273</w:t>
      </w:r>
    </w:p>
    <w:p w14:paraId="60C8CF35" w14:textId="77777777" w:rsidR="00F763B3" w:rsidRDefault="00F763B3" w:rsidP="00F763B3">
      <w:r>
        <w:t>00:30:53.130 --&gt; 00:30:59.160</w:t>
      </w:r>
    </w:p>
    <w:p w14:paraId="12C20297" w14:textId="2C42834B" w:rsidR="00F763B3" w:rsidRDefault="00F763B3" w:rsidP="00F763B3">
      <w:r>
        <w:t xml:space="preserve">Michael Knoop: </w:t>
      </w:r>
      <w:r w:rsidR="00DC66D4">
        <w:t>Collier</w:t>
      </w:r>
      <w:r>
        <w:t xml:space="preserve"> look</w:t>
      </w:r>
      <w:r w:rsidR="00DC66D4">
        <w:t>s</w:t>
      </w:r>
      <w:r>
        <w:t xml:space="preserve"> pretty good I got a good stock </w:t>
      </w:r>
      <w:r w:rsidR="004D751C">
        <w:t>there</w:t>
      </w:r>
      <w:r>
        <w:t xml:space="preserve"> so as long as like Chris lets me know.</w:t>
      </w:r>
    </w:p>
    <w:p w14:paraId="37EA28A2" w14:textId="77777777" w:rsidR="00F763B3" w:rsidRDefault="00F763B3" w:rsidP="00F763B3"/>
    <w:p w14:paraId="2D259729" w14:textId="77777777" w:rsidR="00F763B3" w:rsidRDefault="00F763B3" w:rsidP="00F763B3">
      <w:r>
        <w:t>274</w:t>
      </w:r>
    </w:p>
    <w:p w14:paraId="1624BE3D" w14:textId="77777777" w:rsidR="00F763B3" w:rsidRDefault="00F763B3" w:rsidP="00F763B3">
      <w:r>
        <w:t>00:30:59.850 --&gt; 00:31:17.610</w:t>
      </w:r>
    </w:p>
    <w:p w14:paraId="1AA2E26F" w14:textId="58BC0CB3" w:rsidR="00F763B3" w:rsidRDefault="00F763B3" w:rsidP="00F763B3">
      <w:r>
        <w:t xml:space="preserve">Michael Knoop: ahead of time, you know with the inner </w:t>
      </w:r>
      <w:r w:rsidR="004D751C">
        <w:t xml:space="preserve">intercampus </w:t>
      </w:r>
      <w:r>
        <w:t xml:space="preserve">transport, you know they only do once a week now where they used to do it twice if I know you know before that Wednesday because that's when they ship I get her stuff she needs so there's nothing really pressing that I know </w:t>
      </w:r>
      <w:r w:rsidR="004D751C">
        <w:t>of</w:t>
      </w:r>
      <w:r>
        <w:t>.</w:t>
      </w:r>
    </w:p>
    <w:p w14:paraId="75D57F9B" w14:textId="77777777" w:rsidR="00F763B3" w:rsidRDefault="00F763B3" w:rsidP="00F763B3"/>
    <w:p w14:paraId="1A8D61DC" w14:textId="77777777" w:rsidR="00F763B3" w:rsidRDefault="00F763B3" w:rsidP="00F763B3">
      <w:r>
        <w:t>275</w:t>
      </w:r>
    </w:p>
    <w:p w14:paraId="3CEFF4D6" w14:textId="77777777" w:rsidR="00F763B3" w:rsidRDefault="00F763B3" w:rsidP="00F763B3">
      <w:r>
        <w:t>00:31:19.860 --&gt; 00:31:20.160</w:t>
      </w:r>
    </w:p>
    <w:p w14:paraId="5C908D42" w14:textId="77777777" w:rsidR="00F763B3" w:rsidRDefault="00F763B3" w:rsidP="00F763B3">
      <w:r>
        <w:t>Okay.</w:t>
      </w:r>
    </w:p>
    <w:p w14:paraId="3087FCD0" w14:textId="77777777" w:rsidR="00F763B3" w:rsidRDefault="00F763B3" w:rsidP="00F763B3"/>
    <w:p w14:paraId="6BFA7740" w14:textId="77777777" w:rsidR="00F763B3" w:rsidRDefault="00F763B3" w:rsidP="00F763B3">
      <w:r>
        <w:t>276</w:t>
      </w:r>
    </w:p>
    <w:p w14:paraId="02BDBB3B" w14:textId="77777777" w:rsidR="00F763B3" w:rsidRDefault="00F763B3" w:rsidP="00F763B3">
      <w:r>
        <w:t>00:31:26.850 --&gt; 00:31:43.230</w:t>
      </w:r>
    </w:p>
    <w:p w14:paraId="43C465FA" w14:textId="59FC4752" w:rsidR="00F763B3" w:rsidRDefault="00F763B3" w:rsidP="00F763B3">
      <w:r>
        <w:t xml:space="preserve">Joseph Washburn: Alright, so it takes </w:t>
      </w:r>
      <w:proofErr w:type="gramStart"/>
      <w:r>
        <w:t xml:space="preserve">me  </w:t>
      </w:r>
      <w:r w:rsidR="004D751C">
        <w:t>to</w:t>
      </w:r>
      <w:proofErr w:type="gramEnd"/>
      <w:r w:rsidR="004D751C">
        <w:t xml:space="preserve"> </w:t>
      </w:r>
      <w:r>
        <w:t>syllabuses hopefully everybody has their syllabus  ready or will be ready before Monday so let's just make sure our syllabus are good to go.</w:t>
      </w:r>
    </w:p>
    <w:p w14:paraId="608913B8" w14:textId="77777777" w:rsidR="00F763B3" w:rsidRDefault="00F763B3" w:rsidP="00F763B3"/>
    <w:p w14:paraId="05C659E8" w14:textId="77777777" w:rsidR="00F763B3" w:rsidRDefault="00F763B3" w:rsidP="00F763B3">
      <w:r>
        <w:t>277</w:t>
      </w:r>
    </w:p>
    <w:p w14:paraId="2573C784" w14:textId="77777777" w:rsidR="00F763B3" w:rsidRDefault="00F763B3" w:rsidP="00F763B3">
      <w:r>
        <w:t>00:31:45.030 --&gt; 00:31:54.960</w:t>
      </w:r>
    </w:p>
    <w:p w14:paraId="65B9C933" w14:textId="54BED376" w:rsidR="00F763B3" w:rsidRDefault="00F763B3" w:rsidP="00F763B3">
      <w:r>
        <w:t xml:space="preserve">Joseph Washburn: I would say to you on the syllabus </w:t>
      </w:r>
      <w:r w:rsidR="004D751C">
        <w:t>for</w:t>
      </w:r>
      <w:r>
        <w:t xml:space="preserve"> the paramedic program </w:t>
      </w:r>
      <w:r w:rsidR="004D751C">
        <w:t>specifics</w:t>
      </w:r>
      <w:r>
        <w:t xml:space="preserve"> or putting some </w:t>
      </w:r>
      <w:proofErr w:type="spellStart"/>
      <w:r>
        <w:t>some</w:t>
      </w:r>
      <w:proofErr w:type="spellEnd"/>
      <w:r>
        <w:t xml:space="preserve"> extra learning objectives that </w:t>
      </w:r>
      <w:proofErr w:type="spellStart"/>
      <w:proofErr w:type="gramStart"/>
      <w:r>
        <w:t>our</w:t>
      </w:r>
      <w:proofErr w:type="spellEnd"/>
      <w:proofErr w:type="gramEnd"/>
      <w:r>
        <w:t>.</w:t>
      </w:r>
    </w:p>
    <w:p w14:paraId="236896DA" w14:textId="77777777" w:rsidR="00F763B3" w:rsidRDefault="00F763B3" w:rsidP="00F763B3"/>
    <w:p w14:paraId="7E6FDD31" w14:textId="77777777" w:rsidR="00F763B3" w:rsidRDefault="00F763B3" w:rsidP="00F763B3">
      <w:r>
        <w:t>278</w:t>
      </w:r>
    </w:p>
    <w:p w14:paraId="2485A341" w14:textId="77777777" w:rsidR="00F763B3" w:rsidRDefault="00F763B3" w:rsidP="00F763B3">
      <w:r>
        <w:t>00:31:57.150 --&gt; 00:32:05.850</w:t>
      </w:r>
    </w:p>
    <w:p w14:paraId="35D4B13B" w14:textId="4B396979" w:rsidR="00F763B3" w:rsidRDefault="00F763B3" w:rsidP="00F763B3">
      <w:r>
        <w:t xml:space="preserve">Joseph Washburn: program is centered around the paramedic program underneath the additional </w:t>
      </w:r>
      <w:proofErr w:type="gramStart"/>
      <w:r>
        <w:t>things</w:t>
      </w:r>
      <w:proofErr w:type="gramEnd"/>
      <w:r>
        <w:t xml:space="preserve"> student needs </w:t>
      </w:r>
      <w:r w:rsidR="004D751C">
        <w:t>or</w:t>
      </w:r>
      <w:r>
        <w:t xml:space="preserve"> requirements of students,</w:t>
      </w:r>
    </w:p>
    <w:p w14:paraId="3B9FFC40" w14:textId="77777777" w:rsidR="00F763B3" w:rsidRDefault="00F763B3" w:rsidP="00F763B3"/>
    <w:p w14:paraId="039CF899" w14:textId="77777777" w:rsidR="00F763B3" w:rsidRDefault="00F763B3" w:rsidP="00F763B3">
      <w:r>
        <w:t>279</w:t>
      </w:r>
    </w:p>
    <w:p w14:paraId="37F9B4CA" w14:textId="77777777" w:rsidR="00F763B3" w:rsidRDefault="00F763B3" w:rsidP="00F763B3">
      <w:r>
        <w:t>00:32:06.570 --&gt; 00:32:20.460</w:t>
      </w:r>
    </w:p>
    <w:p w14:paraId="01996D7F" w14:textId="785ECE1C" w:rsidR="00F763B3" w:rsidRDefault="00F763B3" w:rsidP="00F763B3">
      <w:r>
        <w:t xml:space="preserve">Joseph Washburn: You know when we're in that </w:t>
      </w:r>
      <w:proofErr w:type="spellStart"/>
      <w:r>
        <w:t>co</w:t>
      </w:r>
      <w:r w:rsidR="004D751C">
        <w:t>aemsp</w:t>
      </w:r>
      <w:proofErr w:type="spellEnd"/>
      <w:r>
        <w:t xml:space="preserve"> meeting they talked about learning objectives and my concern for that </w:t>
      </w:r>
      <w:r w:rsidR="004D751C">
        <w:t>is</w:t>
      </w:r>
      <w:r>
        <w:t xml:space="preserve"> when you look at ours they're </w:t>
      </w:r>
      <w:proofErr w:type="gramStart"/>
      <w:r>
        <w:t>really  geared</w:t>
      </w:r>
      <w:proofErr w:type="gramEnd"/>
      <w:r>
        <w:t xml:space="preserve"> towards gen ed's, and so I felt like we should have some.</w:t>
      </w:r>
    </w:p>
    <w:p w14:paraId="760A58E1" w14:textId="77777777" w:rsidR="00F763B3" w:rsidRDefault="00F763B3" w:rsidP="00F763B3"/>
    <w:p w14:paraId="0600B557" w14:textId="77777777" w:rsidR="00F763B3" w:rsidRDefault="00F763B3" w:rsidP="00F763B3">
      <w:r>
        <w:t>280</w:t>
      </w:r>
    </w:p>
    <w:p w14:paraId="64398486" w14:textId="77777777" w:rsidR="00F763B3" w:rsidRDefault="00F763B3" w:rsidP="00F763B3">
      <w:r>
        <w:t>00:32:21.810 --&gt; 00:32:28.770</w:t>
      </w:r>
    </w:p>
    <w:p w14:paraId="0D9DF22F" w14:textId="352410B3" w:rsidR="00F763B3" w:rsidRDefault="00F763B3" w:rsidP="00F763B3">
      <w:r>
        <w:t>Joseph Washburn: program kind of specifics, and so a directed anyone who's going to teach in medics that.</w:t>
      </w:r>
    </w:p>
    <w:p w14:paraId="7F609EF5" w14:textId="77777777" w:rsidR="00F763B3" w:rsidRDefault="00F763B3" w:rsidP="00F763B3"/>
    <w:p w14:paraId="38BF0B73" w14:textId="77777777" w:rsidR="00F763B3" w:rsidRDefault="00F763B3" w:rsidP="00F763B3">
      <w:r>
        <w:t>281</w:t>
      </w:r>
    </w:p>
    <w:p w14:paraId="14270ABB" w14:textId="77777777" w:rsidR="00F763B3" w:rsidRDefault="00F763B3" w:rsidP="00F763B3">
      <w:r>
        <w:t>00:32:29.520 --&gt; 00:32:37.740</w:t>
      </w:r>
    </w:p>
    <w:p w14:paraId="38D35424" w14:textId="732D642C" w:rsidR="00F763B3" w:rsidRDefault="00F763B3" w:rsidP="00F763B3">
      <w:r>
        <w:t xml:space="preserve">Joseph Washburn: We pull some of those and we just pull them really easily from the Department of Education curriculum guides </w:t>
      </w:r>
      <w:proofErr w:type="gramStart"/>
      <w:r>
        <w:t>that  has</w:t>
      </w:r>
      <w:proofErr w:type="gramEnd"/>
      <w:r>
        <w:t xml:space="preserve"> some bullet point</w:t>
      </w:r>
      <w:r w:rsidR="004D751C">
        <w:t>s</w:t>
      </w:r>
      <w:r>
        <w:t xml:space="preserve"> so we just kind of.</w:t>
      </w:r>
    </w:p>
    <w:p w14:paraId="1E4FC95D" w14:textId="77777777" w:rsidR="00F763B3" w:rsidRDefault="00F763B3" w:rsidP="00F763B3"/>
    <w:p w14:paraId="75ECB7EB" w14:textId="77777777" w:rsidR="00F763B3" w:rsidRDefault="00F763B3" w:rsidP="00F763B3">
      <w:r>
        <w:t>282</w:t>
      </w:r>
    </w:p>
    <w:p w14:paraId="1558A8FC" w14:textId="77777777" w:rsidR="00F763B3" w:rsidRDefault="00F763B3" w:rsidP="00F763B3">
      <w:r>
        <w:t>00:32:38.400 --&gt; 00:32:45.390</w:t>
      </w:r>
    </w:p>
    <w:p w14:paraId="055793B5" w14:textId="77777777" w:rsidR="00F763B3" w:rsidRDefault="00F763B3" w:rsidP="00F763B3">
      <w:r>
        <w:t xml:space="preserve">Joseph Washburn: put those in our syllabus to </w:t>
      </w:r>
      <w:proofErr w:type="spellStart"/>
      <w:r>
        <w:t>to</w:t>
      </w:r>
      <w:proofErr w:type="spellEnd"/>
      <w:r>
        <w:t xml:space="preserve"> help with that So if you don't have your syllabus ready or you're having challenges with your syllabus.</w:t>
      </w:r>
    </w:p>
    <w:p w14:paraId="0BCA3729" w14:textId="77777777" w:rsidR="00F763B3" w:rsidRDefault="00F763B3" w:rsidP="00F763B3"/>
    <w:p w14:paraId="67B2E068" w14:textId="77777777" w:rsidR="00F763B3" w:rsidRDefault="00F763B3" w:rsidP="00F763B3">
      <w:r>
        <w:t>283</w:t>
      </w:r>
    </w:p>
    <w:p w14:paraId="5457DEAE" w14:textId="77777777" w:rsidR="00F763B3" w:rsidRDefault="00F763B3" w:rsidP="00F763B3">
      <w:r>
        <w:t>00:32:46.590 --&gt; 00:32:54.690</w:t>
      </w:r>
    </w:p>
    <w:p w14:paraId="4A069E70" w14:textId="3372EF07" w:rsidR="00F763B3" w:rsidRDefault="00F763B3" w:rsidP="00F763B3">
      <w:r>
        <w:t xml:space="preserve">Joseph Washburn: Please let's reach out to whoever can help you, including myself, so that we get those done and we're ready to go </w:t>
      </w:r>
      <w:r w:rsidR="004D751C">
        <w:t>for</w:t>
      </w:r>
      <w:r>
        <w:t xml:space="preserve"> Monday.</w:t>
      </w:r>
    </w:p>
    <w:p w14:paraId="7AF917BC" w14:textId="77777777" w:rsidR="00F763B3" w:rsidRDefault="00F763B3" w:rsidP="00F763B3"/>
    <w:p w14:paraId="41107A76" w14:textId="77777777" w:rsidR="00F763B3" w:rsidRDefault="00F763B3" w:rsidP="00F763B3">
      <w:r>
        <w:t>284</w:t>
      </w:r>
    </w:p>
    <w:p w14:paraId="3036E1C0" w14:textId="77777777" w:rsidR="00F763B3" w:rsidRDefault="00F763B3" w:rsidP="00F763B3">
      <w:r>
        <w:t>00:32:56.970 --&gt; 00:33:06.540</w:t>
      </w:r>
    </w:p>
    <w:p w14:paraId="447F5745" w14:textId="5B48B82F" w:rsidR="00F763B3" w:rsidRDefault="00F763B3" w:rsidP="00F763B3">
      <w:r>
        <w:t xml:space="preserve">Joseph Washburn: </w:t>
      </w:r>
      <w:proofErr w:type="gramStart"/>
      <w:r>
        <w:t>so</w:t>
      </w:r>
      <w:proofErr w:type="gramEnd"/>
      <w:r>
        <w:t xml:space="preserve"> all of our schedules for the classes are set so do not change any of your class times without.</w:t>
      </w:r>
    </w:p>
    <w:p w14:paraId="6443C7B5" w14:textId="77777777" w:rsidR="00F763B3" w:rsidRDefault="00F763B3" w:rsidP="00F763B3"/>
    <w:p w14:paraId="17515C33" w14:textId="77777777" w:rsidR="00F763B3" w:rsidRDefault="00F763B3" w:rsidP="00F763B3">
      <w:r>
        <w:t>285</w:t>
      </w:r>
    </w:p>
    <w:p w14:paraId="274AC428" w14:textId="77777777" w:rsidR="00F763B3" w:rsidRDefault="00F763B3" w:rsidP="00F763B3">
      <w:r>
        <w:t>00:33:08.250 --&gt; 00:33:13.530</w:t>
      </w:r>
    </w:p>
    <w:p w14:paraId="7A53EBC6" w14:textId="3286C95E" w:rsidR="00F763B3" w:rsidRDefault="00F763B3" w:rsidP="00F763B3">
      <w:r>
        <w:t xml:space="preserve">Joseph Washburn: Seeking my permission, so that I know you </w:t>
      </w:r>
      <w:r w:rsidR="004D751C">
        <w:t>are</w:t>
      </w:r>
      <w:r>
        <w:t xml:space="preserve"> chang</w:t>
      </w:r>
      <w:r w:rsidR="004D751C">
        <w:t>ing</w:t>
      </w:r>
      <w:r>
        <w:t xml:space="preserve"> your class time from here or there.</w:t>
      </w:r>
    </w:p>
    <w:p w14:paraId="00890272" w14:textId="77777777" w:rsidR="00F763B3" w:rsidRDefault="00F763B3" w:rsidP="00F763B3"/>
    <w:p w14:paraId="232F781A" w14:textId="77777777" w:rsidR="00F763B3" w:rsidRDefault="00F763B3" w:rsidP="00F763B3">
      <w:r>
        <w:t>286</w:t>
      </w:r>
    </w:p>
    <w:p w14:paraId="6F1F491F" w14:textId="77777777" w:rsidR="00F763B3" w:rsidRDefault="00F763B3" w:rsidP="00F763B3">
      <w:r>
        <w:t>00:33:13.980 --&gt; 00:33:21.180</w:t>
      </w:r>
    </w:p>
    <w:p w14:paraId="1E452123" w14:textId="77777777" w:rsidR="00F763B3" w:rsidRDefault="00F763B3" w:rsidP="00F763B3">
      <w:r>
        <w:t xml:space="preserve">Joseph Washburn: Otherwise, everything should be set, it will be on the </w:t>
      </w:r>
      <w:proofErr w:type="gramStart"/>
      <w:r>
        <w:t>students</w:t>
      </w:r>
      <w:proofErr w:type="gramEnd"/>
      <w:r>
        <w:t xml:space="preserve"> schedule, I do know that in all of our classes we've got some challenges, because of.</w:t>
      </w:r>
    </w:p>
    <w:p w14:paraId="5D15091D" w14:textId="77777777" w:rsidR="00F763B3" w:rsidRDefault="00F763B3" w:rsidP="00F763B3"/>
    <w:p w14:paraId="0B0B8FBB" w14:textId="77777777" w:rsidR="00F763B3" w:rsidRDefault="00F763B3" w:rsidP="00F763B3">
      <w:r>
        <w:t>287</w:t>
      </w:r>
    </w:p>
    <w:p w14:paraId="5595A584" w14:textId="77777777" w:rsidR="00F763B3" w:rsidRDefault="00F763B3" w:rsidP="00F763B3">
      <w:r>
        <w:t>00:33:21.720 --&gt; 00:33:37.320</w:t>
      </w:r>
    </w:p>
    <w:p w14:paraId="68FB95B6" w14:textId="348BEDB7" w:rsidR="00F763B3" w:rsidRDefault="00F763B3" w:rsidP="00F763B3">
      <w:r>
        <w:t xml:space="preserve">Joseph Washburn:  vacation </w:t>
      </w:r>
      <w:r w:rsidR="004D751C">
        <w:t xml:space="preserve">and </w:t>
      </w:r>
      <w:r>
        <w:t xml:space="preserve">holidays and such and I think everyone's made the adjustments for that so but outside of that you don't change any of those </w:t>
      </w:r>
      <w:proofErr w:type="spellStart"/>
      <w:r>
        <w:t>those</w:t>
      </w:r>
      <w:proofErr w:type="spellEnd"/>
      <w:r>
        <w:t xml:space="preserve"> schedules without reaching out to me first and going over that with me.</w:t>
      </w:r>
    </w:p>
    <w:p w14:paraId="16AB6261" w14:textId="77777777" w:rsidR="00F763B3" w:rsidRDefault="00F763B3" w:rsidP="00F763B3"/>
    <w:p w14:paraId="47E9CEFF" w14:textId="77777777" w:rsidR="00F763B3" w:rsidRDefault="00F763B3" w:rsidP="00F763B3">
      <w:r>
        <w:t>288</w:t>
      </w:r>
    </w:p>
    <w:p w14:paraId="6FB6E978" w14:textId="77777777" w:rsidR="00F763B3" w:rsidRDefault="00F763B3" w:rsidP="00F763B3">
      <w:r>
        <w:t>00:33:38.850 --&gt; 00:33:46.980</w:t>
      </w:r>
    </w:p>
    <w:p w14:paraId="5727A2D1" w14:textId="3EF4A60F" w:rsidR="00F763B3" w:rsidRDefault="00F763B3" w:rsidP="00F763B3">
      <w:r>
        <w:t xml:space="preserve">Joseph Washburn: handbooks I believe our handbooks are done and Chris has gotten the </w:t>
      </w:r>
      <w:proofErr w:type="spellStart"/>
      <w:r>
        <w:t>emt</w:t>
      </w:r>
      <w:proofErr w:type="spellEnd"/>
      <w:r>
        <w:t xml:space="preserve"> handbook good to </w:t>
      </w:r>
      <w:proofErr w:type="gramStart"/>
      <w:r>
        <w:t>go  I</w:t>
      </w:r>
      <w:proofErr w:type="gramEnd"/>
      <w:r>
        <w:t xml:space="preserve"> believe.</w:t>
      </w:r>
    </w:p>
    <w:p w14:paraId="269E2071" w14:textId="77777777" w:rsidR="00F763B3" w:rsidRDefault="00F763B3" w:rsidP="00F763B3"/>
    <w:p w14:paraId="1B4F53D6" w14:textId="77777777" w:rsidR="00F763B3" w:rsidRDefault="00F763B3" w:rsidP="00F763B3">
      <w:r>
        <w:t>289</w:t>
      </w:r>
    </w:p>
    <w:p w14:paraId="4D5008D7" w14:textId="77777777" w:rsidR="00F763B3" w:rsidRDefault="00F763B3" w:rsidP="00F763B3">
      <w:r>
        <w:t>00:33:48.180 --&gt; 00:34:00.360</w:t>
      </w:r>
    </w:p>
    <w:p w14:paraId="1270009E" w14:textId="07B52D57" w:rsidR="00F763B3" w:rsidRDefault="00F763B3" w:rsidP="00F763B3">
      <w:r>
        <w:t xml:space="preserve">Joseph Washburn: Hopefully fingers crossed </w:t>
      </w:r>
      <w:r w:rsidR="004D751C">
        <w:t>the medic is</w:t>
      </w:r>
      <w:r>
        <w:t xml:space="preserve"> good to go and then I look at revisiting probably the </w:t>
      </w:r>
      <w:proofErr w:type="spellStart"/>
      <w:r>
        <w:t>emt</w:t>
      </w:r>
      <w:proofErr w:type="spellEnd"/>
      <w:r>
        <w:t xml:space="preserve"> handbook after in the summertime I </w:t>
      </w:r>
      <w:proofErr w:type="gramStart"/>
      <w:r>
        <w:t>think  it'll</w:t>
      </w:r>
      <w:proofErr w:type="gramEnd"/>
      <w:r>
        <w:t xml:space="preserve"> work running the way we are.</w:t>
      </w:r>
    </w:p>
    <w:p w14:paraId="6DD45F13" w14:textId="77777777" w:rsidR="00F763B3" w:rsidRDefault="00F763B3" w:rsidP="00F763B3"/>
    <w:p w14:paraId="07504628" w14:textId="77777777" w:rsidR="00F763B3" w:rsidRDefault="00F763B3" w:rsidP="00F763B3">
      <w:r>
        <w:t>290</w:t>
      </w:r>
    </w:p>
    <w:p w14:paraId="2DA00F86" w14:textId="77777777" w:rsidR="00F763B3" w:rsidRDefault="00F763B3" w:rsidP="00F763B3">
      <w:r>
        <w:t>00:34:01.500 --&gt; 00:34:07.440</w:t>
      </w:r>
    </w:p>
    <w:p w14:paraId="70805AD9" w14:textId="711EDD79" w:rsidR="00F763B3" w:rsidRDefault="00F763B3" w:rsidP="00F763B3">
      <w:r>
        <w:t>Joseph Washburn: And the only reason why I bring that up, as I was going through the paramedic book, I saw something</w:t>
      </w:r>
      <w:r w:rsidR="00970835">
        <w:t>s</w:t>
      </w:r>
      <w:r>
        <w:t xml:space="preserve"> that really could get rid of.</w:t>
      </w:r>
    </w:p>
    <w:p w14:paraId="072A2881" w14:textId="77777777" w:rsidR="00F763B3" w:rsidRDefault="00F763B3" w:rsidP="00F763B3"/>
    <w:p w14:paraId="77607F1A" w14:textId="77777777" w:rsidR="00F763B3" w:rsidRDefault="00F763B3" w:rsidP="00F763B3">
      <w:r>
        <w:t>291</w:t>
      </w:r>
    </w:p>
    <w:p w14:paraId="4BF90906" w14:textId="77777777" w:rsidR="00F763B3" w:rsidRDefault="00F763B3" w:rsidP="00F763B3">
      <w:r>
        <w:t>00:34:07.950 --&gt; 00:34:22.680</w:t>
      </w:r>
    </w:p>
    <w:p w14:paraId="2BDBF955" w14:textId="4819BD89" w:rsidR="00F763B3" w:rsidRDefault="00F763B3" w:rsidP="00F763B3">
      <w:r>
        <w:t xml:space="preserve">Joseph Washburn: And I wasn't about to redirect Chris after </w:t>
      </w:r>
      <w:r w:rsidR="00970835">
        <w:t>s</w:t>
      </w:r>
      <w:r>
        <w:t>he worked on it as hard as she did to go and try to cram and get that completed before class I figured it's worked well in the last couple semesters it'll work fine for the next couple semesters.</w:t>
      </w:r>
    </w:p>
    <w:p w14:paraId="30F8F6AA" w14:textId="77777777" w:rsidR="00F763B3" w:rsidRDefault="00F763B3" w:rsidP="00F763B3"/>
    <w:p w14:paraId="5A1BA7DB" w14:textId="77777777" w:rsidR="00F763B3" w:rsidRDefault="00F763B3" w:rsidP="00F763B3">
      <w:r>
        <w:t>292</w:t>
      </w:r>
    </w:p>
    <w:p w14:paraId="72035D10" w14:textId="77777777" w:rsidR="00F763B3" w:rsidRDefault="00F763B3" w:rsidP="00F763B3">
      <w:r>
        <w:t>00:34:24.360 --&gt; 00:34:35.670</w:t>
      </w:r>
    </w:p>
    <w:p w14:paraId="06162D38" w14:textId="09DEDA8E" w:rsidR="00F763B3" w:rsidRDefault="00F763B3" w:rsidP="00F763B3">
      <w:r>
        <w:t xml:space="preserve">Joseph Washburn: Treatment guidelines </w:t>
      </w:r>
      <w:proofErr w:type="spellStart"/>
      <w:r>
        <w:t>megan's</w:t>
      </w:r>
      <w:proofErr w:type="spellEnd"/>
      <w:r>
        <w:t xml:space="preserve"> worked really hard in updating both treatment guidelines, so I think we have a good set for the treatment guidelines.</w:t>
      </w:r>
    </w:p>
    <w:p w14:paraId="1BD1814E" w14:textId="77777777" w:rsidR="00F763B3" w:rsidRDefault="00F763B3" w:rsidP="00F763B3"/>
    <w:p w14:paraId="4F5A5D82" w14:textId="77777777" w:rsidR="00F763B3" w:rsidRDefault="00F763B3" w:rsidP="00F763B3">
      <w:r>
        <w:t>293</w:t>
      </w:r>
    </w:p>
    <w:p w14:paraId="58C22BB4" w14:textId="77777777" w:rsidR="00F763B3" w:rsidRDefault="00F763B3" w:rsidP="00F763B3">
      <w:r>
        <w:t>00:34:36.570 --&gt; 00:34:46.440</w:t>
      </w:r>
    </w:p>
    <w:p w14:paraId="2C136C50" w14:textId="2F506BB1" w:rsidR="00F763B3" w:rsidRDefault="00F763B3" w:rsidP="00F763B3">
      <w:r>
        <w:t xml:space="preserve">Joseph Washburn: I would say to everybody, you know matt's </w:t>
      </w:r>
      <w:proofErr w:type="spellStart"/>
      <w:r>
        <w:t>gonna</w:t>
      </w:r>
      <w:proofErr w:type="spellEnd"/>
      <w:r>
        <w:t xml:space="preserve"> watch us in a recording </w:t>
      </w:r>
      <w:r w:rsidR="00970835">
        <w:t xml:space="preserve">so </w:t>
      </w:r>
      <w:r>
        <w:t xml:space="preserve">what I would say to everybody is, for me, </w:t>
      </w:r>
      <w:proofErr w:type="spellStart"/>
      <w:r>
        <w:t>i'm</w:t>
      </w:r>
      <w:proofErr w:type="spellEnd"/>
      <w:r>
        <w:t xml:space="preserve"> going to teach the couple classes.</w:t>
      </w:r>
    </w:p>
    <w:p w14:paraId="002EFD54" w14:textId="77777777" w:rsidR="00F763B3" w:rsidRDefault="00F763B3" w:rsidP="00F763B3"/>
    <w:p w14:paraId="25B91ED6" w14:textId="77777777" w:rsidR="00F763B3" w:rsidRDefault="00F763B3" w:rsidP="00F763B3">
      <w:r>
        <w:t>294</w:t>
      </w:r>
    </w:p>
    <w:p w14:paraId="49E0CEBC" w14:textId="77777777" w:rsidR="00F763B3" w:rsidRDefault="00F763B3" w:rsidP="00F763B3">
      <w:r>
        <w:t>00:34:47.220 --&gt; 00:34:56.280</w:t>
      </w:r>
    </w:p>
    <w:p w14:paraId="5067E61A" w14:textId="52432EBB" w:rsidR="00F763B3" w:rsidRDefault="00F763B3" w:rsidP="00F763B3">
      <w:r>
        <w:t xml:space="preserve">Joseph Washburn: </w:t>
      </w:r>
      <w:proofErr w:type="spellStart"/>
      <w:r>
        <w:t>i'm</w:t>
      </w:r>
      <w:proofErr w:type="spellEnd"/>
      <w:r>
        <w:t xml:space="preserve"> really going to try to incorporate those treatment guidelines, along with their textbook so it's almost </w:t>
      </w:r>
      <w:r w:rsidR="00970835">
        <w:t xml:space="preserve">as </w:t>
      </w:r>
      <w:r>
        <w:t>if you have two books for my class.</w:t>
      </w:r>
    </w:p>
    <w:p w14:paraId="3CF34B30" w14:textId="77777777" w:rsidR="00F763B3" w:rsidRDefault="00F763B3" w:rsidP="00F763B3"/>
    <w:p w14:paraId="5C983ED0" w14:textId="77777777" w:rsidR="00F763B3" w:rsidRDefault="00F763B3" w:rsidP="00F763B3">
      <w:r>
        <w:t>295</w:t>
      </w:r>
    </w:p>
    <w:p w14:paraId="57AE8B40" w14:textId="77777777" w:rsidR="00F763B3" w:rsidRDefault="00F763B3" w:rsidP="00F763B3">
      <w:r>
        <w:t>00:34:57.270 --&gt; 00:35:02.400</w:t>
      </w:r>
    </w:p>
    <w:p w14:paraId="5E210059" w14:textId="77777777" w:rsidR="00F763B3" w:rsidRDefault="00F763B3" w:rsidP="00F763B3">
      <w:r>
        <w:t>Joseph Washburn: so that I can jump back and forth between them and really start to get them acclimated with that.</w:t>
      </w:r>
    </w:p>
    <w:p w14:paraId="331737F7" w14:textId="77777777" w:rsidR="00F763B3" w:rsidRDefault="00F763B3" w:rsidP="00F763B3"/>
    <w:p w14:paraId="1CCACC35" w14:textId="77777777" w:rsidR="00F763B3" w:rsidRDefault="00F763B3" w:rsidP="00F763B3">
      <w:r>
        <w:t>296</w:t>
      </w:r>
    </w:p>
    <w:p w14:paraId="2B08E00D" w14:textId="77777777" w:rsidR="00F763B3" w:rsidRDefault="00F763B3" w:rsidP="00F763B3">
      <w:r>
        <w:t>00:35:02.790 --&gt; 00:35:08.610</w:t>
      </w:r>
    </w:p>
    <w:p w14:paraId="0E88218D" w14:textId="2B701118" w:rsidR="00F763B3" w:rsidRDefault="00F763B3" w:rsidP="00F763B3">
      <w:r>
        <w:t xml:space="preserve">Joseph Washburn: Because I think that will help them, especially when </w:t>
      </w:r>
      <w:r w:rsidR="00970835">
        <w:t>we</w:t>
      </w:r>
      <w:r>
        <w:t xml:space="preserve"> talk about how </w:t>
      </w:r>
      <w:r w:rsidR="00970835">
        <w:t>they are</w:t>
      </w:r>
      <w:r>
        <w:t xml:space="preserve"> going to treat this patient.</w:t>
      </w:r>
    </w:p>
    <w:p w14:paraId="177BD4FF" w14:textId="77777777" w:rsidR="00F763B3" w:rsidRDefault="00F763B3" w:rsidP="00F763B3"/>
    <w:p w14:paraId="04A70C03" w14:textId="77777777" w:rsidR="00F763B3" w:rsidRDefault="00F763B3" w:rsidP="00F763B3">
      <w:r>
        <w:t>297</w:t>
      </w:r>
    </w:p>
    <w:p w14:paraId="17848C9C" w14:textId="77777777" w:rsidR="00F763B3" w:rsidRDefault="00F763B3" w:rsidP="00F763B3">
      <w:r>
        <w:t>00:35:09.030 --&gt; 00:35:17.670</w:t>
      </w:r>
    </w:p>
    <w:p w14:paraId="5312F504" w14:textId="0314C8E8" w:rsidR="00F763B3" w:rsidRDefault="00F763B3" w:rsidP="00F763B3">
      <w:r>
        <w:t xml:space="preserve">Joseph Washburn: You know that's the reason why our </w:t>
      </w:r>
      <w:proofErr w:type="gramStart"/>
      <w:r>
        <w:t>guidebook  treatment</w:t>
      </w:r>
      <w:proofErr w:type="gramEnd"/>
      <w:r>
        <w:t xml:space="preserve"> guidebooks are so big is because it's it spells out ways to treat patients and.</w:t>
      </w:r>
    </w:p>
    <w:p w14:paraId="194E8B13" w14:textId="77777777" w:rsidR="00F763B3" w:rsidRDefault="00F763B3" w:rsidP="00F763B3"/>
    <w:p w14:paraId="753A0B9A" w14:textId="77777777" w:rsidR="00F763B3" w:rsidRDefault="00F763B3" w:rsidP="00F763B3">
      <w:r>
        <w:t>298</w:t>
      </w:r>
    </w:p>
    <w:p w14:paraId="4EDBF986" w14:textId="77777777" w:rsidR="00F763B3" w:rsidRDefault="00F763B3" w:rsidP="00F763B3">
      <w:r>
        <w:t>00:35:18.090 --&gt; 00:35:27.840</w:t>
      </w:r>
    </w:p>
    <w:p w14:paraId="680056C7" w14:textId="77777777" w:rsidR="00F763B3" w:rsidRDefault="00F763B3" w:rsidP="00F763B3">
      <w:r>
        <w:t>Joseph Washburn: Obviously, when you graduate with your license and you get your protocol book from your agency it doesn't have it in there, because the assumption is you already know how to do that so that's why, yes, Chris.</w:t>
      </w:r>
    </w:p>
    <w:p w14:paraId="700E0CF9" w14:textId="77777777" w:rsidR="00F763B3" w:rsidRDefault="00F763B3" w:rsidP="00F763B3"/>
    <w:p w14:paraId="66148FE3" w14:textId="77777777" w:rsidR="00F763B3" w:rsidRDefault="00F763B3" w:rsidP="00F763B3">
      <w:r>
        <w:t>299</w:t>
      </w:r>
    </w:p>
    <w:p w14:paraId="3DE0D2CE" w14:textId="77777777" w:rsidR="00F763B3" w:rsidRDefault="00F763B3" w:rsidP="00F763B3">
      <w:r>
        <w:t>00:35:28.530 --&gt; 00:35:42.000</w:t>
      </w:r>
    </w:p>
    <w:p w14:paraId="7503EC6B" w14:textId="46852D0F" w:rsidR="00F763B3" w:rsidRDefault="00F763B3" w:rsidP="00F763B3">
      <w:r>
        <w:t xml:space="preserve">Christine Clemens: I think that will be the thing that will have to revisit with the </w:t>
      </w:r>
      <w:proofErr w:type="spellStart"/>
      <w:r>
        <w:t>emt</w:t>
      </w:r>
      <w:proofErr w:type="spellEnd"/>
      <w:r>
        <w:t xml:space="preserve"> </w:t>
      </w:r>
      <w:proofErr w:type="spellStart"/>
      <w:r>
        <w:t>megan</w:t>
      </w:r>
      <w:proofErr w:type="spellEnd"/>
      <w:r>
        <w:t xml:space="preserve"> did a great job doing a quick once over so we can get it to work </w:t>
      </w:r>
      <w:proofErr w:type="gramStart"/>
      <w:r>
        <w:t>for  this</w:t>
      </w:r>
      <w:proofErr w:type="gramEnd"/>
      <w:r>
        <w:t xml:space="preserve"> semester, and next probably that'll be just fine.</w:t>
      </w:r>
    </w:p>
    <w:p w14:paraId="3291BEEE" w14:textId="77777777" w:rsidR="00F763B3" w:rsidRDefault="00F763B3" w:rsidP="00F763B3"/>
    <w:p w14:paraId="1C568642" w14:textId="77777777" w:rsidR="00F763B3" w:rsidRDefault="00F763B3" w:rsidP="00F763B3">
      <w:r>
        <w:t>300</w:t>
      </w:r>
    </w:p>
    <w:p w14:paraId="3E6944A1" w14:textId="77777777" w:rsidR="00F763B3" w:rsidRDefault="00F763B3" w:rsidP="00F763B3">
      <w:r>
        <w:t>00:35:42.330 --&gt; 00:35:50.310</w:t>
      </w:r>
    </w:p>
    <w:p w14:paraId="677AA63C" w14:textId="2BBE33FF" w:rsidR="00F763B3" w:rsidRDefault="00F763B3" w:rsidP="00F763B3">
      <w:r>
        <w:t>Christine Clemens: But because our accountability book is focused on the textbook the directions may not I didn't.</w:t>
      </w:r>
    </w:p>
    <w:p w14:paraId="67482C27" w14:textId="77777777" w:rsidR="00F763B3" w:rsidRDefault="00F763B3" w:rsidP="00F763B3"/>
    <w:p w14:paraId="56D2C4A2" w14:textId="77777777" w:rsidR="00F763B3" w:rsidRDefault="00F763B3" w:rsidP="00F763B3">
      <w:r>
        <w:t>301</w:t>
      </w:r>
    </w:p>
    <w:p w14:paraId="6ECE6D57" w14:textId="77777777" w:rsidR="00F763B3" w:rsidRDefault="00F763B3" w:rsidP="00F763B3">
      <w:r>
        <w:t>00:35:50.850 --&gt; 00:36:00.240</w:t>
      </w:r>
    </w:p>
    <w:p w14:paraId="0045916E" w14:textId="77777777" w:rsidR="00F763B3" w:rsidRDefault="00F763B3" w:rsidP="00F763B3">
      <w:r>
        <w:t>Christine Clemens: compare them because I didn't have time to do that, right now, but I think at some point we'll probably have to adjust one or the probably the textbook the accountability book to match the handbook.</w:t>
      </w:r>
    </w:p>
    <w:p w14:paraId="07E8CEF4" w14:textId="77777777" w:rsidR="00F763B3" w:rsidRDefault="00F763B3" w:rsidP="00F763B3"/>
    <w:p w14:paraId="09581DA5" w14:textId="77777777" w:rsidR="00F763B3" w:rsidRDefault="00F763B3" w:rsidP="00F763B3">
      <w:r>
        <w:t>302</w:t>
      </w:r>
    </w:p>
    <w:p w14:paraId="1475EADF" w14:textId="77777777" w:rsidR="00F763B3" w:rsidRDefault="00F763B3" w:rsidP="00F763B3">
      <w:r>
        <w:t>00:36:00.690 --&gt; 00:36:06.210</w:t>
      </w:r>
    </w:p>
    <w:p w14:paraId="0AC0307B" w14:textId="77777777" w:rsidR="00F763B3" w:rsidRDefault="00F763B3" w:rsidP="00F763B3">
      <w:r>
        <w:t>Christine Clemens: But that's, the only thing I can see there that's going to be a you know a little bit of a project but.</w:t>
      </w:r>
    </w:p>
    <w:p w14:paraId="0A108580" w14:textId="77777777" w:rsidR="00F763B3" w:rsidRDefault="00F763B3" w:rsidP="00F763B3"/>
    <w:p w14:paraId="36DE366C" w14:textId="77777777" w:rsidR="00F763B3" w:rsidRDefault="00F763B3" w:rsidP="00F763B3">
      <w:r>
        <w:t>303</w:t>
      </w:r>
    </w:p>
    <w:p w14:paraId="05DAAC8C" w14:textId="77777777" w:rsidR="00F763B3" w:rsidRDefault="00F763B3" w:rsidP="00F763B3">
      <w:r>
        <w:t>00:36:06.270 --&gt; 00:36:15.660</w:t>
      </w:r>
    </w:p>
    <w:p w14:paraId="311A2C22" w14:textId="3ADD76CF" w:rsidR="00F763B3" w:rsidRDefault="00F763B3" w:rsidP="00F763B3">
      <w:r>
        <w:t xml:space="preserve">Joseph Washburn: </w:t>
      </w:r>
      <w:proofErr w:type="gramStart"/>
      <w:r>
        <w:t>yeah</w:t>
      </w:r>
      <w:proofErr w:type="gramEnd"/>
      <w:r>
        <w:t xml:space="preserve"> I think that we would all agree, but the both of those documents are going to be a living breathing documents that we will.</w:t>
      </w:r>
    </w:p>
    <w:p w14:paraId="541BF3CF" w14:textId="77777777" w:rsidR="00F763B3" w:rsidRDefault="00F763B3" w:rsidP="00F763B3"/>
    <w:p w14:paraId="4F6535C6" w14:textId="77777777" w:rsidR="00F763B3" w:rsidRDefault="00F763B3" w:rsidP="00F763B3">
      <w:r>
        <w:t>304</w:t>
      </w:r>
    </w:p>
    <w:p w14:paraId="78CCC425" w14:textId="77777777" w:rsidR="00F763B3" w:rsidRDefault="00F763B3" w:rsidP="00F763B3">
      <w:r>
        <w:t>00:36:16.110 --&gt; 00:36:20.280</w:t>
      </w:r>
    </w:p>
    <w:p w14:paraId="628DA9C3" w14:textId="0029BDF2" w:rsidR="00F763B3" w:rsidRDefault="00F763B3" w:rsidP="00F763B3">
      <w:r>
        <w:t>Joseph Washburn: consistently have to put our hands on as we evolve.</w:t>
      </w:r>
    </w:p>
    <w:p w14:paraId="6FB69473" w14:textId="77777777" w:rsidR="00F763B3" w:rsidRDefault="00F763B3" w:rsidP="00F763B3"/>
    <w:p w14:paraId="4A69EE39" w14:textId="77777777" w:rsidR="00F763B3" w:rsidRDefault="00F763B3" w:rsidP="00F763B3">
      <w:r>
        <w:t>305</w:t>
      </w:r>
    </w:p>
    <w:p w14:paraId="5CE4D0A7" w14:textId="77777777" w:rsidR="00F763B3" w:rsidRDefault="00F763B3" w:rsidP="00F763B3">
      <w:r>
        <w:t>00:36:21.570 --&gt; 00:36:29.100</w:t>
      </w:r>
    </w:p>
    <w:p w14:paraId="51258F9A" w14:textId="29633AD2" w:rsidR="00F763B3" w:rsidRDefault="00F763B3" w:rsidP="00F763B3">
      <w:r>
        <w:t xml:space="preserve">Joseph Washburn: And </w:t>
      </w:r>
      <w:proofErr w:type="gramStart"/>
      <w:r>
        <w:t>so</w:t>
      </w:r>
      <w:proofErr w:type="gramEnd"/>
      <w:r>
        <w:t xml:space="preserve"> I agree with you, Chris your product could </w:t>
      </w:r>
      <w:r w:rsidR="00970835">
        <w:t xml:space="preserve">have </w:t>
      </w:r>
      <w:r>
        <w:t xml:space="preserve">some </w:t>
      </w:r>
      <w:proofErr w:type="spellStart"/>
      <w:r>
        <w:t>some</w:t>
      </w:r>
      <w:proofErr w:type="spellEnd"/>
      <w:r>
        <w:t xml:space="preserve"> discrepancies that we haven't thought of easily between the two books and we'll work on that.</w:t>
      </w:r>
    </w:p>
    <w:p w14:paraId="2902E73B" w14:textId="77777777" w:rsidR="00F763B3" w:rsidRDefault="00F763B3" w:rsidP="00F763B3"/>
    <w:p w14:paraId="6F6D8591" w14:textId="77777777" w:rsidR="00F763B3" w:rsidRDefault="00F763B3" w:rsidP="00F763B3">
      <w:r>
        <w:t>306</w:t>
      </w:r>
    </w:p>
    <w:p w14:paraId="57AA0249" w14:textId="77777777" w:rsidR="00F763B3" w:rsidRDefault="00F763B3" w:rsidP="00F763B3">
      <w:r>
        <w:t>00:36:29.580 --&gt; 00:36:44.310</w:t>
      </w:r>
    </w:p>
    <w:p w14:paraId="3026990A" w14:textId="5150EE45" w:rsidR="00F763B3" w:rsidRDefault="00F763B3" w:rsidP="00F763B3">
      <w:r>
        <w:t>Joseph Washburn: And maybe even again, as I use them in my courses, if you find that you're using them in your courses, you might find those discrepancies quicker and be able to kind of highlight them as we go so that we're not searching for them in the future That would be good.</w:t>
      </w:r>
    </w:p>
    <w:p w14:paraId="53C9EB66" w14:textId="77777777" w:rsidR="00F763B3" w:rsidRDefault="00F763B3" w:rsidP="00F763B3"/>
    <w:p w14:paraId="04588EEF" w14:textId="77777777" w:rsidR="00F763B3" w:rsidRDefault="00F763B3" w:rsidP="00F763B3">
      <w:r>
        <w:t>307</w:t>
      </w:r>
    </w:p>
    <w:p w14:paraId="5470295C" w14:textId="77777777" w:rsidR="00F763B3" w:rsidRDefault="00F763B3" w:rsidP="00F763B3">
      <w:r>
        <w:t>00:36:45.900 --&gt; 00:36:51.690</w:t>
      </w:r>
    </w:p>
    <w:p w14:paraId="6DEF93A6" w14:textId="77777777" w:rsidR="00F763B3" w:rsidRDefault="00F763B3" w:rsidP="00F763B3">
      <w:r>
        <w:t xml:space="preserve">Joseph Washburn: textbooks Okay, so as far as I know, </w:t>
      </w:r>
      <w:proofErr w:type="spellStart"/>
      <w:r>
        <w:t>emt</w:t>
      </w:r>
      <w:proofErr w:type="spellEnd"/>
      <w:r>
        <w:t xml:space="preserve"> shouldn't have any problems with their textbooks.</w:t>
      </w:r>
    </w:p>
    <w:p w14:paraId="1B00305B" w14:textId="77777777" w:rsidR="00F763B3" w:rsidRDefault="00F763B3" w:rsidP="00F763B3"/>
    <w:p w14:paraId="714BE002" w14:textId="77777777" w:rsidR="00F763B3" w:rsidRDefault="00F763B3" w:rsidP="00F763B3">
      <w:r>
        <w:t>308</w:t>
      </w:r>
    </w:p>
    <w:p w14:paraId="06DD9B79" w14:textId="77777777" w:rsidR="00F763B3" w:rsidRDefault="00F763B3" w:rsidP="00F763B3">
      <w:r>
        <w:t>00:36:53.550 --&gt; 00:36:55.620</w:t>
      </w:r>
    </w:p>
    <w:p w14:paraId="7EA23669" w14:textId="77777777" w:rsidR="00F763B3" w:rsidRDefault="00F763B3" w:rsidP="00F763B3">
      <w:r>
        <w:t>Joseph Washburn: I do know that in paramedic we've got.</w:t>
      </w:r>
    </w:p>
    <w:p w14:paraId="300E68F6" w14:textId="77777777" w:rsidR="00F763B3" w:rsidRDefault="00F763B3" w:rsidP="00F763B3"/>
    <w:p w14:paraId="33DD60F0" w14:textId="77777777" w:rsidR="00F763B3" w:rsidRDefault="00F763B3" w:rsidP="00F763B3">
      <w:r>
        <w:t>309</w:t>
      </w:r>
    </w:p>
    <w:p w14:paraId="4EDC9A2C" w14:textId="77777777" w:rsidR="00F763B3" w:rsidRDefault="00F763B3" w:rsidP="00F763B3">
      <w:r>
        <w:t>00:36:55.920 --&gt; 00:36:58.980</w:t>
      </w:r>
    </w:p>
    <w:p w14:paraId="001372AA" w14:textId="57E03234" w:rsidR="00F763B3" w:rsidRDefault="00F763B3" w:rsidP="00F763B3">
      <w:r>
        <w:t xml:space="preserve">Christine Clemens:  there are no </w:t>
      </w:r>
      <w:proofErr w:type="spellStart"/>
      <w:r>
        <w:t>emt</w:t>
      </w:r>
      <w:proofErr w:type="spellEnd"/>
      <w:r>
        <w:t xml:space="preserve"> textbooks up here.</w:t>
      </w:r>
    </w:p>
    <w:p w14:paraId="05228DB9" w14:textId="77777777" w:rsidR="00F763B3" w:rsidRDefault="00F763B3" w:rsidP="00F763B3"/>
    <w:p w14:paraId="19A39AE6" w14:textId="77777777" w:rsidR="00F763B3" w:rsidRDefault="00F763B3" w:rsidP="00F763B3">
      <w:r>
        <w:t>310</w:t>
      </w:r>
    </w:p>
    <w:p w14:paraId="347A1C87" w14:textId="77777777" w:rsidR="00F763B3" w:rsidRDefault="00F763B3" w:rsidP="00F763B3">
      <w:r>
        <w:t>00:37:00.930 --&gt; 00:37:11.250</w:t>
      </w:r>
    </w:p>
    <w:p w14:paraId="4BA52673" w14:textId="49DFA92E" w:rsidR="00F763B3" w:rsidRDefault="00F763B3" w:rsidP="00F763B3">
      <w:r>
        <w:t xml:space="preserve">Joseph Washburn: </w:t>
      </w:r>
      <w:proofErr w:type="gramStart"/>
      <w:r>
        <w:t>Again</w:t>
      </w:r>
      <w:proofErr w:type="gramEnd"/>
      <w:r>
        <w:t xml:space="preserve"> I can't tell </w:t>
      </w:r>
      <w:proofErr w:type="spellStart"/>
      <w:r>
        <w:t>f</w:t>
      </w:r>
      <w:r w:rsidR="00970835">
        <w:t>ollett</w:t>
      </w:r>
      <w:proofErr w:type="spellEnd"/>
      <w:r>
        <w:t xml:space="preserve"> what to do, I can only show on that is what you know, and I would almost encourage the students </w:t>
      </w:r>
      <w:r w:rsidR="00970835">
        <w:t xml:space="preserve">go online </w:t>
      </w:r>
      <w:r>
        <w:t>because it's cheaper.</w:t>
      </w:r>
    </w:p>
    <w:p w14:paraId="19C0F561" w14:textId="77777777" w:rsidR="00F763B3" w:rsidRDefault="00F763B3" w:rsidP="00F763B3"/>
    <w:p w14:paraId="1A92376C" w14:textId="77777777" w:rsidR="00F763B3" w:rsidRDefault="00F763B3" w:rsidP="00F763B3">
      <w:r>
        <w:t>311</w:t>
      </w:r>
    </w:p>
    <w:p w14:paraId="7664F203" w14:textId="77777777" w:rsidR="00F763B3" w:rsidRDefault="00F763B3" w:rsidP="00F763B3">
      <w:r>
        <w:t>00:37:11.580 --&gt; 00:37:18.570</w:t>
      </w:r>
    </w:p>
    <w:p w14:paraId="19A55DBF" w14:textId="6D02ADAF" w:rsidR="00F763B3" w:rsidRDefault="00F763B3" w:rsidP="00F763B3">
      <w:r>
        <w:t xml:space="preserve">Christine Clemens: </w:t>
      </w:r>
      <w:proofErr w:type="gramStart"/>
      <w:r>
        <w:t>yeah</w:t>
      </w:r>
      <w:proofErr w:type="gramEnd"/>
      <w:r>
        <w:t xml:space="preserve"> I am I went over to the bookstore the other </w:t>
      </w:r>
      <w:r w:rsidR="00970835">
        <w:t>day</w:t>
      </w:r>
      <w:r>
        <w:t xml:space="preserve"> what's today Friday.</w:t>
      </w:r>
    </w:p>
    <w:p w14:paraId="780A1737" w14:textId="77777777" w:rsidR="00F763B3" w:rsidRDefault="00F763B3" w:rsidP="00F763B3"/>
    <w:p w14:paraId="362986FA" w14:textId="77777777" w:rsidR="00F763B3" w:rsidRDefault="00F763B3" w:rsidP="00F763B3">
      <w:r>
        <w:t>312</w:t>
      </w:r>
    </w:p>
    <w:p w14:paraId="722BF12B" w14:textId="77777777" w:rsidR="00F763B3" w:rsidRDefault="00F763B3" w:rsidP="00F763B3">
      <w:r>
        <w:t>00:37:18.630 --&gt; 00:37:20.040</w:t>
      </w:r>
    </w:p>
    <w:p w14:paraId="1AD00259" w14:textId="77777777" w:rsidR="00F763B3" w:rsidRDefault="00F763B3" w:rsidP="00F763B3">
      <w:r>
        <w:t>Christine Clemens: Friday, and it was like.</w:t>
      </w:r>
    </w:p>
    <w:p w14:paraId="38F6D065" w14:textId="77777777" w:rsidR="00F763B3" w:rsidRDefault="00F763B3" w:rsidP="00F763B3"/>
    <w:p w14:paraId="6FA59824" w14:textId="77777777" w:rsidR="00F763B3" w:rsidRDefault="00F763B3" w:rsidP="00F763B3">
      <w:r>
        <w:t>313</w:t>
      </w:r>
    </w:p>
    <w:p w14:paraId="3ECA9B08" w14:textId="77777777" w:rsidR="00F763B3" w:rsidRDefault="00F763B3" w:rsidP="00F763B3">
      <w:r>
        <w:t>00:37:21.180 --&gt; 00:37:28.020</w:t>
      </w:r>
    </w:p>
    <w:p w14:paraId="7DAA68C8" w14:textId="77777777" w:rsidR="00F763B3" w:rsidRDefault="00F763B3" w:rsidP="00F763B3">
      <w:r>
        <w:lastRenderedPageBreak/>
        <w:t xml:space="preserve">Christine Clemens: Tuesday or Wednesday I ran over there and </w:t>
      </w:r>
      <w:proofErr w:type="spellStart"/>
      <w:r>
        <w:t>i'm</w:t>
      </w:r>
      <w:proofErr w:type="spellEnd"/>
      <w:r>
        <w:t xml:space="preserve"> like oh no textbooks so.</w:t>
      </w:r>
    </w:p>
    <w:p w14:paraId="0D82A98F" w14:textId="77777777" w:rsidR="00F763B3" w:rsidRDefault="00F763B3" w:rsidP="00F763B3"/>
    <w:p w14:paraId="68AF91D0" w14:textId="77777777" w:rsidR="00F763B3" w:rsidRDefault="00F763B3" w:rsidP="00F763B3">
      <w:r>
        <w:t>314</w:t>
      </w:r>
    </w:p>
    <w:p w14:paraId="3279C19D" w14:textId="77777777" w:rsidR="00F763B3" w:rsidRDefault="00F763B3" w:rsidP="00F763B3">
      <w:r>
        <w:t>00:37:29.160 --&gt; 00:37:29.640</w:t>
      </w:r>
    </w:p>
    <w:p w14:paraId="040570D7" w14:textId="77777777" w:rsidR="00F763B3" w:rsidRDefault="00F763B3" w:rsidP="00F763B3">
      <w:r>
        <w:t>Christine Clemens: we'll see.</w:t>
      </w:r>
    </w:p>
    <w:p w14:paraId="5FC6A28C" w14:textId="77777777" w:rsidR="00F763B3" w:rsidRDefault="00F763B3" w:rsidP="00F763B3"/>
    <w:p w14:paraId="6256C8C6" w14:textId="77777777" w:rsidR="00F763B3" w:rsidRDefault="00F763B3" w:rsidP="00F763B3">
      <w:r>
        <w:t>315</w:t>
      </w:r>
    </w:p>
    <w:p w14:paraId="36612DB2" w14:textId="77777777" w:rsidR="00F763B3" w:rsidRDefault="00F763B3" w:rsidP="00F763B3">
      <w:r>
        <w:t>00:37:30.540 --&gt; 00:37:45.300</w:t>
      </w:r>
    </w:p>
    <w:p w14:paraId="4922D05E" w14:textId="77777777" w:rsidR="00F763B3" w:rsidRDefault="00F763B3" w:rsidP="00F763B3">
      <w:r>
        <w:t xml:space="preserve">Joseph Washburn: </w:t>
      </w:r>
      <w:proofErr w:type="gramStart"/>
      <w:r>
        <w:t>So</w:t>
      </w:r>
      <w:proofErr w:type="gramEnd"/>
      <w:r>
        <w:t xml:space="preserve"> there's definitely some challenges in the paramedic as far as books go so </w:t>
      </w:r>
      <w:proofErr w:type="spellStart"/>
      <w:r>
        <w:t>megan</w:t>
      </w:r>
      <w:proofErr w:type="spellEnd"/>
      <w:r>
        <w:t xml:space="preserve"> you and I, for the first class you're </w:t>
      </w:r>
      <w:proofErr w:type="spellStart"/>
      <w:r>
        <w:t>gonna</w:t>
      </w:r>
      <w:proofErr w:type="spellEnd"/>
      <w:r>
        <w:t xml:space="preserve"> have a little challenge, make sure that they've got the right books with </w:t>
      </w:r>
      <w:proofErr w:type="spellStart"/>
      <w:r>
        <w:t>walraven</w:t>
      </w:r>
      <w:proofErr w:type="spellEnd"/>
      <w:r>
        <w:t xml:space="preserve"> going out of print for that issue and then.</w:t>
      </w:r>
    </w:p>
    <w:p w14:paraId="57A083A8" w14:textId="77777777" w:rsidR="00F763B3" w:rsidRDefault="00F763B3" w:rsidP="00F763B3"/>
    <w:p w14:paraId="43E7B83F" w14:textId="77777777" w:rsidR="00F763B3" w:rsidRDefault="00F763B3" w:rsidP="00F763B3">
      <w:r>
        <w:t>316</w:t>
      </w:r>
    </w:p>
    <w:p w14:paraId="2B94182A" w14:textId="77777777" w:rsidR="00F763B3" w:rsidRDefault="00F763B3" w:rsidP="00F763B3">
      <w:r>
        <w:t>00:37:46.590 --&gt; 00:37:55.050</w:t>
      </w:r>
    </w:p>
    <w:p w14:paraId="6B6FBD7A" w14:textId="3554C3C1" w:rsidR="00F763B3" w:rsidRDefault="00F763B3" w:rsidP="00F763B3">
      <w:r>
        <w:t xml:space="preserve">Joseph Washburn: I heard from tammy yesterday that there's a possibility that the </w:t>
      </w:r>
      <w:r w:rsidR="00970835">
        <w:t>ISBN</w:t>
      </w:r>
      <w:r>
        <w:t xml:space="preserve"> number that we were pushing out for </w:t>
      </w:r>
      <w:proofErr w:type="gramStart"/>
      <w:r>
        <w:t>the  guideline</w:t>
      </w:r>
      <w:proofErr w:type="gramEnd"/>
      <w:r>
        <w:t xml:space="preserve"> book is for.</w:t>
      </w:r>
    </w:p>
    <w:p w14:paraId="38C4D055" w14:textId="77777777" w:rsidR="00F763B3" w:rsidRDefault="00F763B3" w:rsidP="00F763B3"/>
    <w:p w14:paraId="71790CA4" w14:textId="77777777" w:rsidR="00F763B3" w:rsidRDefault="00F763B3" w:rsidP="00F763B3">
      <w:r>
        <w:t>317</w:t>
      </w:r>
    </w:p>
    <w:p w14:paraId="4BE6DF85" w14:textId="77777777" w:rsidR="00F763B3" w:rsidRDefault="00F763B3" w:rsidP="00F763B3">
      <w:r>
        <w:t>00:37:57.480 --&gt; 00:38:07.590</w:t>
      </w:r>
    </w:p>
    <w:p w14:paraId="7319D98A" w14:textId="726D7DFC" w:rsidR="00F763B3" w:rsidRDefault="00F763B3" w:rsidP="00F763B3">
      <w:r>
        <w:t xml:space="preserve">Joseph Washburn: </w:t>
      </w:r>
      <w:proofErr w:type="gramStart"/>
      <w:r>
        <w:t>So</w:t>
      </w:r>
      <w:proofErr w:type="gramEnd"/>
      <w:r>
        <w:t xml:space="preserve"> if a student has bought </w:t>
      </w:r>
      <w:r w:rsidR="00970835">
        <w:t>it</w:t>
      </w:r>
      <w:r>
        <w:t xml:space="preserve"> and can't return it well we'll find a 2020 form if we need to so we'll cross that bridge.</w:t>
      </w:r>
    </w:p>
    <w:p w14:paraId="41BB765F" w14:textId="77777777" w:rsidR="00F763B3" w:rsidRDefault="00F763B3" w:rsidP="00F763B3"/>
    <w:p w14:paraId="4FB90270" w14:textId="77777777" w:rsidR="00F763B3" w:rsidRDefault="00F763B3" w:rsidP="00F763B3">
      <w:r>
        <w:t>318</w:t>
      </w:r>
    </w:p>
    <w:p w14:paraId="079F5A0F" w14:textId="77777777" w:rsidR="00F763B3" w:rsidRDefault="00F763B3" w:rsidP="00F763B3">
      <w:r>
        <w:t>00:38:08.760 --&gt; 00:38:19.680</w:t>
      </w:r>
    </w:p>
    <w:p w14:paraId="074E9CFD" w14:textId="186EA197" w:rsidR="00F763B3" w:rsidRDefault="00F763B3" w:rsidP="00F763B3">
      <w:r>
        <w:t xml:space="preserve">Joseph Washburn: As far as the </w:t>
      </w:r>
      <w:proofErr w:type="spellStart"/>
      <w:r>
        <w:t>ekg</w:t>
      </w:r>
      <w:proofErr w:type="spellEnd"/>
      <w:r>
        <w:t xml:space="preserve"> book, you know I had a conversation with matt we're going to </w:t>
      </w:r>
      <w:proofErr w:type="gramStart"/>
      <w:r>
        <w:t xml:space="preserve">move  </w:t>
      </w:r>
      <w:r w:rsidR="00970835">
        <w:t>forward</w:t>
      </w:r>
      <w:proofErr w:type="gramEnd"/>
      <w:r w:rsidR="00970835">
        <w:t xml:space="preserve"> </w:t>
      </w:r>
      <w:r>
        <w:t xml:space="preserve">for now to  see how that goes </w:t>
      </w:r>
      <w:r w:rsidR="00970835">
        <w:t xml:space="preserve">and what Dr. </w:t>
      </w:r>
      <w:proofErr w:type="spellStart"/>
      <w:r w:rsidR="00970835">
        <w:t>Rodi</w:t>
      </w:r>
      <w:proofErr w:type="spellEnd"/>
      <w:r w:rsidR="00970835">
        <w:t xml:space="preserve"> would like </w:t>
      </w:r>
      <w:proofErr w:type="spellStart"/>
      <w:r>
        <w:t>like</w:t>
      </w:r>
      <w:proofErr w:type="spellEnd"/>
      <w:r>
        <w:t xml:space="preserve"> to do.</w:t>
      </w:r>
    </w:p>
    <w:p w14:paraId="6DE9377A" w14:textId="77777777" w:rsidR="00F763B3" w:rsidRDefault="00F763B3" w:rsidP="00F763B3"/>
    <w:p w14:paraId="27022B8C" w14:textId="77777777" w:rsidR="00F763B3" w:rsidRDefault="00F763B3" w:rsidP="00F763B3">
      <w:r>
        <w:t>319</w:t>
      </w:r>
    </w:p>
    <w:p w14:paraId="194D66D0" w14:textId="77777777" w:rsidR="00F763B3" w:rsidRDefault="00F763B3" w:rsidP="00F763B3">
      <w:r>
        <w:t>00:38:20.700 --&gt; 00:38:25.800</w:t>
      </w:r>
    </w:p>
    <w:p w14:paraId="496E01F1" w14:textId="1D240181" w:rsidR="00F763B3" w:rsidRDefault="00F763B3" w:rsidP="00F763B3">
      <w:r>
        <w:t xml:space="preserve">Joseph Washburn: we'll go </w:t>
      </w:r>
      <w:r w:rsidR="00970835">
        <w:t xml:space="preserve">with </w:t>
      </w:r>
      <w:proofErr w:type="spellStart"/>
      <w:r w:rsidR="00970835">
        <w:t>D</w:t>
      </w:r>
      <w:r>
        <w:t>ubin</w:t>
      </w:r>
      <w:proofErr w:type="spellEnd"/>
      <w:r>
        <w:t xml:space="preserve"> for now and then we can regroup after that</w:t>
      </w:r>
      <w:r w:rsidR="00970835">
        <w:t xml:space="preserve"> if</w:t>
      </w:r>
      <w:r>
        <w:t xml:space="preserve"> we ha</w:t>
      </w:r>
      <w:r w:rsidR="00EB4649">
        <w:t>ve</w:t>
      </w:r>
      <w:r>
        <w:t xml:space="preserve"> to pull the trigger quickly.</w:t>
      </w:r>
    </w:p>
    <w:p w14:paraId="1C4D663A" w14:textId="77777777" w:rsidR="00F763B3" w:rsidRDefault="00F763B3" w:rsidP="00F763B3"/>
    <w:p w14:paraId="60577338" w14:textId="77777777" w:rsidR="00F763B3" w:rsidRDefault="00F763B3" w:rsidP="00F763B3">
      <w:r>
        <w:t>320</w:t>
      </w:r>
    </w:p>
    <w:p w14:paraId="15EC155F" w14:textId="77777777" w:rsidR="00F763B3" w:rsidRDefault="00F763B3" w:rsidP="00F763B3">
      <w:r>
        <w:t>00:38:28.440 --&gt; 00:38:29.550</w:t>
      </w:r>
    </w:p>
    <w:p w14:paraId="1CFC91D0" w14:textId="709D3659" w:rsidR="00F763B3" w:rsidRDefault="00F763B3" w:rsidP="00F763B3">
      <w:r>
        <w:t>Tamara Mole:  written for.</w:t>
      </w:r>
    </w:p>
    <w:p w14:paraId="2072AA29" w14:textId="77777777" w:rsidR="00F763B3" w:rsidRDefault="00F763B3" w:rsidP="00F763B3"/>
    <w:p w14:paraId="69F6B950" w14:textId="77777777" w:rsidR="00F763B3" w:rsidRDefault="00F763B3" w:rsidP="00F763B3">
      <w:r>
        <w:t>321</w:t>
      </w:r>
    </w:p>
    <w:p w14:paraId="39302AC6" w14:textId="77777777" w:rsidR="00F763B3" w:rsidRDefault="00F763B3" w:rsidP="00F763B3">
      <w:r>
        <w:t>00:38:29.550 --&gt; 00:38:30.900</w:t>
      </w:r>
    </w:p>
    <w:p w14:paraId="07E5B950" w14:textId="59EF45BF" w:rsidR="00F763B3" w:rsidRDefault="00F763B3" w:rsidP="00F763B3">
      <w:r>
        <w:t xml:space="preserve">Tamara Mole: That Joe for </w:t>
      </w:r>
      <w:proofErr w:type="spellStart"/>
      <w:r w:rsidR="00EB4649">
        <w:t>coaemsp</w:t>
      </w:r>
      <w:proofErr w:type="spellEnd"/>
      <w:r>
        <w:t>.</w:t>
      </w:r>
    </w:p>
    <w:p w14:paraId="1302DB34" w14:textId="77777777" w:rsidR="00F763B3" w:rsidRDefault="00F763B3" w:rsidP="00F763B3"/>
    <w:p w14:paraId="6FA002A6" w14:textId="77777777" w:rsidR="00F763B3" w:rsidRDefault="00F763B3" w:rsidP="00F763B3">
      <w:r>
        <w:t>322</w:t>
      </w:r>
    </w:p>
    <w:p w14:paraId="68929350" w14:textId="77777777" w:rsidR="00F763B3" w:rsidRDefault="00F763B3" w:rsidP="00F763B3">
      <w:r>
        <w:t>00:38:32.490 --&gt; 00:38:33.360</w:t>
      </w:r>
    </w:p>
    <w:p w14:paraId="5A2A4B63" w14:textId="77777777" w:rsidR="00F763B3" w:rsidRDefault="00F763B3" w:rsidP="00F763B3">
      <w:r>
        <w:t>Tamara Mole: ready times.</w:t>
      </w:r>
    </w:p>
    <w:p w14:paraId="239B0150" w14:textId="77777777" w:rsidR="00F763B3" w:rsidRDefault="00F763B3" w:rsidP="00F763B3"/>
    <w:p w14:paraId="0C8E2691" w14:textId="77777777" w:rsidR="00F763B3" w:rsidRDefault="00F763B3" w:rsidP="00F763B3">
      <w:r>
        <w:t>323</w:t>
      </w:r>
    </w:p>
    <w:p w14:paraId="446A4D9C" w14:textId="77777777" w:rsidR="00F763B3" w:rsidRDefault="00F763B3" w:rsidP="00F763B3">
      <w:r>
        <w:t>00:38:33.660 --&gt; 00:38:34.650</w:t>
      </w:r>
    </w:p>
    <w:p w14:paraId="3D3037B5" w14:textId="77777777" w:rsidR="00F763B3" w:rsidRDefault="00F763B3" w:rsidP="00F763B3">
      <w:r>
        <w:t>Joseph Washburn: yeah will you please.</w:t>
      </w:r>
    </w:p>
    <w:p w14:paraId="7DD5F304" w14:textId="77777777" w:rsidR="00F763B3" w:rsidRDefault="00F763B3" w:rsidP="00F763B3"/>
    <w:p w14:paraId="13D8DF9C" w14:textId="77777777" w:rsidR="00F763B3" w:rsidRDefault="00F763B3" w:rsidP="00F763B3">
      <w:r>
        <w:t>324</w:t>
      </w:r>
    </w:p>
    <w:p w14:paraId="02072098" w14:textId="77777777" w:rsidR="00F763B3" w:rsidRDefault="00F763B3" w:rsidP="00F763B3">
      <w:r>
        <w:t>00:38:44.010 --&gt; 00:38:44.490</w:t>
      </w:r>
    </w:p>
    <w:p w14:paraId="667A0E2E" w14:textId="77777777" w:rsidR="00F763B3" w:rsidRDefault="00F763B3" w:rsidP="00F763B3">
      <w:r>
        <w:t>Joseph Washburn: So.</w:t>
      </w:r>
    </w:p>
    <w:p w14:paraId="737EE5EF" w14:textId="77777777" w:rsidR="00F763B3" w:rsidRDefault="00F763B3" w:rsidP="00F763B3"/>
    <w:p w14:paraId="6647EFE4" w14:textId="77777777" w:rsidR="00F763B3" w:rsidRDefault="00F763B3" w:rsidP="00F763B3">
      <w:r>
        <w:t>325</w:t>
      </w:r>
    </w:p>
    <w:p w14:paraId="70CAF795" w14:textId="77777777" w:rsidR="00F763B3" w:rsidRDefault="00F763B3" w:rsidP="00F763B3">
      <w:r>
        <w:t>00:38:46.110 --&gt; 00:38:50.610</w:t>
      </w:r>
    </w:p>
    <w:p w14:paraId="358915B3" w14:textId="322FBD4A" w:rsidR="00F763B3" w:rsidRDefault="00F763B3" w:rsidP="00F763B3">
      <w:r>
        <w:t xml:space="preserve">Joseph Washburn: </w:t>
      </w:r>
      <w:r w:rsidR="00EB4649">
        <w:t>FISDAP</w:t>
      </w:r>
      <w:r>
        <w:t xml:space="preserve"> Okay, so we should be okay with </w:t>
      </w:r>
      <w:r w:rsidR="00EB4649">
        <w:t>FISDAP</w:t>
      </w:r>
      <w:r>
        <w:t>.</w:t>
      </w:r>
    </w:p>
    <w:p w14:paraId="6712568E" w14:textId="77777777" w:rsidR="00F763B3" w:rsidRDefault="00F763B3" w:rsidP="00F763B3"/>
    <w:p w14:paraId="458F8052" w14:textId="77777777" w:rsidR="00F763B3" w:rsidRDefault="00F763B3" w:rsidP="00F763B3">
      <w:r>
        <w:t>326</w:t>
      </w:r>
    </w:p>
    <w:p w14:paraId="2D3A917F" w14:textId="77777777" w:rsidR="00F763B3" w:rsidRDefault="00F763B3" w:rsidP="00F763B3">
      <w:r>
        <w:t>00:38:51.990 --&gt; 00:39:03.450</w:t>
      </w:r>
    </w:p>
    <w:p w14:paraId="3AEC8875" w14:textId="04FA92B2" w:rsidR="00F763B3" w:rsidRDefault="00F763B3" w:rsidP="00F763B3">
      <w:r>
        <w:t xml:space="preserve">Joseph Washburn: Rima Have you looked at your orientations sign </w:t>
      </w:r>
      <w:r w:rsidR="00EB4649">
        <w:t>in</w:t>
      </w:r>
      <w:r>
        <w:t xml:space="preserve"> roster to roughly see how many students didn't attend the orientation.</w:t>
      </w:r>
    </w:p>
    <w:p w14:paraId="1F3BC9BF" w14:textId="77777777" w:rsidR="00F763B3" w:rsidRDefault="00F763B3" w:rsidP="00F763B3"/>
    <w:p w14:paraId="53B764AD" w14:textId="77777777" w:rsidR="00F763B3" w:rsidRDefault="00F763B3" w:rsidP="00F763B3">
      <w:r>
        <w:t>327</w:t>
      </w:r>
    </w:p>
    <w:p w14:paraId="3D9E14D8" w14:textId="77777777" w:rsidR="00F763B3" w:rsidRDefault="00F763B3" w:rsidP="00F763B3">
      <w:r>
        <w:t>00:39:03.510 --&gt; 00:39:11.580</w:t>
      </w:r>
    </w:p>
    <w:p w14:paraId="74926DB2" w14:textId="654E5C70" w:rsidR="00F763B3" w:rsidRDefault="00F763B3" w:rsidP="00F763B3">
      <w:r>
        <w:t xml:space="preserve">Rima Stevens: Yes, I have </w:t>
      </w:r>
      <w:r w:rsidR="00EB4649">
        <w:t>two</w:t>
      </w:r>
      <w:r>
        <w:t xml:space="preserve"> from collier did not attend.</w:t>
      </w:r>
    </w:p>
    <w:p w14:paraId="30872D97" w14:textId="77777777" w:rsidR="00F763B3" w:rsidRDefault="00F763B3" w:rsidP="00F763B3"/>
    <w:p w14:paraId="4CECD14C" w14:textId="77777777" w:rsidR="00F763B3" w:rsidRDefault="00F763B3" w:rsidP="00F763B3">
      <w:r>
        <w:t>328</w:t>
      </w:r>
    </w:p>
    <w:p w14:paraId="3426297A" w14:textId="77777777" w:rsidR="00F763B3" w:rsidRDefault="00F763B3" w:rsidP="00F763B3">
      <w:r>
        <w:t>00:39:13.410 --&gt; 00:39:15.780</w:t>
      </w:r>
    </w:p>
    <w:p w14:paraId="3711F122" w14:textId="77777777" w:rsidR="00F763B3" w:rsidRDefault="00F763B3" w:rsidP="00F763B3">
      <w:r>
        <w:t>Rima Stevens: And I have.</w:t>
      </w:r>
    </w:p>
    <w:p w14:paraId="465C6797" w14:textId="77777777" w:rsidR="00F763B3" w:rsidRDefault="00F763B3" w:rsidP="00F763B3"/>
    <w:p w14:paraId="61FED535" w14:textId="77777777" w:rsidR="00F763B3" w:rsidRDefault="00F763B3" w:rsidP="00F763B3">
      <w:r>
        <w:t>329</w:t>
      </w:r>
    </w:p>
    <w:p w14:paraId="08464BCB" w14:textId="77777777" w:rsidR="00F763B3" w:rsidRDefault="00F763B3" w:rsidP="00F763B3">
      <w:r>
        <w:t>00:39:17.340 --&gt; 00:39:23.460</w:t>
      </w:r>
    </w:p>
    <w:p w14:paraId="0BD64FB0" w14:textId="19620F40" w:rsidR="00F763B3" w:rsidRDefault="00F763B3" w:rsidP="00F763B3">
      <w:r>
        <w:t>Rima Stevens: three from Charlotte did not attend.</w:t>
      </w:r>
    </w:p>
    <w:p w14:paraId="37BBDB78" w14:textId="77777777" w:rsidR="00F763B3" w:rsidRDefault="00F763B3" w:rsidP="00F763B3"/>
    <w:p w14:paraId="3CDF5DD7" w14:textId="77777777" w:rsidR="00F763B3" w:rsidRDefault="00F763B3" w:rsidP="00F763B3">
      <w:r>
        <w:t>330</w:t>
      </w:r>
    </w:p>
    <w:p w14:paraId="601FD360" w14:textId="77777777" w:rsidR="00F763B3" w:rsidRDefault="00F763B3" w:rsidP="00F763B3">
      <w:r>
        <w:t>00:39:23.580 --&gt; 00:39:26.010</w:t>
      </w:r>
    </w:p>
    <w:p w14:paraId="3FFCF4A6" w14:textId="77777777" w:rsidR="00F763B3" w:rsidRDefault="00F763B3" w:rsidP="00F763B3">
      <w:r>
        <w:t>Joseph Washburn: 3678.</w:t>
      </w:r>
    </w:p>
    <w:p w14:paraId="664257EC" w14:textId="77777777" w:rsidR="00F763B3" w:rsidRDefault="00F763B3" w:rsidP="00F763B3"/>
    <w:p w14:paraId="1A33EDDA" w14:textId="77777777" w:rsidR="00F763B3" w:rsidRDefault="00F763B3" w:rsidP="00F763B3">
      <w:r>
        <w:t>331</w:t>
      </w:r>
    </w:p>
    <w:p w14:paraId="55387400" w14:textId="77777777" w:rsidR="00F763B3" w:rsidRDefault="00F763B3" w:rsidP="00F763B3">
      <w:r>
        <w:t>00:39:26.490 --&gt; 00:39:35.940</w:t>
      </w:r>
    </w:p>
    <w:p w14:paraId="71C6F97E" w14:textId="4D99ED2C" w:rsidR="00F763B3" w:rsidRDefault="00F763B3" w:rsidP="00F763B3">
      <w:r>
        <w:t>Joseph Washburn: Can you forward those numbers to Mike</w:t>
      </w:r>
      <w:r w:rsidR="00EB4649">
        <w:t xml:space="preserve"> and</w:t>
      </w:r>
      <w:r>
        <w:t xml:space="preserve"> Mike see if they match uniforms as well because you're getting ready to call them today.</w:t>
      </w:r>
    </w:p>
    <w:p w14:paraId="795E3A46" w14:textId="77777777" w:rsidR="00F763B3" w:rsidRDefault="00F763B3" w:rsidP="00F763B3"/>
    <w:p w14:paraId="2EEE9806" w14:textId="77777777" w:rsidR="00F763B3" w:rsidRDefault="00F763B3" w:rsidP="00F763B3">
      <w:r>
        <w:t>332</w:t>
      </w:r>
    </w:p>
    <w:p w14:paraId="124AFD1E" w14:textId="77777777" w:rsidR="00F763B3" w:rsidRDefault="00F763B3" w:rsidP="00F763B3">
      <w:r>
        <w:t>00:39:36.390 --&gt; 00:39:55.620</w:t>
      </w:r>
    </w:p>
    <w:p w14:paraId="61DD20B1" w14:textId="0E08B4AE" w:rsidR="00F763B3" w:rsidRDefault="00F763B3" w:rsidP="00F763B3">
      <w:r>
        <w:t xml:space="preserve">Joseph Washburn: And if they are going to pick up </w:t>
      </w:r>
      <w:proofErr w:type="gramStart"/>
      <w:r>
        <w:t>uniforms</w:t>
      </w:r>
      <w:proofErr w:type="gramEnd"/>
      <w:r>
        <w:t xml:space="preserve"> tammy Mike Tracy if we're here and we have the opportunity, I want to make sure they get their </w:t>
      </w:r>
      <w:proofErr w:type="spellStart"/>
      <w:r>
        <w:t>their</w:t>
      </w:r>
      <w:proofErr w:type="spellEnd"/>
      <w:r>
        <w:t xml:space="preserve"> </w:t>
      </w:r>
      <w:r w:rsidR="00EB4649">
        <w:t>FISDAP</w:t>
      </w:r>
      <w:r>
        <w:t xml:space="preserve"> codes, because to me, I want you to be able to start building their labs and we can't if they don't have their </w:t>
      </w:r>
      <w:r w:rsidR="00EB4649">
        <w:t>FISDAP</w:t>
      </w:r>
      <w:r>
        <w:t xml:space="preserve"> code.</w:t>
      </w:r>
    </w:p>
    <w:p w14:paraId="7B3C1A5D" w14:textId="77777777" w:rsidR="00F763B3" w:rsidRDefault="00F763B3" w:rsidP="00F763B3"/>
    <w:p w14:paraId="4BCC497C" w14:textId="77777777" w:rsidR="00F763B3" w:rsidRDefault="00F763B3" w:rsidP="00F763B3">
      <w:r>
        <w:t>333</w:t>
      </w:r>
    </w:p>
    <w:p w14:paraId="772C02DE" w14:textId="77777777" w:rsidR="00F763B3" w:rsidRDefault="00F763B3" w:rsidP="00F763B3">
      <w:r>
        <w:t>00:39:56.340 --&gt; 00:39:57.690</w:t>
      </w:r>
    </w:p>
    <w:p w14:paraId="6E770345" w14:textId="77777777" w:rsidR="00F763B3" w:rsidRDefault="00F763B3" w:rsidP="00F763B3">
      <w:r>
        <w:lastRenderedPageBreak/>
        <w:t>Rima Stevens: The names to them.</w:t>
      </w:r>
    </w:p>
    <w:p w14:paraId="66C55B62" w14:textId="77777777" w:rsidR="00F763B3" w:rsidRDefault="00F763B3" w:rsidP="00F763B3"/>
    <w:p w14:paraId="3C4FBF67" w14:textId="77777777" w:rsidR="00F763B3" w:rsidRDefault="00F763B3" w:rsidP="00F763B3">
      <w:r>
        <w:t>334</w:t>
      </w:r>
    </w:p>
    <w:p w14:paraId="5A6EB579" w14:textId="77777777" w:rsidR="00F763B3" w:rsidRDefault="00F763B3" w:rsidP="00F763B3">
      <w:r>
        <w:t>00:39:58.170 --&gt; 00:39:59.820</w:t>
      </w:r>
    </w:p>
    <w:p w14:paraId="6434C1BD" w14:textId="77777777" w:rsidR="00F763B3" w:rsidRDefault="00F763B3" w:rsidP="00F763B3">
      <w:r>
        <w:t>Joseph Washburn: yeah Thank you Mike.</w:t>
      </w:r>
    </w:p>
    <w:p w14:paraId="56F9673F" w14:textId="77777777" w:rsidR="00F763B3" w:rsidRDefault="00F763B3" w:rsidP="00F763B3"/>
    <w:p w14:paraId="38FAB1D5" w14:textId="77777777" w:rsidR="00F763B3" w:rsidRDefault="00F763B3" w:rsidP="00F763B3">
      <w:r>
        <w:t>335</w:t>
      </w:r>
    </w:p>
    <w:p w14:paraId="0484F8F9" w14:textId="77777777" w:rsidR="00F763B3" w:rsidRDefault="00F763B3" w:rsidP="00F763B3">
      <w:r>
        <w:t>00:39:59.970 --&gt; 00:40:03.870</w:t>
      </w:r>
    </w:p>
    <w:p w14:paraId="7C500B98" w14:textId="6210D491" w:rsidR="00F763B3" w:rsidRDefault="00F763B3" w:rsidP="00F763B3">
      <w:r>
        <w:t xml:space="preserve">Joseph Washburn: yeah send it to start with Mike because Mike </w:t>
      </w:r>
      <w:r w:rsidR="00EB4649">
        <w:t>got</w:t>
      </w:r>
      <w:r>
        <w:t xml:space="preserve"> extra </w:t>
      </w:r>
      <w:proofErr w:type="gramStart"/>
      <w:r>
        <w:t>uniforms .</w:t>
      </w:r>
      <w:proofErr w:type="gramEnd"/>
    </w:p>
    <w:p w14:paraId="25D9CDB1" w14:textId="77777777" w:rsidR="00F763B3" w:rsidRDefault="00F763B3" w:rsidP="00F763B3"/>
    <w:p w14:paraId="2FB4C25D" w14:textId="77777777" w:rsidR="00F763B3" w:rsidRDefault="00F763B3" w:rsidP="00F763B3">
      <w:r>
        <w:t>336</w:t>
      </w:r>
    </w:p>
    <w:p w14:paraId="44913311" w14:textId="77777777" w:rsidR="00F763B3" w:rsidRDefault="00F763B3" w:rsidP="00F763B3">
      <w:r>
        <w:t>00:40:03.870 --&gt; 00:40:04.140</w:t>
      </w:r>
    </w:p>
    <w:p w14:paraId="1160DF62" w14:textId="77777777" w:rsidR="00F763B3" w:rsidRDefault="00F763B3" w:rsidP="00F763B3">
      <w:r>
        <w:t>Rima Stevens: Guy.</w:t>
      </w:r>
    </w:p>
    <w:p w14:paraId="4C665BA9" w14:textId="77777777" w:rsidR="00F763B3" w:rsidRDefault="00F763B3" w:rsidP="00F763B3"/>
    <w:p w14:paraId="0DD750EB" w14:textId="77777777" w:rsidR="00F763B3" w:rsidRDefault="00F763B3" w:rsidP="00F763B3">
      <w:r>
        <w:t>337</w:t>
      </w:r>
    </w:p>
    <w:p w14:paraId="1847F7C7" w14:textId="77777777" w:rsidR="00F763B3" w:rsidRDefault="00F763B3" w:rsidP="00F763B3">
      <w:r>
        <w:t>00:40:04.440 --&gt; 00:40:08.910</w:t>
      </w:r>
    </w:p>
    <w:p w14:paraId="1BF94DCF" w14:textId="77777777" w:rsidR="00F763B3" w:rsidRDefault="00F763B3" w:rsidP="00F763B3">
      <w:r>
        <w:t>Joseph Washburn: And he can correlate those names who didn't attend with any possible uniforms.</w:t>
      </w:r>
    </w:p>
    <w:p w14:paraId="462AC0BC" w14:textId="77777777" w:rsidR="00F763B3" w:rsidRDefault="00F763B3" w:rsidP="00F763B3"/>
    <w:p w14:paraId="7130D186" w14:textId="77777777" w:rsidR="00F763B3" w:rsidRDefault="00F763B3" w:rsidP="00F763B3">
      <w:r>
        <w:t>338</w:t>
      </w:r>
    </w:p>
    <w:p w14:paraId="78E2EABA" w14:textId="77777777" w:rsidR="00F763B3" w:rsidRDefault="00F763B3" w:rsidP="00F763B3">
      <w:r>
        <w:t>00:40:10.410 --&gt; 00:40:14.070</w:t>
      </w:r>
    </w:p>
    <w:p w14:paraId="3453D4E3" w14:textId="1B04328D" w:rsidR="00F763B3" w:rsidRDefault="00F763B3" w:rsidP="00F763B3">
      <w:r>
        <w:t>Joseph Washburn: And so, those people will be coming to the campus to pick them up.</w:t>
      </w:r>
    </w:p>
    <w:p w14:paraId="0F1AD0EC" w14:textId="77777777" w:rsidR="00F763B3" w:rsidRDefault="00F763B3" w:rsidP="00F763B3"/>
    <w:p w14:paraId="12CDBA04" w14:textId="77777777" w:rsidR="00F763B3" w:rsidRDefault="00F763B3" w:rsidP="00F763B3">
      <w:r>
        <w:t>339</w:t>
      </w:r>
    </w:p>
    <w:p w14:paraId="7965DB7B" w14:textId="77777777" w:rsidR="00F763B3" w:rsidRDefault="00F763B3" w:rsidP="00F763B3">
      <w:r>
        <w:t>00:40:15.300 --&gt; 00:40:21.300</w:t>
      </w:r>
    </w:p>
    <w:p w14:paraId="53A1E815" w14:textId="0B13F9D5" w:rsidR="00F763B3" w:rsidRDefault="00F763B3" w:rsidP="00F763B3">
      <w:r>
        <w:t xml:space="preserve">Joseph Washburn: And then, if he's got names that have already picked up we'll send them an email with the </w:t>
      </w:r>
      <w:proofErr w:type="spellStart"/>
      <w:r>
        <w:t>the</w:t>
      </w:r>
      <w:proofErr w:type="spellEnd"/>
      <w:r>
        <w:t xml:space="preserve"> code and everything.</w:t>
      </w:r>
    </w:p>
    <w:p w14:paraId="055144C6" w14:textId="77777777" w:rsidR="00F763B3" w:rsidRDefault="00F763B3" w:rsidP="00F763B3"/>
    <w:p w14:paraId="19C81CED" w14:textId="77777777" w:rsidR="00F763B3" w:rsidRDefault="00F763B3" w:rsidP="00F763B3">
      <w:r>
        <w:t>340</w:t>
      </w:r>
    </w:p>
    <w:p w14:paraId="2D0A5E08" w14:textId="77777777" w:rsidR="00F763B3" w:rsidRDefault="00F763B3" w:rsidP="00F763B3">
      <w:r>
        <w:t>00:40:22.920 --&gt; 00:40:37.050</w:t>
      </w:r>
    </w:p>
    <w:p w14:paraId="01C619A6" w14:textId="277F601F" w:rsidR="00F763B3" w:rsidRDefault="00F763B3" w:rsidP="00F763B3">
      <w:r>
        <w:lastRenderedPageBreak/>
        <w:t xml:space="preserve">Joseph Washburn: Chris if you would please on your first day I need you to make sure that all of the students have actually launched both of their </w:t>
      </w:r>
      <w:r w:rsidR="00EB4649">
        <w:t>FISDAP</w:t>
      </w:r>
      <w:r>
        <w:t xml:space="preserve"> from </w:t>
      </w:r>
      <w:proofErr w:type="spellStart"/>
      <w:r w:rsidR="00EB4649">
        <w:t>jbl</w:t>
      </w:r>
      <w:proofErr w:type="spellEnd"/>
      <w:r>
        <w:t>.</w:t>
      </w:r>
    </w:p>
    <w:p w14:paraId="27D2A662" w14:textId="77777777" w:rsidR="00F763B3" w:rsidRDefault="00F763B3" w:rsidP="00F763B3"/>
    <w:p w14:paraId="5745D678" w14:textId="77777777" w:rsidR="00F763B3" w:rsidRDefault="00F763B3" w:rsidP="00F763B3">
      <w:r>
        <w:t>341</w:t>
      </w:r>
    </w:p>
    <w:p w14:paraId="2D419469" w14:textId="77777777" w:rsidR="00F763B3" w:rsidRDefault="00F763B3" w:rsidP="00F763B3">
      <w:r>
        <w:t>00:40:37.740 --&gt; 00:40:45.960</w:t>
      </w:r>
    </w:p>
    <w:p w14:paraId="47E73951" w14:textId="7F6C68EC" w:rsidR="00F763B3" w:rsidRDefault="00F763B3" w:rsidP="00F763B3">
      <w:r>
        <w:t xml:space="preserve">Joseph Washburn: When we did the orientation, I was unaware that they needed to launch both, and I only had them launch one So if you could just make </w:t>
      </w:r>
      <w:r w:rsidR="00EB4649">
        <w:t>sure</w:t>
      </w:r>
      <w:r>
        <w:t>.</w:t>
      </w:r>
    </w:p>
    <w:p w14:paraId="0C8EA29C" w14:textId="77777777" w:rsidR="00F763B3" w:rsidRDefault="00F763B3" w:rsidP="00F763B3"/>
    <w:p w14:paraId="5700E767" w14:textId="77777777" w:rsidR="00F763B3" w:rsidRDefault="00F763B3" w:rsidP="00F763B3">
      <w:r>
        <w:t>342</w:t>
      </w:r>
    </w:p>
    <w:p w14:paraId="58BA451D" w14:textId="77777777" w:rsidR="00F763B3" w:rsidRDefault="00F763B3" w:rsidP="00F763B3">
      <w:r>
        <w:t>00:40:47.220 --&gt; 00:40:53.610</w:t>
      </w:r>
    </w:p>
    <w:p w14:paraId="7CFA5C8C" w14:textId="21A761F5" w:rsidR="00F763B3" w:rsidRDefault="00F763B3" w:rsidP="00F763B3">
      <w:r>
        <w:t xml:space="preserve">Joseph Washburn: I don't know how you </w:t>
      </w:r>
      <w:r w:rsidR="00EB4649">
        <w:t xml:space="preserve">will </w:t>
      </w:r>
      <w:r>
        <w:t>work</w:t>
      </w:r>
      <w:r w:rsidR="00EB4649">
        <w:t xml:space="preserve"> it</w:t>
      </w:r>
      <w:r>
        <w:t xml:space="preserve"> in because I know you got to be in front of a computer and you might not have access to a computer, but before you know.</w:t>
      </w:r>
    </w:p>
    <w:p w14:paraId="2BBD6018" w14:textId="77777777" w:rsidR="00F763B3" w:rsidRDefault="00F763B3" w:rsidP="00F763B3"/>
    <w:p w14:paraId="1B1C4EAA" w14:textId="77777777" w:rsidR="00F763B3" w:rsidRDefault="00F763B3" w:rsidP="00F763B3">
      <w:r>
        <w:t>343</w:t>
      </w:r>
    </w:p>
    <w:p w14:paraId="28029059" w14:textId="77777777" w:rsidR="00F763B3" w:rsidRDefault="00F763B3" w:rsidP="00F763B3">
      <w:r>
        <w:t>00:40:54.900 --&gt; 00:40:58.290</w:t>
      </w:r>
    </w:p>
    <w:p w14:paraId="05686FD7" w14:textId="1987F04F" w:rsidR="00F763B3" w:rsidRDefault="00F763B3" w:rsidP="00F763B3">
      <w:r>
        <w:t>Joseph Washburn: before they can like take tests and all that we got to have that launched.</w:t>
      </w:r>
    </w:p>
    <w:p w14:paraId="129745DA" w14:textId="77777777" w:rsidR="00F763B3" w:rsidRDefault="00F763B3" w:rsidP="00F763B3"/>
    <w:p w14:paraId="505F7F41" w14:textId="77777777" w:rsidR="00F763B3" w:rsidRDefault="00F763B3" w:rsidP="00F763B3">
      <w:r>
        <w:t>344</w:t>
      </w:r>
    </w:p>
    <w:p w14:paraId="7AA1D041" w14:textId="77777777" w:rsidR="00F763B3" w:rsidRDefault="00F763B3" w:rsidP="00F763B3">
      <w:r>
        <w:t>00:40:59.580 --&gt; 00:41:03.330</w:t>
      </w:r>
    </w:p>
    <w:p w14:paraId="2CBF402E" w14:textId="0F1AC199" w:rsidR="00F763B3" w:rsidRDefault="00F763B3" w:rsidP="00F763B3">
      <w:r>
        <w:t xml:space="preserve">Christine Clemens: All right, </w:t>
      </w:r>
      <w:proofErr w:type="spellStart"/>
      <w:r>
        <w:t>i'll</w:t>
      </w:r>
      <w:proofErr w:type="spellEnd"/>
      <w:r>
        <w:t xml:space="preserve"> probably do that first thing.</w:t>
      </w:r>
    </w:p>
    <w:p w14:paraId="400DF436" w14:textId="77777777" w:rsidR="00F763B3" w:rsidRDefault="00F763B3" w:rsidP="00F763B3"/>
    <w:p w14:paraId="725E8ABD" w14:textId="77777777" w:rsidR="00F763B3" w:rsidRDefault="00F763B3" w:rsidP="00F763B3">
      <w:r>
        <w:t>345</w:t>
      </w:r>
    </w:p>
    <w:p w14:paraId="2FFD6DAC" w14:textId="77777777" w:rsidR="00F763B3" w:rsidRDefault="00F763B3" w:rsidP="00F763B3">
      <w:r>
        <w:t>00:41:03.630 --&gt; 00:41:04.020</w:t>
      </w:r>
    </w:p>
    <w:p w14:paraId="28652073" w14:textId="77777777" w:rsidR="00F763B3" w:rsidRDefault="00F763B3" w:rsidP="00F763B3">
      <w:r>
        <w:t>Joseph Washburn: Okay.</w:t>
      </w:r>
    </w:p>
    <w:p w14:paraId="4A9AA1C3" w14:textId="77777777" w:rsidR="00F763B3" w:rsidRDefault="00F763B3" w:rsidP="00F763B3"/>
    <w:p w14:paraId="293C8258" w14:textId="77777777" w:rsidR="00F763B3" w:rsidRDefault="00F763B3" w:rsidP="00F763B3">
      <w:r>
        <w:t>346</w:t>
      </w:r>
    </w:p>
    <w:p w14:paraId="11612EE8" w14:textId="77777777" w:rsidR="00F763B3" w:rsidRDefault="00F763B3" w:rsidP="00F763B3">
      <w:r>
        <w:t>00:41:04.170 --&gt; 00:41:09.300</w:t>
      </w:r>
    </w:p>
    <w:p w14:paraId="585131F4" w14:textId="77777777" w:rsidR="00F763B3" w:rsidRDefault="00F763B3" w:rsidP="00F763B3">
      <w:r>
        <w:t xml:space="preserve">Christine Clemens: They can usually do that they're all really good at doing that from their phone I can't hardly see </w:t>
      </w:r>
      <w:proofErr w:type="gramStart"/>
      <w:r>
        <w:t>my</w:t>
      </w:r>
      <w:proofErr w:type="gramEnd"/>
      <w:r>
        <w:t>.</w:t>
      </w:r>
    </w:p>
    <w:p w14:paraId="3DF635E8" w14:textId="77777777" w:rsidR="00F763B3" w:rsidRDefault="00F763B3" w:rsidP="00F763B3"/>
    <w:p w14:paraId="297EDE13" w14:textId="77777777" w:rsidR="00F763B3" w:rsidRDefault="00F763B3" w:rsidP="00F763B3">
      <w:r>
        <w:lastRenderedPageBreak/>
        <w:t>347</w:t>
      </w:r>
    </w:p>
    <w:p w14:paraId="031A3BC0" w14:textId="77777777" w:rsidR="00F763B3" w:rsidRDefault="00F763B3" w:rsidP="00F763B3">
      <w:r>
        <w:t>00:41:09.300 --&gt; 00:41:11.100</w:t>
      </w:r>
    </w:p>
    <w:p w14:paraId="2072D4BF" w14:textId="77777777" w:rsidR="00F763B3" w:rsidRDefault="00F763B3" w:rsidP="00F763B3">
      <w:r>
        <w:t>Joseph Washburn: notes and then that's fine.</w:t>
      </w:r>
    </w:p>
    <w:p w14:paraId="70586C5E" w14:textId="77777777" w:rsidR="00F763B3" w:rsidRDefault="00F763B3" w:rsidP="00F763B3"/>
    <w:p w14:paraId="0B423FD9" w14:textId="77777777" w:rsidR="00F763B3" w:rsidRDefault="00F763B3" w:rsidP="00F763B3">
      <w:r>
        <w:t>348</w:t>
      </w:r>
    </w:p>
    <w:p w14:paraId="07981850" w14:textId="77777777" w:rsidR="00F763B3" w:rsidRDefault="00F763B3" w:rsidP="00F763B3">
      <w:r>
        <w:t>00:41:11.700 --&gt; 00:41:25.200</w:t>
      </w:r>
    </w:p>
    <w:p w14:paraId="70E97C8B" w14:textId="5B11E661" w:rsidR="00F763B3" w:rsidRDefault="00F763B3" w:rsidP="00F763B3">
      <w:r>
        <w:t xml:space="preserve">Joseph Washburn: And </w:t>
      </w:r>
      <w:proofErr w:type="gramStart"/>
      <w:r>
        <w:t>also</w:t>
      </w:r>
      <w:proofErr w:type="gramEnd"/>
      <w:r>
        <w:t xml:space="preserve"> </w:t>
      </w:r>
      <w:proofErr w:type="spellStart"/>
      <w:r>
        <w:t>i'll</w:t>
      </w:r>
      <w:proofErr w:type="spellEnd"/>
      <w:r>
        <w:t xml:space="preserve"> make sure matt gets the same message, because that's on me, I really didn't know that we were supposed to pull the trigger twice so and it's not a lot of students, because t</w:t>
      </w:r>
      <w:r w:rsidR="00EB4649">
        <w:t>a</w:t>
      </w:r>
      <w:r>
        <w:t>mmy did catch it, I think, on our first day right or the second day.</w:t>
      </w:r>
    </w:p>
    <w:p w14:paraId="485BC546" w14:textId="77777777" w:rsidR="00F763B3" w:rsidRDefault="00F763B3" w:rsidP="00F763B3"/>
    <w:p w14:paraId="03ABF41D" w14:textId="77777777" w:rsidR="00F763B3" w:rsidRDefault="00F763B3" w:rsidP="00F763B3">
      <w:r>
        <w:t>349</w:t>
      </w:r>
    </w:p>
    <w:p w14:paraId="76C09C4D" w14:textId="77777777" w:rsidR="00F763B3" w:rsidRDefault="00F763B3" w:rsidP="00F763B3">
      <w:r>
        <w:t>00:41:26.490 --&gt; 00:41:30.270</w:t>
      </w:r>
    </w:p>
    <w:p w14:paraId="563936C6" w14:textId="716507B6" w:rsidR="00F763B3" w:rsidRDefault="00F763B3" w:rsidP="00F763B3">
      <w:r>
        <w:t>Joseph Washburn: I think it's really the morning group which was our largest group, though.</w:t>
      </w:r>
    </w:p>
    <w:p w14:paraId="6BF72D0F" w14:textId="77777777" w:rsidR="00F763B3" w:rsidRDefault="00F763B3" w:rsidP="00F763B3"/>
    <w:p w14:paraId="04887E35" w14:textId="77777777" w:rsidR="00F763B3" w:rsidRDefault="00F763B3" w:rsidP="00F763B3">
      <w:r>
        <w:t>350</w:t>
      </w:r>
    </w:p>
    <w:p w14:paraId="035E5E25" w14:textId="77777777" w:rsidR="00F763B3" w:rsidRDefault="00F763B3" w:rsidP="00F763B3">
      <w:r>
        <w:t>00:41:31.650 --&gt; 00:41:33.720</w:t>
      </w:r>
    </w:p>
    <w:p w14:paraId="564E6F55" w14:textId="67FFD9CF" w:rsidR="00F763B3" w:rsidRDefault="00F763B3" w:rsidP="00F763B3">
      <w:r>
        <w:t xml:space="preserve">Joseph Washburn: So that's where we're at with </w:t>
      </w:r>
      <w:r w:rsidR="00EB4649">
        <w:t>FISDAP</w:t>
      </w:r>
      <w:r>
        <w:t>, so we should be pretty.</w:t>
      </w:r>
    </w:p>
    <w:p w14:paraId="1A11EB12" w14:textId="77777777" w:rsidR="00F763B3" w:rsidRDefault="00F763B3" w:rsidP="00F763B3"/>
    <w:p w14:paraId="3C73C730" w14:textId="77777777" w:rsidR="00F763B3" w:rsidRDefault="00F763B3" w:rsidP="00F763B3">
      <w:r>
        <w:t>351</w:t>
      </w:r>
    </w:p>
    <w:p w14:paraId="40AD5860" w14:textId="77777777" w:rsidR="00F763B3" w:rsidRDefault="00F763B3" w:rsidP="00F763B3">
      <w:r>
        <w:t>00:41:33.720 --&gt; 00:41:34.590</w:t>
      </w:r>
    </w:p>
    <w:p w14:paraId="55242FD8" w14:textId="7A39EE31" w:rsidR="00F763B3" w:rsidRDefault="00F763B3" w:rsidP="00F763B3">
      <w:r>
        <w:t xml:space="preserve">Joseph Washburn: Good </w:t>
      </w:r>
    </w:p>
    <w:p w14:paraId="684C4A8E" w14:textId="77777777" w:rsidR="00F763B3" w:rsidRDefault="00F763B3" w:rsidP="00F763B3"/>
    <w:p w14:paraId="51D528AA" w14:textId="77777777" w:rsidR="00F763B3" w:rsidRDefault="00F763B3" w:rsidP="00F763B3">
      <w:r>
        <w:t>352</w:t>
      </w:r>
    </w:p>
    <w:p w14:paraId="7985DDFE" w14:textId="77777777" w:rsidR="00F763B3" w:rsidRDefault="00F763B3" w:rsidP="00F763B3">
      <w:r>
        <w:t>00:41:37.080 --&gt; 00:41:52.800</w:t>
      </w:r>
    </w:p>
    <w:p w14:paraId="1FA24A1E" w14:textId="194687B1" w:rsidR="00F763B3" w:rsidRDefault="00F763B3" w:rsidP="00F763B3">
      <w:r>
        <w:t xml:space="preserve">Joseph Washburn: And if there are any issues surrounding that, let me know it's my understanding and I haven't looked but hopefully we're running with new unit exams and new final exams and </w:t>
      </w:r>
      <w:r w:rsidR="00EB4649">
        <w:t xml:space="preserve">I will </w:t>
      </w:r>
      <w:r>
        <w:t>look to see if they'd put them out yet, but.</w:t>
      </w:r>
    </w:p>
    <w:p w14:paraId="300229A8" w14:textId="77777777" w:rsidR="00F763B3" w:rsidRDefault="00F763B3" w:rsidP="00F763B3"/>
    <w:p w14:paraId="5E04D3D1" w14:textId="77777777" w:rsidR="00F763B3" w:rsidRDefault="00F763B3" w:rsidP="00F763B3">
      <w:r>
        <w:t>353</w:t>
      </w:r>
    </w:p>
    <w:p w14:paraId="7A3EE532" w14:textId="77777777" w:rsidR="00F763B3" w:rsidRDefault="00F763B3" w:rsidP="00F763B3">
      <w:r>
        <w:t>00:41:55.440 --&gt; 00:42:03.480</w:t>
      </w:r>
    </w:p>
    <w:p w14:paraId="59EB9B0F" w14:textId="5B549A0A" w:rsidR="00F763B3" w:rsidRDefault="00F763B3" w:rsidP="00F763B3">
      <w:r>
        <w:lastRenderedPageBreak/>
        <w:t xml:space="preserve">Joseph Washburn: If </w:t>
      </w:r>
      <w:r w:rsidR="00EB4649">
        <w:t xml:space="preserve">they are </w:t>
      </w:r>
      <w:r>
        <w:t>not it's a little concerning because those questions have been out there for a long time so anticipate higher scores.</w:t>
      </w:r>
    </w:p>
    <w:p w14:paraId="3EA87DDE" w14:textId="77777777" w:rsidR="00F763B3" w:rsidRDefault="00F763B3" w:rsidP="00F763B3"/>
    <w:p w14:paraId="60F18B4F" w14:textId="77777777" w:rsidR="00F763B3" w:rsidRDefault="00F763B3" w:rsidP="00F763B3">
      <w:r>
        <w:t>354</w:t>
      </w:r>
    </w:p>
    <w:p w14:paraId="2D7A317D" w14:textId="77777777" w:rsidR="00F763B3" w:rsidRDefault="00F763B3" w:rsidP="00F763B3">
      <w:r>
        <w:t>00:42:07.050 --&gt; 00:42:11.730</w:t>
      </w:r>
    </w:p>
    <w:p w14:paraId="43C94F71" w14:textId="682546C8" w:rsidR="00F763B3" w:rsidRDefault="00F763B3" w:rsidP="00F763B3">
      <w:r>
        <w:t xml:space="preserve">Joseph Washburn: </w:t>
      </w:r>
      <w:proofErr w:type="gramStart"/>
      <w:r>
        <w:t>So</w:t>
      </w:r>
      <w:proofErr w:type="gramEnd"/>
      <w:r>
        <w:t xml:space="preserve"> I was told that the</w:t>
      </w:r>
      <w:r w:rsidR="00EB4649">
        <w:t>y</w:t>
      </w:r>
      <w:r>
        <w:t xml:space="preserve"> was supposed to be out before fall, but I haven't even looked to see.</w:t>
      </w:r>
    </w:p>
    <w:p w14:paraId="1CF98363" w14:textId="77777777" w:rsidR="00F763B3" w:rsidRDefault="00F763B3" w:rsidP="00F763B3"/>
    <w:p w14:paraId="2B321E92" w14:textId="77777777" w:rsidR="00F763B3" w:rsidRDefault="00F763B3" w:rsidP="00F763B3">
      <w:r>
        <w:t>355</w:t>
      </w:r>
    </w:p>
    <w:p w14:paraId="3CCB83F5" w14:textId="77777777" w:rsidR="00F763B3" w:rsidRDefault="00F763B3" w:rsidP="00F763B3">
      <w:r>
        <w:t>00:42:13.800 --&gt; 00:42:14.220</w:t>
      </w:r>
    </w:p>
    <w:p w14:paraId="66921B54" w14:textId="77777777" w:rsidR="00F763B3" w:rsidRDefault="00F763B3" w:rsidP="00F763B3">
      <w:r>
        <w:t>Joseph Washburn: Okay.</w:t>
      </w:r>
    </w:p>
    <w:p w14:paraId="0E2F50BE" w14:textId="77777777" w:rsidR="00F763B3" w:rsidRDefault="00F763B3" w:rsidP="00F763B3"/>
    <w:p w14:paraId="483939BA" w14:textId="77777777" w:rsidR="00F763B3" w:rsidRDefault="00F763B3" w:rsidP="00F763B3">
      <w:r>
        <w:t>356</w:t>
      </w:r>
    </w:p>
    <w:p w14:paraId="566870F5" w14:textId="77777777" w:rsidR="00F763B3" w:rsidRDefault="00F763B3" w:rsidP="00F763B3">
      <w:r>
        <w:t>00:42:15.270 --&gt; 00:42:24.630</w:t>
      </w:r>
    </w:p>
    <w:p w14:paraId="7FC23F6A" w14:textId="77777777" w:rsidR="00F763B3" w:rsidRDefault="00F763B3" w:rsidP="00F763B3">
      <w:r>
        <w:t>Joseph Washburn: Computer testing make sure if you have a physical computer exam in this term, that you have your confirmation from Tracy.</w:t>
      </w:r>
    </w:p>
    <w:p w14:paraId="5A07D299" w14:textId="77777777" w:rsidR="00F763B3" w:rsidRDefault="00F763B3" w:rsidP="00F763B3"/>
    <w:p w14:paraId="7927129E" w14:textId="77777777" w:rsidR="00F763B3" w:rsidRDefault="00F763B3" w:rsidP="00F763B3">
      <w:r>
        <w:t>357</w:t>
      </w:r>
    </w:p>
    <w:p w14:paraId="6B022BD6" w14:textId="77777777" w:rsidR="00F763B3" w:rsidRDefault="00F763B3" w:rsidP="00F763B3">
      <w:r>
        <w:t>00:42:24.990 --&gt; 00:42:36.750</w:t>
      </w:r>
    </w:p>
    <w:p w14:paraId="4D589512" w14:textId="384C9DB4" w:rsidR="00F763B3" w:rsidRDefault="00F763B3" w:rsidP="00F763B3">
      <w:r>
        <w:t xml:space="preserve">Joseph Washburn: For the dates and places that you're supposed to do that, and if you haven't </w:t>
      </w:r>
      <w:proofErr w:type="gramStart"/>
      <w:r>
        <w:t>make</w:t>
      </w:r>
      <w:proofErr w:type="gramEnd"/>
      <w:r>
        <w:t xml:space="preserve"> that a priority, Tracy can find you a spot, to be able to do your examinations okay.</w:t>
      </w:r>
    </w:p>
    <w:p w14:paraId="5A5BB5C5" w14:textId="77777777" w:rsidR="00F763B3" w:rsidRDefault="00F763B3" w:rsidP="00F763B3"/>
    <w:p w14:paraId="0B59256E" w14:textId="77777777" w:rsidR="00F763B3" w:rsidRDefault="00F763B3" w:rsidP="00F763B3">
      <w:r>
        <w:t>358</w:t>
      </w:r>
    </w:p>
    <w:p w14:paraId="75FD9EC9" w14:textId="77777777" w:rsidR="00F763B3" w:rsidRDefault="00F763B3" w:rsidP="00F763B3">
      <w:r>
        <w:t>00:42:37.920 --&gt; 00:42:42.090</w:t>
      </w:r>
    </w:p>
    <w:p w14:paraId="1DC17D35" w14:textId="7F9EB338" w:rsidR="00F763B3" w:rsidRDefault="00F763B3" w:rsidP="00F763B3">
      <w:r>
        <w:t xml:space="preserve">Joseph Washburn: </w:t>
      </w:r>
      <w:proofErr w:type="gramStart"/>
      <w:r>
        <w:t>So</w:t>
      </w:r>
      <w:proofErr w:type="gramEnd"/>
      <w:r>
        <w:t xml:space="preserve"> if you don't have confirmation from Tracy reach out to make sure you get that.</w:t>
      </w:r>
    </w:p>
    <w:p w14:paraId="22ED1B38" w14:textId="77777777" w:rsidR="00F763B3" w:rsidRDefault="00F763B3" w:rsidP="00F763B3"/>
    <w:p w14:paraId="7D39F953" w14:textId="77777777" w:rsidR="00F763B3" w:rsidRDefault="00F763B3" w:rsidP="00F763B3">
      <w:r>
        <w:t>359</w:t>
      </w:r>
    </w:p>
    <w:p w14:paraId="341ED805" w14:textId="77777777" w:rsidR="00F763B3" w:rsidRDefault="00F763B3" w:rsidP="00F763B3">
      <w:r>
        <w:t>00:42:44.520 --&gt; 00:42:46.350</w:t>
      </w:r>
    </w:p>
    <w:p w14:paraId="1E51FCD4" w14:textId="77777777" w:rsidR="00F763B3" w:rsidRDefault="00F763B3" w:rsidP="00F763B3">
      <w:r>
        <w:t>Joseph Washburn: You know, yes.</w:t>
      </w:r>
    </w:p>
    <w:p w14:paraId="4A5D0FA8" w14:textId="77777777" w:rsidR="00F763B3" w:rsidRDefault="00F763B3" w:rsidP="00F763B3"/>
    <w:p w14:paraId="6F2E742C" w14:textId="77777777" w:rsidR="00F763B3" w:rsidRDefault="00F763B3" w:rsidP="00F763B3">
      <w:r>
        <w:lastRenderedPageBreak/>
        <w:t>360</w:t>
      </w:r>
    </w:p>
    <w:p w14:paraId="642BBB83" w14:textId="77777777" w:rsidR="00F763B3" w:rsidRDefault="00F763B3" w:rsidP="00F763B3">
      <w:r>
        <w:t>00:42:46.590 --&gt; 00:43:04.080</w:t>
      </w:r>
    </w:p>
    <w:p w14:paraId="7CC5706B" w14:textId="0C80B341" w:rsidR="00F763B3" w:rsidRDefault="00F763B3" w:rsidP="00F763B3">
      <w:r>
        <w:t>Rima Stevens: yeah about those I have confirmation from Tracy about all these rooms, but let's say remember those medic students are like one or two, I want to reschedule their unit exams I don't want to like schedule a whole computer room can like have them here.</w:t>
      </w:r>
    </w:p>
    <w:p w14:paraId="3D76C54A" w14:textId="77777777" w:rsidR="00F763B3" w:rsidRDefault="00F763B3" w:rsidP="00F763B3"/>
    <w:p w14:paraId="107B6AA6" w14:textId="77777777" w:rsidR="00F763B3" w:rsidRDefault="00F763B3" w:rsidP="00F763B3">
      <w:r>
        <w:t>361</w:t>
      </w:r>
    </w:p>
    <w:p w14:paraId="69B70FB6" w14:textId="77777777" w:rsidR="00F763B3" w:rsidRDefault="00F763B3" w:rsidP="00F763B3">
      <w:r>
        <w:t>00:43:04.080 --&gt; 00:43:08.730</w:t>
      </w:r>
    </w:p>
    <w:p w14:paraId="2EE295CE" w14:textId="77777777" w:rsidR="00F763B3" w:rsidRDefault="00F763B3" w:rsidP="00F763B3">
      <w:r>
        <w:t>Joseph Washburn: promise to you, so you and I will process the medical exam.</w:t>
      </w:r>
    </w:p>
    <w:p w14:paraId="4599CDC3" w14:textId="77777777" w:rsidR="00F763B3" w:rsidRDefault="00F763B3" w:rsidP="00F763B3"/>
    <w:p w14:paraId="38778815" w14:textId="77777777" w:rsidR="00F763B3" w:rsidRDefault="00F763B3" w:rsidP="00F763B3">
      <w:r>
        <w:t>362</w:t>
      </w:r>
    </w:p>
    <w:p w14:paraId="5CAC6A17" w14:textId="77777777" w:rsidR="00F763B3" w:rsidRDefault="00F763B3" w:rsidP="00F763B3">
      <w:r>
        <w:t>00:43:09.210 --&gt; 00:43:24.900</w:t>
      </w:r>
    </w:p>
    <w:p w14:paraId="5D6ED3BD" w14:textId="35AF4066" w:rsidR="00F763B3" w:rsidRDefault="00F763B3" w:rsidP="00F763B3">
      <w:r>
        <w:t>Joseph Washburn: ones that need to take it outside of that window and Chris and matt can facilitate the students, as far as what that's going to be whatever their excuses that should really have to come from matt</w:t>
      </w:r>
      <w:r w:rsidR="004B1B50">
        <w:t xml:space="preserve"> and</w:t>
      </w:r>
      <w:r>
        <w:t xml:space="preserve"> Chris whether.</w:t>
      </w:r>
    </w:p>
    <w:p w14:paraId="7FBDDC43" w14:textId="77777777" w:rsidR="00F763B3" w:rsidRDefault="00F763B3" w:rsidP="00F763B3"/>
    <w:p w14:paraId="31B7F80B" w14:textId="77777777" w:rsidR="00F763B3" w:rsidRDefault="00F763B3" w:rsidP="00F763B3">
      <w:r>
        <w:t>363</w:t>
      </w:r>
    </w:p>
    <w:p w14:paraId="79B381A7" w14:textId="77777777" w:rsidR="00F763B3" w:rsidRDefault="00F763B3" w:rsidP="00F763B3">
      <w:r>
        <w:t>00:43:25.980 --&gt; 00:43:30.450</w:t>
      </w:r>
    </w:p>
    <w:p w14:paraId="7681E4B1" w14:textId="77777777" w:rsidR="00F763B3" w:rsidRDefault="00F763B3" w:rsidP="00F763B3">
      <w:r>
        <w:t>Joseph Washburn: You know they're going to miss this test for the appropriate reasons and make those decisions.</w:t>
      </w:r>
    </w:p>
    <w:p w14:paraId="702F5269" w14:textId="77777777" w:rsidR="00F763B3" w:rsidRDefault="00F763B3" w:rsidP="00F763B3"/>
    <w:p w14:paraId="62796693" w14:textId="77777777" w:rsidR="00F763B3" w:rsidRDefault="00F763B3" w:rsidP="00F763B3">
      <w:r>
        <w:t>364</w:t>
      </w:r>
    </w:p>
    <w:p w14:paraId="66610CE9" w14:textId="77777777" w:rsidR="00F763B3" w:rsidRDefault="00F763B3" w:rsidP="00F763B3">
      <w:r>
        <w:t>00:43:31.620 --&gt; 00:43:43.350</w:t>
      </w:r>
    </w:p>
    <w:p w14:paraId="34393BFC" w14:textId="03C6EEF2" w:rsidR="00F763B3" w:rsidRDefault="00F763B3" w:rsidP="00F763B3">
      <w:r>
        <w:t xml:space="preserve">Joseph Washburn: themselves, and then, if it is a matter of Chris saying </w:t>
      </w:r>
      <w:proofErr w:type="spellStart"/>
      <w:r>
        <w:t>hey</w:t>
      </w:r>
      <w:proofErr w:type="spellEnd"/>
      <w:r>
        <w:t xml:space="preserve"> listen I got someone who did miss a test can someone facilitate that on the </w:t>
      </w:r>
      <w:r w:rsidR="004B1B50">
        <w:t>Lee</w:t>
      </w:r>
      <w:r>
        <w:t xml:space="preserve"> campus on this day.</w:t>
      </w:r>
    </w:p>
    <w:p w14:paraId="12BEF742" w14:textId="77777777" w:rsidR="00F763B3" w:rsidRDefault="00F763B3" w:rsidP="00F763B3"/>
    <w:p w14:paraId="4320681B" w14:textId="77777777" w:rsidR="00F763B3" w:rsidRDefault="00F763B3" w:rsidP="00F763B3">
      <w:r>
        <w:t>365</w:t>
      </w:r>
    </w:p>
    <w:p w14:paraId="4D46B870" w14:textId="77777777" w:rsidR="00F763B3" w:rsidRDefault="00F763B3" w:rsidP="00F763B3">
      <w:r>
        <w:t>00:43:43.920 --&gt; 00:43:55.950</w:t>
      </w:r>
    </w:p>
    <w:p w14:paraId="2D1E785B" w14:textId="1FB10092" w:rsidR="00F763B3" w:rsidRDefault="00F763B3" w:rsidP="00F763B3">
      <w:r>
        <w:t>Joseph Washburn: Then we'll look at our schedules and see if we can facilitate that because Chris obviously you're going to be teaching, so there might not be an opportunity for you to do that, or there may be, you just have to look at it, you know.</w:t>
      </w:r>
    </w:p>
    <w:p w14:paraId="04FC0278" w14:textId="77777777" w:rsidR="00F763B3" w:rsidRDefault="00F763B3" w:rsidP="00F763B3"/>
    <w:p w14:paraId="52F76D0A" w14:textId="77777777" w:rsidR="00F763B3" w:rsidRDefault="00F763B3" w:rsidP="00F763B3">
      <w:r>
        <w:lastRenderedPageBreak/>
        <w:t>366</w:t>
      </w:r>
    </w:p>
    <w:p w14:paraId="791F025A" w14:textId="77777777" w:rsidR="00F763B3" w:rsidRDefault="00F763B3" w:rsidP="00F763B3">
      <w:r>
        <w:t>00:43:56.520 --&gt; 00:44:03.840</w:t>
      </w:r>
    </w:p>
    <w:p w14:paraId="35AA4236" w14:textId="17BBEB68" w:rsidR="00F763B3" w:rsidRDefault="00F763B3" w:rsidP="00F763B3">
      <w:r>
        <w:t xml:space="preserve">Christine Clemens: I just looked at is that and there are currently no </w:t>
      </w:r>
      <w:proofErr w:type="spellStart"/>
      <w:r>
        <w:t>emt</w:t>
      </w:r>
      <w:proofErr w:type="spellEnd"/>
      <w:r>
        <w:t xml:space="preserve"> </w:t>
      </w:r>
      <w:r w:rsidR="004B1B50">
        <w:t>Unit</w:t>
      </w:r>
      <w:r>
        <w:t xml:space="preserve"> exams on the site.</w:t>
      </w:r>
    </w:p>
    <w:p w14:paraId="5FBAF3D9" w14:textId="77777777" w:rsidR="00F763B3" w:rsidRDefault="00F763B3" w:rsidP="00F763B3"/>
    <w:p w14:paraId="2229AAB2" w14:textId="77777777" w:rsidR="00F763B3" w:rsidRDefault="00F763B3" w:rsidP="00F763B3">
      <w:r>
        <w:t>367</w:t>
      </w:r>
    </w:p>
    <w:p w14:paraId="3386207E" w14:textId="77777777" w:rsidR="00F763B3" w:rsidRDefault="00F763B3" w:rsidP="00F763B3">
      <w:r>
        <w:t>00:44:04.620 --&gt; 00:44:19.680</w:t>
      </w:r>
    </w:p>
    <w:p w14:paraId="3B995399" w14:textId="28DF1D6C" w:rsidR="00F763B3" w:rsidRDefault="00F763B3" w:rsidP="00F763B3">
      <w:r>
        <w:t xml:space="preserve">Joseph Washburn: Which leads me to believe they're pulling the trigger to pull that off very quickly, so today I got the feeling they were trying to pull it off for a </w:t>
      </w:r>
      <w:r w:rsidR="004B1B50">
        <w:t>quick fall</w:t>
      </w:r>
      <w:r>
        <w:t xml:space="preserve"> start for all the different organizations that teach that around this time frame so.</w:t>
      </w:r>
    </w:p>
    <w:p w14:paraId="0428D58D" w14:textId="77777777" w:rsidR="00F763B3" w:rsidRDefault="00F763B3" w:rsidP="00F763B3"/>
    <w:p w14:paraId="2D9521D8" w14:textId="77777777" w:rsidR="00F763B3" w:rsidRDefault="00F763B3" w:rsidP="00F763B3">
      <w:r>
        <w:t>368</w:t>
      </w:r>
    </w:p>
    <w:p w14:paraId="4D4027F8" w14:textId="77777777" w:rsidR="00F763B3" w:rsidRDefault="00F763B3" w:rsidP="00F763B3">
      <w:r>
        <w:t>00:44:21.150 --&gt; 00:44:22.650</w:t>
      </w:r>
    </w:p>
    <w:p w14:paraId="314A4064" w14:textId="77777777" w:rsidR="00F763B3" w:rsidRDefault="00F763B3" w:rsidP="00F763B3">
      <w:r>
        <w:t xml:space="preserve">Joseph Washburn: </w:t>
      </w:r>
      <w:proofErr w:type="spellStart"/>
      <w:r>
        <w:t>i'm</w:t>
      </w:r>
      <w:proofErr w:type="spellEnd"/>
      <w:r>
        <w:t xml:space="preserve"> assuming that's where we're headed.</w:t>
      </w:r>
    </w:p>
    <w:p w14:paraId="08951A5E" w14:textId="77777777" w:rsidR="00F763B3" w:rsidRDefault="00F763B3" w:rsidP="00F763B3"/>
    <w:p w14:paraId="5B213A0D" w14:textId="77777777" w:rsidR="00F763B3" w:rsidRDefault="00F763B3" w:rsidP="00F763B3">
      <w:r>
        <w:t>369</w:t>
      </w:r>
    </w:p>
    <w:p w14:paraId="24BCDD84" w14:textId="77777777" w:rsidR="00F763B3" w:rsidRDefault="00F763B3" w:rsidP="00F763B3">
      <w:r>
        <w:t>00:44:24.930 --&gt; 00:44:25.260</w:t>
      </w:r>
    </w:p>
    <w:p w14:paraId="7C8ACDCB" w14:textId="77777777" w:rsidR="00F763B3" w:rsidRDefault="00F763B3" w:rsidP="00F763B3">
      <w:r>
        <w:t>Joseph Washburn: Okay.</w:t>
      </w:r>
    </w:p>
    <w:p w14:paraId="7405D177" w14:textId="77777777" w:rsidR="00F763B3" w:rsidRDefault="00F763B3" w:rsidP="00F763B3"/>
    <w:p w14:paraId="1E41B1A7" w14:textId="77777777" w:rsidR="00F763B3" w:rsidRDefault="00F763B3" w:rsidP="00F763B3">
      <w:r>
        <w:t>370</w:t>
      </w:r>
    </w:p>
    <w:p w14:paraId="59490B0A" w14:textId="77777777" w:rsidR="00F763B3" w:rsidRDefault="00F763B3" w:rsidP="00F763B3">
      <w:r>
        <w:t>00:44:25.290 --&gt; 00:44:41.610</w:t>
      </w:r>
    </w:p>
    <w:p w14:paraId="62396163" w14:textId="327B0343" w:rsidR="00F763B3" w:rsidRDefault="00F763B3" w:rsidP="00F763B3">
      <w:r>
        <w:t xml:space="preserve">Tamara Mole: hi Joe just hold on one second </w:t>
      </w:r>
      <w:proofErr w:type="spellStart"/>
      <w:r>
        <w:t>i'm</w:t>
      </w:r>
      <w:proofErr w:type="spellEnd"/>
      <w:r>
        <w:t xml:space="preserve"> </w:t>
      </w:r>
      <w:proofErr w:type="spellStart"/>
      <w:r>
        <w:t>gonna</w:t>
      </w:r>
      <w:proofErr w:type="spellEnd"/>
      <w:r>
        <w:t xml:space="preserve"> back up a little bit so we spoke about the outgoing cohort of paramedics meeting a lab final Rima has scheduled the same day that you have lab, of course, which is makeup day and finals for your lab.</w:t>
      </w:r>
    </w:p>
    <w:p w14:paraId="4E59FC3D" w14:textId="77777777" w:rsidR="00F763B3" w:rsidRDefault="00F763B3" w:rsidP="00F763B3"/>
    <w:p w14:paraId="6D2E91DD" w14:textId="77777777" w:rsidR="00F763B3" w:rsidRDefault="00F763B3" w:rsidP="00F763B3">
      <w:r>
        <w:t>371</w:t>
      </w:r>
    </w:p>
    <w:p w14:paraId="2E9EC618" w14:textId="77777777" w:rsidR="00F763B3" w:rsidRDefault="00F763B3" w:rsidP="00F763B3">
      <w:r>
        <w:t>00:44:42.090 --&gt; 00:44:42.480</w:t>
      </w:r>
    </w:p>
    <w:p w14:paraId="1C225579" w14:textId="77777777" w:rsidR="00F763B3" w:rsidRDefault="00F763B3" w:rsidP="00F763B3">
      <w:r>
        <w:t>Tamara Mole: Of course.</w:t>
      </w:r>
    </w:p>
    <w:p w14:paraId="6C35B2C2" w14:textId="77777777" w:rsidR="00F763B3" w:rsidRDefault="00F763B3" w:rsidP="00F763B3"/>
    <w:p w14:paraId="6317B855" w14:textId="77777777" w:rsidR="00F763B3" w:rsidRDefault="00F763B3" w:rsidP="00F763B3">
      <w:r>
        <w:t>372</w:t>
      </w:r>
    </w:p>
    <w:p w14:paraId="20077876" w14:textId="77777777" w:rsidR="00F763B3" w:rsidRDefault="00F763B3" w:rsidP="00F763B3">
      <w:r>
        <w:t>00:44:43.410 --&gt; 00:44:43.830</w:t>
      </w:r>
    </w:p>
    <w:p w14:paraId="59A509B4" w14:textId="77777777" w:rsidR="00F763B3" w:rsidRDefault="00F763B3" w:rsidP="00F763B3">
      <w:r>
        <w:lastRenderedPageBreak/>
        <w:t>Joseph Washburn: So what day.</w:t>
      </w:r>
    </w:p>
    <w:p w14:paraId="2B721921" w14:textId="77777777" w:rsidR="00F763B3" w:rsidRDefault="00F763B3" w:rsidP="00F763B3"/>
    <w:p w14:paraId="533ADF8D" w14:textId="77777777" w:rsidR="00F763B3" w:rsidRDefault="00F763B3" w:rsidP="00F763B3">
      <w:r>
        <w:t>373</w:t>
      </w:r>
    </w:p>
    <w:p w14:paraId="149F18E4" w14:textId="77777777" w:rsidR="00F763B3" w:rsidRDefault="00F763B3" w:rsidP="00F763B3">
      <w:r>
        <w:t>00:44:44.790 --&gt; 00:44:49.500</w:t>
      </w:r>
    </w:p>
    <w:p w14:paraId="368A8F30" w14:textId="77777777" w:rsidR="00F763B3" w:rsidRDefault="00F763B3" w:rsidP="00F763B3">
      <w:r>
        <w:t xml:space="preserve">Tamara Mole: Is that February </w:t>
      </w:r>
      <w:proofErr w:type="spellStart"/>
      <w:r>
        <w:t>February</w:t>
      </w:r>
      <w:proofErr w:type="spellEnd"/>
      <w:r>
        <w:t>, what day what month are we in December 10.</w:t>
      </w:r>
    </w:p>
    <w:p w14:paraId="7CA3EC4A" w14:textId="77777777" w:rsidR="00F763B3" w:rsidRDefault="00F763B3" w:rsidP="00F763B3"/>
    <w:p w14:paraId="37ACDA81" w14:textId="77777777" w:rsidR="00F763B3" w:rsidRDefault="00F763B3" w:rsidP="00F763B3">
      <w:r>
        <w:t>374</w:t>
      </w:r>
    </w:p>
    <w:p w14:paraId="7D475802" w14:textId="77777777" w:rsidR="00F763B3" w:rsidRDefault="00F763B3" w:rsidP="00F763B3">
      <w:r>
        <w:t>00:44:50.340 --&gt; 00:44:52.110</w:t>
      </w:r>
    </w:p>
    <w:p w14:paraId="35083A11" w14:textId="77777777" w:rsidR="00F763B3" w:rsidRDefault="00F763B3" w:rsidP="00F763B3">
      <w:r>
        <w:t xml:space="preserve">Joseph Washburn: </w:t>
      </w:r>
      <w:proofErr w:type="gramStart"/>
      <w:r>
        <w:t>Oh</w:t>
      </w:r>
      <w:proofErr w:type="gramEnd"/>
      <w:r>
        <w:t xml:space="preserve"> that's fine that's fine.</w:t>
      </w:r>
    </w:p>
    <w:p w14:paraId="17A8630A" w14:textId="77777777" w:rsidR="00F763B3" w:rsidRDefault="00F763B3" w:rsidP="00F763B3"/>
    <w:p w14:paraId="31EC2756" w14:textId="77777777" w:rsidR="00F763B3" w:rsidRDefault="00F763B3" w:rsidP="00F763B3">
      <w:r>
        <w:t>375</w:t>
      </w:r>
    </w:p>
    <w:p w14:paraId="4BADEAA1" w14:textId="77777777" w:rsidR="00F763B3" w:rsidRDefault="00F763B3" w:rsidP="00F763B3">
      <w:r>
        <w:t>00:44:53.190 --&gt; 00:45:02.670</w:t>
      </w:r>
    </w:p>
    <w:p w14:paraId="6A0EFAE7" w14:textId="151C4175" w:rsidR="00F763B3" w:rsidRDefault="00F763B3" w:rsidP="00F763B3">
      <w:r>
        <w:t>Joseph Washburn: No problem I can take the thing that I have planned for December 10 I can take it anywhere.</w:t>
      </w:r>
    </w:p>
    <w:p w14:paraId="5BBC56A5" w14:textId="77777777" w:rsidR="00F763B3" w:rsidRDefault="00F763B3" w:rsidP="00F763B3"/>
    <w:p w14:paraId="6354D2E7" w14:textId="77777777" w:rsidR="00F763B3" w:rsidRDefault="00F763B3" w:rsidP="00F763B3">
      <w:r>
        <w:t>376</w:t>
      </w:r>
    </w:p>
    <w:p w14:paraId="482BD563" w14:textId="77777777" w:rsidR="00F763B3" w:rsidRDefault="00F763B3" w:rsidP="00F763B3">
      <w:r>
        <w:t>00:45:03.810 --&gt; 00:45:06.060</w:t>
      </w:r>
    </w:p>
    <w:p w14:paraId="54A61F44" w14:textId="77777777" w:rsidR="00F763B3" w:rsidRDefault="00F763B3" w:rsidP="00F763B3">
      <w:r>
        <w:t>Joseph Washburn: You know pediatric.</w:t>
      </w:r>
    </w:p>
    <w:p w14:paraId="040A478D" w14:textId="77777777" w:rsidR="00F763B3" w:rsidRDefault="00F763B3" w:rsidP="00F763B3"/>
    <w:p w14:paraId="1967A984" w14:textId="77777777" w:rsidR="00F763B3" w:rsidRDefault="00F763B3" w:rsidP="00F763B3">
      <w:r>
        <w:t>377</w:t>
      </w:r>
    </w:p>
    <w:p w14:paraId="38DEF6C2" w14:textId="77777777" w:rsidR="00F763B3" w:rsidRDefault="00F763B3" w:rsidP="00F763B3">
      <w:r>
        <w:t>00:45:06.180 --&gt; 00:45:07.800</w:t>
      </w:r>
    </w:p>
    <w:p w14:paraId="5CAD4718" w14:textId="77777777" w:rsidR="00F763B3" w:rsidRDefault="00F763B3" w:rsidP="00F763B3">
      <w:r>
        <w:t>Joseph Washburn: And no Ob and.</w:t>
      </w:r>
    </w:p>
    <w:p w14:paraId="7E8D3CA8" w14:textId="77777777" w:rsidR="00F763B3" w:rsidRDefault="00F763B3" w:rsidP="00F763B3"/>
    <w:p w14:paraId="0B5CEA2D" w14:textId="77777777" w:rsidR="00F763B3" w:rsidRDefault="00F763B3" w:rsidP="00F763B3">
      <w:r>
        <w:t>378</w:t>
      </w:r>
    </w:p>
    <w:p w14:paraId="06907E9E" w14:textId="77777777" w:rsidR="00F763B3" w:rsidRDefault="00F763B3" w:rsidP="00F763B3">
      <w:r>
        <w:t>00:45:07.950 --&gt; 00:45:16.800</w:t>
      </w:r>
    </w:p>
    <w:p w14:paraId="705624B3" w14:textId="77777777" w:rsidR="00F763B3" w:rsidRDefault="00F763B3" w:rsidP="00F763B3">
      <w:r>
        <w:t>Joseph Washburn: abnormal Ob so I can I can actually pull that off, you know over in the Sim lab if I need to so that you guys could have the lab or I can take Victoria.</w:t>
      </w:r>
    </w:p>
    <w:p w14:paraId="33CAD4CC" w14:textId="77777777" w:rsidR="00F763B3" w:rsidRDefault="00F763B3" w:rsidP="00F763B3"/>
    <w:p w14:paraId="07527400" w14:textId="77777777" w:rsidR="00F763B3" w:rsidRDefault="00F763B3" w:rsidP="00F763B3">
      <w:r>
        <w:t>379</w:t>
      </w:r>
    </w:p>
    <w:p w14:paraId="0138C7F8" w14:textId="77777777" w:rsidR="00F763B3" w:rsidRDefault="00F763B3" w:rsidP="00F763B3">
      <w:r>
        <w:lastRenderedPageBreak/>
        <w:t>00:45:18.270 --&gt; 00:45:22.470</w:t>
      </w:r>
    </w:p>
    <w:p w14:paraId="7A5C2FC2" w14:textId="77777777" w:rsidR="00F763B3" w:rsidRDefault="00F763B3" w:rsidP="00F763B3">
      <w:r>
        <w:t xml:space="preserve">Joseph Washburn: to another room here that we could schedule and do it there, so </w:t>
      </w:r>
      <w:proofErr w:type="gramStart"/>
      <w:r>
        <w:t>yeah</w:t>
      </w:r>
      <w:proofErr w:type="gramEnd"/>
      <w:r>
        <w:t xml:space="preserve"> it's no big.</w:t>
      </w:r>
    </w:p>
    <w:p w14:paraId="3DA12E4C" w14:textId="77777777" w:rsidR="00F763B3" w:rsidRDefault="00F763B3" w:rsidP="00F763B3"/>
    <w:p w14:paraId="6B79F28C" w14:textId="77777777" w:rsidR="00F763B3" w:rsidRDefault="00F763B3" w:rsidP="00F763B3">
      <w:r>
        <w:t>380</w:t>
      </w:r>
    </w:p>
    <w:p w14:paraId="405AD600" w14:textId="77777777" w:rsidR="00F763B3" w:rsidRDefault="00F763B3" w:rsidP="00F763B3">
      <w:r>
        <w:t>00:45:23.130 --&gt; 00:45:27.840</w:t>
      </w:r>
    </w:p>
    <w:p w14:paraId="77D0A2A0" w14:textId="36C806CE" w:rsidR="00F763B3" w:rsidRDefault="00F763B3" w:rsidP="00F763B3">
      <w:r>
        <w:t>Tamara Mole: you've got quite a few ca's that day so we're which would.</w:t>
      </w:r>
    </w:p>
    <w:p w14:paraId="19FBD228" w14:textId="77777777" w:rsidR="00F763B3" w:rsidRDefault="00F763B3" w:rsidP="00F763B3"/>
    <w:p w14:paraId="6CBA1016" w14:textId="77777777" w:rsidR="00F763B3" w:rsidRDefault="00F763B3" w:rsidP="00F763B3">
      <w:r>
        <w:t>381</w:t>
      </w:r>
    </w:p>
    <w:p w14:paraId="390807BD" w14:textId="77777777" w:rsidR="00F763B3" w:rsidRDefault="00F763B3" w:rsidP="00F763B3">
      <w:r>
        <w:t>00:45:30.090 --&gt; 00:45:31.830</w:t>
      </w:r>
    </w:p>
    <w:p w14:paraId="041DBF4C" w14:textId="77777777" w:rsidR="00F763B3" w:rsidRDefault="00F763B3" w:rsidP="00F763B3">
      <w:r>
        <w:t>Joseph Washburn: be better put more on there because you're going to need.</w:t>
      </w:r>
    </w:p>
    <w:p w14:paraId="04406DBA" w14:textId="77777777" w:rsidR="00F763B3" w:rsidRDefault="00F763B3" w:rsidP="00F763B3"/>
    <w:p w14:paraId="36BE2501" w14:textId="77777777" w:rsidR="00F763B3" w:rsidRDefault="00F763B3" w:rsidP="00F763B3">
      <w:r>
        <w:t>382</w:t>
      </w:r>
    </w:p>
    <w:p w14:paraId="379E6630" w14:textId="77777777" w:rsidR="00F763B3" w:rsidRDefault="00F763B3" w:rsidP="00F763B3">
      <w:r>
        <w:t>00:45:31.830 --&gt; 00:45:42.330</w:t>
      </w:r>
    </w:p>
    <w:p w14:paraId="52C31C93" w14:textId="50A2D267" w:rsidR="00F763B3" w:rsidRDefault="00F763B3" w:rsidP="00F763B3">
      <w:r>
        <w:t xml:space="preserve">Tamara Mole: I know that I know that but I, so we have we could talk about it later </w:t>
      </w:r>
      <w:proofErr w:type="spellStart"/>
      <w:r>
        <w:t>i'm</w:t>
      </w:r>
      <w:proofErr w:type="spellEnd"/>
      <w:r>
        <w:t xml:space="preserve"> just confused because if that's the finals day for your </w:t>
      </w:r>
      <w:r w:rsidR="004B1B50">
        <w:t>medics</w:t>
      </w:r>
      <w:r>
        <w:t xml:space="preserve"> that.</w:t>
      </w:r>
    </w:p>
    <w:p w14:paraId="222C04C7" w14:textId="77777777" w:rsidR="00F763B3" w:rsidRDefault="00F763B3" w:rsidP="00F763B3"/>
    <w:p w14:paraId="0DC003D0" w14:textId="77777777" w:rsidR="00F763B3" w:rsidRDefault="00F763B3" w:rsidP="00F763B3">
      <w:r>
        <w:t>383</w:t>
      </w:r>
    </w:p>
    <w:p w14:paraId="1A5EFAE9" w14:textId="77777777" w:rsidR="00F763B3" w:rsidRDefault="00F763B3" w:rsidP="00F763B3">
      <w:r>
        <w:t>00:45:44.820 --&gt; 00:45:49.590</w:t>
      </w:r>
    </w:p>
    <w:p w14:paraId="48CC86E6" w14:textId="6E339A4D" w:rsidR="00F763B3" w:rsidRDefault="00F763B3" w:rsidP="00F763B3">
      <w:r>
        <w:t>Joseph Washburn: it's not it was a makeup day that we had to make up for a day we.</w:t>
      </w:r>
    </w:p>
    <w:p w14:paraId="695FFF9E" w14:textId="77777777" w:rsidR="00F763B3" w:rsidRDefault="00F763B3" w:rsidP="00F763B3"/>
    <w:p w14:paraId="22DE36FA" w14:textId="77777777" w:rsidR="00F763B3" w:rsidRDefault="00F763B3" w:rsidP="00F763B3">
      <w:r>
        <w:t>384</w:t>
      </w:r>
    </w:p>
    <w:p w14:paraId="41EFE1D9" w14:textId="77777777" w:rsidR="00F763B3" w:rsidRDefault="00F763B3" w:rsidP="00F763B3">
      <w:r>
        <w:t>00:45:49.590 --&gt; 00:45:49.920</w:t>
      </w:r>
    </w:p>
    <w:p w14:paraId="2AB8112F" w14:textId="77777777" w:rsidR="00F763B3" w:rsidRDefault="00F763B3" w:rsidP="00F763B3">
      <w:r>
        <w:t>Tamara Mole: Miss.</w:t>
      </w:r>
    </w:p>
    <w:p w14:paraId="7277F942" w14:textId="77777777" w:rsidR="00F763B3" w:rsidRDefault="00F763B3" w:rsidP="00F763B3"/>
    <w:p w14:paraId="7FA25A39" w14:textId="77777777" w:rsidR="00F763B3" w:rsidRDefault="00F763B3" w:rsidP="00F763B3">
      <w:r>
        <w:t>385</w:t>
      </w:r>
    </w:p>
    <w:p w14:paraId="126C49A6" w14:textId="77777777" w:rsidR="00F763B3" w:rsidRDefault="00F763B3" w:rsidP="00F763B3">
      <w:r>
        <w:t>00:45:50.130 --&gt; 00:45:52.200</w:t>
      </w:r>
    </w:p>
    <w:p w14:paraId="5F523268" w14:textId="77777777" w:rsidR="00F763B3" w:rsidRDefault="00F763B3" w:rsidP="00F763B3">
      <w:r>
        <w:t xml:space="preserve">Joseph Washburn: Okay </w:t>
      </w:r>
      <w:proofErr w:type="spellStart"/>
      <w:r>
        <w:t>okay</w:t>
      </w:r>
      <w:proofErr w:type="spellEnd"/>
      <w:r>
        <w:t xml:space="preserve"> and </w:t>
      </w:r>
      <w:proofErr w:type="spellStart"/>
      <w:r>
        <w:t>and</w:t>
      </w:r>
      <w:proofErr w:type="spellEnd"/>
      <w:r>
        <w:t xml:space="preserve"> the.</w:t>
      </w:r>
    </w:p>
    <w:p w14:paraId="6F649619" w14:textId="77777777" w:rsidR="00F763B3" w:rsidRDefault="00F763B3" w:rsidP="00F763B3"/>
    <w:p w14:paraId="00DF2084" w14:textId="77777777" w:rsidR="00F763B3" w:rsidRDefault="00F763B3" w:rsidP="00F763B3">
      <w:r>
        <w:t>386</w:t>
      </w:r>
    </w:p>
    <w:p w14:paraId="0AEF1CEE" w14:textId="77777777" w:rsidR="00F763B3" w:rsidRDefault="00F763B3" w:rsidP="00F763B3">
      <w:r>
        <w:lastRenderedPageBreak/>
        <w:t>00:45:52.260 --&gt; 00:46:05.820</w:t>
      </w:r>
    </w:p>
    <w:p w14:paraId="12359A0D" w14:textId="429FCE80" w:rsidR="00F763B3" w:rsidRDefault="00F763B3" w:rsidP="00F763B3">
      <w:r>
        <w:t xml:space="preserve">Joseph Washburn: I gave up my December 2 lab day so that </w:t>
      </w:r>
      <w:proofErr w:type="spellStart"/>
      <w:r>
        <w:t>megan</w:t>
      </w:r>
      <w:proofErr w:type="spellEnd"/>
      <w:r>
        <w:t xml:space="preserve"> and I could make up our lecture day that day, and then I didn't want to push it to the 11th because I felt like I was pushing the envelope.</w:t>
      </w:r>
    </w:p>
    <w:p w14:paraId="2D639D8F" w14:textId="77777777" w:rsidR="00F763B3" w:rsidRDefault="00F763B3" w:rsidP="00F763B3"/>
    <w:p w14:paraId="61A034F3" w14:textId="77777777" w:rsidR="00F763B3" w:rsidRDefault="00F763B3" w:rsidP="00F763B3">
      <w:r>
        <w:t>387</w:t>
      </w:r>
    </w:p>
    <w:p w14:paraId="5A1C4719" w14:textId="77777777" w:rsidR="00F763B3" w:rsidRDefault="00F763B3" w:rsidP="00F763B3">
      <w:r>
        <w:t>00:46:06.660 --&gt; 00:46:17.130</w:t>
      </w:r>
    </w:p>
    <w:p w14:paraId="09E07323" w14:textId="77777777" w:rsidR="00F763B3" w:rsidRDefault="00F763B3" w:rsidP="00F763B3">
      <w:r>
        <w:t xml:space="preserve">Joseph Washburn: On the 11th so </w:t>
      </w:r>
      <w:proofErr w:type="spellStart"/>
      <w:r>
        <w:t>i'm</w:t>
      </w:r>
      <w:proofErr w:type="spellEnd"/>
      <w:r>
        <w:t xml:space="preserve"> going to tell the students look I need you here on the 10th and if you can't do it on the 10th you have to do it beforehand and that's fine </w:t>
      </w:r>
      <w:proofErr w:type="spellStart"/>
      <w:r>
        <w:t>i'll</w:t>
      </w:r>
      <w:proofErr w:type="spellEnd"/>
      <w:r>
        <w:t xml:space="preserve"> make arrangements for them to do it, you know.</w:t>
      </w:r>
    </w:p>
    <w:p w14:paraId="02ADAC28" w14:textId="77777777" w:rsidR="00F763B3" w:rsidRDefault="00F763B3" w:rsidP="00F763B3"/>
    <w:p w14:paraId="5BB234F9" w14:textId="77777777" w:rsidR="00F763B3" w:rsidRDefault="00F763B3" w:rsidP="00F763B3">
      <w:r>
        <w:t>388</w:t>
      </w:r>
    </w:p>
    <w:p w14:paraId="5EA7285F" w14:textId="77777777" w:rsidR="00F763B3" w:rsidRDefault="00F763B3" w:rsidP="00F763B3">
      <w:r>
        <w:t>00:46:17.250 --&gt; 00:46:17.910</w:t>
      </w:r>
    </w:p>
    <w:p w14:paraId="4DC4B547" w14:textId="77777777" w:rsidR="00F763B3" w:rsidRDefault="00F763B3" w:rsidP="00F763B3">
      <w:r>
        <w:t>Tamara Mole: Before but.</w:t>
      </w:r>
    </w:p>
    <w:p w14:paraId="0E6B4CCC" w14:textId="77777777" w:rsidR="00F763B3" w:rsidRDefault="00F763B3" w:rsidP="00F763B3"/>
    <w:p w14:paraId="456DE615" w14:textId="77777777" w:rsidR="00F763B3" w:rsidRDefault="00F763B3" w:rsidP="00F763B3">
      <w:r>
        <w:t>389</w:t>
      </w:r>
    </w:p>
    <w:p w14:paraId="24208168" w14:textId="77777777" w:rsidR="00F763B3" w:rsidRDefault="00F763B3" w:rsidP="00F763B3">
      <w:r>
        <w:t>00:46:18.630 --&gt; 00:46:19.920</w:t>
      </w:r>
    </w:p>
    <w:p w14:paraId="0E113B17" w14:textId="77777777" w:rsidR="00F763B3" w:rsidRDefault="00F763B3" w:rsidP="00F763B3">
      <w:r>
        <w:t>Joseph Washburn: that's why all right.</w:t>
      </w:r>
    </w:p>
    <w:p w14:paraId="46149FB2" w14:textId="77777777" w:rsidR="00F763B3" w:rsidRDefault="00F763B3" w:rsidP="00F763B3"/>
    <w:p w14:paraId="203F4E4D" w14:textId="77777777" w:rsidR="00F763B3" w:rsidRDefault="00F763B3" w:rsidP="00F763B3">
      <w:r>
        <w:t>390</w:t>
      </w:r>
    </w:p>
    <w:p w14:paraId="37ABA342" w14:textId="77777777" w:rsidR="00F763B3" w:rsidRDefault="00F763B3" w:rsidP="00F763B3">
      <w:r>
        <w:t>00:46:20.520 --&gt; 00:46:20.880</w:t>
      </w:r>
    </w:p>
    <w:p w14:paraId="4EA2F929" w14:textId="77777777" w:rsidR="00F763B3" w:rsidRDefault="00F763B3" w:rsidP="00F763B3">
      <w:r>
        <w:t>Okay.</w:t>
      </w:r>
    </w:p>
    <w:p w14:paraId="5D3D8018" w14:textId="77777777" w:rsidR="00F763B3" w:rsidRDefault="00F763B3" w:rsidP="00F763B3"/>
    <w:p w14:paraId="1B680FA2" w14:textId="77777777" w:rsidR="00F763B3" w:rsidRDefault="00F763B3" w:rsidP="00F763B3">
      <w:r>
        <w:t>391</w:t>
      </w:r>
    </w:p>
    <w:p w14:paraId="022C7772" w14:textId="77777777" w:rsidR="00F763B3" w:rsidRDefault="00F763B3" w:rsidP="00F763B3">
      <w:r>
        <w:t>00:46:23.250 --&gt; 00:46:24.090</w:t>
      </w:r>
    </w:p>
    <w:p w14:paraId="7EEF0FBA" w14:textId="77777777" w:rsidR="00F763B3" w:rsidRDefault="00F763B3" w:rsidP="00F763B3">
      <w:r>
        <w:t>Joseph Washburn: that's my notes.</w:t>
      </w:r>
    </w:p>
    <w:p w14:paraId="343B3F12" w14:textId="77777777" w:rsidR="00F763B3" w:rsidRDefault="00F763B3" w:rsidP="00F763B3"/>
    <w:p w14:paraId="5FEF60B1" w14:textId="77777777" w:rsidR="00F763B3" w:rsidRDefault="00F763B3" w:rsidP="00F763B3">
      <w:r>
        <w:t>392</w:t>
      </w:r>
    </w:p>
    <w:p w14:paraId="7D5D4741" w14:textId="77777777" w:rsidR="00F763B3" w:rsidRDefault="00F763B3" w:rsidP="00F763B3">
      <w:r>
        <w:t>00:46:28.380 --&gt; 00:46:28.860</w:t>
      </w:r>
    </w:p>
    <w:p w14:paraId="7E838A76" w14:textId="77777777" w:rsidR="00F763B3" w:rsidRDefault="00F763B3" w:rsidP="00F763B3">
      <w:r>
        <w:t>Joseph Washburn: Okay.</w:t>
      </w:r>
    </w:p>
    <w:p w14:paraId="1763C8D5" w14:textId="77777777" w:rsidR="00F763B3" w:rsidRDefault="00F763B3" w:rsidP="00F763B3"/>
    <w:p w14:paraId="6A1C3F82" w14:textId="77777777" w:rsidR="00F763B3" w:rsidRDefault="00F763B3" w:rsidP="00F763B3">
      <w:r>
        <w:lastRenderedPageBreak/>
        <w:t>393</w:t>
      </w:r>
    </w:p>
    <w:p w14:paraId="58BD5DE7" w14:textId="77777777" w:rsidR="00F763B3" w:rsidRDefault="00F763B3" w:rsidP="00F763B3">
      <w:r>
        <w:t>00:46:30.840 --&gt; 00:46:33.420</w:t>
      </w:r>
    </w:p>
    <w:p w14:paraId="73C85489" w14:textId="77777777" w:rsidR="00F763B3" w:rsidRDefault="00F763B3" w:rsidP="00F763B3">
      <w:r>
        <w:t>Joseph Washburn: ca's analyst lab tech so.</w:t>
      </w:r>
    </w:p>
    <w:p w14:paraId="67600201" w14:textId="77777777" w:rsidR="00F763B3" w:rsidRDefault="00F763B3" w:rsidP="00F763B3"/>
    <w:p w14:paraId="6939D27A" w14:textId="77777777" w:rsidR="00F763B3" w:rsidRDefault="00F763B3" w:rsidP="00F763B3">
      <w:r>
        <w:t>394</w:t>
      </w:r>
    </w:p>
    <w:p w14:paraId="6A4C84A9" w14:textId="77777777" w:rsidR="00F763B3" w:rsidRDefault="00F763B3" w:rsidP="00F763B3">
      <w:r>
        <w:t>00:46:34.470 --&gt; 00:46:42.690</w:t>
      </w:r>
    </w:p>
    <w:p w14:paraId="148A2848" w14:textId="2F0CE776" w:rsidR="00F763B3" w:rsidRDefault="00F763B3" w:rsidP="00F763B3">
      <w:r>
        <w:t xml:space="preserve">Joseph Washburn: You know </w:t>
      </w:r>
      <w:proofErr w:type="spellStart"/>
      <w:r>
        <w:t>i've</w:t>
      </w:r>
      <w:proofErr w:type="spellEnd"/>
      <w:r>
        <w:t xml:space="preserve"> been putting people in, but I still notice it's like the same people it's not everybody so.</w:t>
      </w:r>
    </w:p>
    <w:p w14:paraId="13380051" w14:textId="77777777" w:rsidR="00F763B3" w:rsidRDefault="00F763B3" w:rsidP="00F763B3"/>
    <w:p w14:paraId="6670D2B4" w14:textId="77777777" w:rsidR="00F763B3" w:rsidRDefault="00F763B3" w:rsidP="00F763B3">
      <w:r>
        <w:t>395</w:t>
      </w:r>
    </w:p>
    <w:p w14:paraId="115034D6" w14:textId="77777777" w:rsidR="00F763B3" w:rsidRDefault="00F763B3" w:rsidP="00F763B3">
      <w:r>
        <w:t>00:46:43.740 --&gt; 00:46:53.490</w:t>
      </w:r>
    </w:p>
    <w:p w14:paraId="4D07A95E" w14:textId="2F3F4FB8" w:rsidR="00F763B3" w:rsidRDefault="00F763B3" w:rsidP="00F763B3">
      <w:r>
        <w:t xml:space="preserve">Joseph Washburn: We are going to have a come to Jesus meeting here on the people that are only given me one </w:t>
      </w:r>
      <w:proofErr w:type="gramStart"/>
      <w:r>
        <w:t>shift</w:t>
      </w:r>
      <w:proofErr w:type="gramEnd"/>
      <w:r>
        <w:t xml:space="preserve"> a month or one shift </w:t>
      </w:r>
      <w:r w:rsidR="004B1B50">
        <w:t>a</w:t>
      </w:r>
      <w:r>
        <w:t xml:space="preserve"> semester.</w:t>
      </w:r>
    </w:p>
    <w:p w14:paraId="39F95AC2" w14:textId="77777777" w:rsidR="00F763B3" w:rsidRDefault="00F763B3" w:rsidP="00F763B3"/>
    <w:p w14:paraId="2E1B95A0" w14:textId="77777777" w:rsidR="00F763B3" w:rsidRDefault="00F763B3" w:rsidP="00F763B3">
      <w:r>
        <w:t>396</w:t>
      </w:r>
    </w:p>
    <w:p w14:paraId="7347EA19" w14:textId="77777777" w:rsidR="00F763B3" w:rsidRDefault="00F763B3" w:rsidP="00F763B3">
      <w:r>
        <w:t>00:46:54.300 --&gt; 00:47:05.850</w:t>
      </w:r>
    </w:p>
    <w:p w14:paraId="28ECAC28" w14:textId="77777777" w:rsidR="00F763B3" w:rsidRDefault="00F763B3" w:rsidP="00F763B3">
      <w:r>
        <w:t xml:space="preserve">Joseph Washburn: </w:t>
      </w:r>
      <w:proofErr w:type="spellStart"/>
      <w:r>
        <w:t>i'm</w:t>
      </w:r>
      <w:proofErr w:type="spellEnd"/>
      <w:r>
        <w:t xml:space="preserve"> past that so </w:t>
      </w:r>
      <w:proofErr w:type="spellStart"/>
      <w:r>
        <w:t>i'm</w:t>
      </w:r>
      <w:proofErr w:type="spellEnd"/>
      <w:r>
        <w:t xml:space="preserve"> going to move them down the road so </w:t>
      </w:r>
      <w:proofErr w:type="spellStart"/>
      <w:r>
        <w:t>i'll</w:t>
      </w:r>
      <w:proofErr w:type="spellEnd"/>
      <w:r>
        <w:t xml:space="preserve"> start putting pressure on that, but you should have if </w:t>
      </w:r>
      <w:proofErr w:type="spellStart"/>
      <w:r>
        <w:t>i'm</w:t>
      </w:r>
      <w:proofErr w:type="spellEnd"/>
      <w:r>
        <w:t xml:space="preserve"> not mistaken, everyone should be good at least get through this month.</w:t>
      </w:r>
    </w:p>
    <w:p w14:paraId="1A9543BD" w14:textId="77777777" w:rsidR="00F763B3" w:rsidRDefault="00F763B3" w:rsidP="00F763B3"/>
    <w:p w14:paraId="6B546EE4" w14:textId="77777777" w:rsidR="00F763B3" w:rsidRDefault="00F763B3" w:rsidP="00F763B3">
      <w:r>
        <w:t>397</w:t>
      </w:r>
    </w:p>
    <w:p w14:paraId="212F1ABD" w14:textId="77777777" w:rsidR="00F763B3" w:rsidRDefault="00F763B3" w:rsidP="00F763B3">
      <w:r>
        <w:t>00:47:07.260 --&gt; 00:47:11.160</w:t>
      </w:r>
    </w:p>
    <w:p w14:paraId="27218C85" w14:textId="77777777" w:rsidR="00F763B3" w:rsidRDefault="00F763B3" w:rsidP="00F763B3">
      <w:r>
        <w:t>Joseph Washburn: With a full schedule for this month, which is obviously a couple weeks only.</w:t>
      </w:r>
    </w:p>
    <w:p w14:paraId="4D188536" w14:textId="77777777" w:rsidR="00F763B3" w:rsidRDefault="00F763B3" w:rsidP="00F763B3"/>
    <w:p w14:paraId="40BB399D" w14:textId="77777777" w:rsidR="00F763B3" w:rsidRDefault="00F763B3" w:rsidP="00F763B3">
      <w:r>
        <w:t>398</w:t>
      </w:r>
    </w:p>
    <w:p w14:paraId="699E236F" w14:textId="77777777" w:rsidR="00F763B3" w:rsidRDefault="00F763B3" w:rsidP="00F763B3">
      <w:r>
        <w:t>00:47:12.330 --&gt; 00:47:29.550</w:t>
      </w:r>
    </w:p>
    <w:p w14:paraId="72C24CA3" w14:textId="77777777" w:rsidR="00F763B3" w:rsidRDefault="00F763B3" w:rsidP="00F763B3">
      <w:r>
        <w:t>Joseph Washburn: But yeah so for August we're full and even in the beginning of September, we got a couple openings but those openings may change as our enrollment changes to so we'll look at that as well, and I see a couple more people signed up so.</w:t>
      </w:r>
    </w:p>
    <w:p w14:paraId="2302F7F6" w14:textId="77777777" w:rsidR="00F763B3" w:rsidRDefault="00F763B3" w:rsidP="00F763B3"/>
    <w:p w14:paraId="43EF5DD3" w14:textId="77777777" w:rsidR="00F763B3" w:rsidRDefault="00F763B3" w:rsidP="00F763B3">
      <w:r>
        <w:t>399</w:t>
      </w:r>
    </w:p>
    <w:p w14:paraId="50EF501A" w14:textId="77777777" w:rsidR="00F763B3" w:rsidRDefault="00F763B3" w:rsidP="00F763B3">
      <w:r>
        <w:lastRenderedPageBreak/>
        <w:t>00:47:32.370 --&gt; 00:47:43.140</w:t>
      </w:r>
    </w:p>
    <w:p w14:paraId="07E0D73B" w14:textId="3722D3F2" w:rsidR="00F763B3" w:rsidRDefault="00F763B3" w:rsidP="00F763B3">
      <w:r>
        <w:t xml:space="preserve">Joseph Washburn: And it's not really on my list but, but our hope, obviously, is that we're going to stay in clinical right </w:t>
      </w:r>
      <w:r w:rsidR="004B1B50">
        <w:t>now</w:t>
      </w:r>
      <w:r>
        <w:t>, yes, yes, yes, yes and we're going to stay on those ambulances, hopefully, hopefully.</w:t>
      </w:r>
    </w:p>
    <w:p w14:paraId="57ADA77B" w14:textId="77777777" w:rsidR="00F763B3" w:rsidRDefault="00F763B3" w:rsidP="00F763B3"/>
    <w:p w14:paraId="3BFF0A9A" w14:textId="77777777" w:rsidR="00F763B3" w:rsidRDefault="00F763B3" w:rsidP="00F763B3">
      <w:r>
        <w:t>400</w:t>
      </w:r>
    </w:p>
    <w:p w14:paraId="42468585" w14:textId="77777777" w:rsidR="00F763B3" w:rsidRDefault="00F763B3" w:rsidP="00F763B3">
      <w:r>
        <w:t>00:47:45.120 --&gt; 00:47:46.860</w:t>
      </w:r>
    </w:p>
    <w:p w14:paraId="267D1569" w14:textId="77777777" w:rsidR="00F763B3" w:rsidRDefault="00F763B3" w:rsidP="00F763B3">
      <w:r>
        <w:t>Rima Stevens: As of today, yes.</w:t>
      </w:r>
    </w:p>
    <w:p w14:paraId="27AB2BAC" w14:textId="77777777" w:rsidR="00F763B3" w:rsidRDefault="00F763B3" w:rsidP="00F763B3"/>
    <w:p w14:paraId="6CB726BF" w14:textId="77777777" w:rsidR="00F763B3" w:rsidRDefault="00F763B3" w:rsidP="00F763B3">
      <w:r>
        <w:t>401</w:t>
      </w:r>
    </w:p>
    <w:p w14:paraId="49564F3E" w14:textId="77777777" w:rsidR="00F763B3" w:rsidRDefault="00F763B3" w:rsidP="00F763B3">
      <w:r>
        <w:t>00:47:47.730 --&gt; 00:47:48.720</w:t>
      </w:r>
    </w:p>
    <w:p w14:paraId="0F2AE00F" w14:textId="77777777" w:rsidR="00F763B3" w:rsidRDefault="00F763B3" w:rsidP="00F763B3">
      <w:r>
        <w:t>Joseph Washburn: say it like that.</w:t>
      </w:r>
    </w:p>
    <w:p w14:paraId="7AE24D74" w14:textId="77777777" w:rsidR="00F763B3" w:rsidRDefault="00F763B3" w:rsidP="00F763B3"/>
    <w:p w14:paraId="56C24936" w14:textId="77777777" w:rsidR="00F763B3" w:rsidRDefault="00F763B3" w:rsidP="00F763B3">
      <w:r>
        <w:t>402</w:t>
      </w:r>
    </w:p>
    <w:p w14:paraId="767F7002" w14:textId="77777777" w:rsidR="00F763B3" w:rsidRDefault="00F763B3" w:rsidP="00F763B3">
      <w:r>
        <w:t>00:47:48.960 --&gt; 00:47:49.500</w:t>
      </w:r>
    </w:p>
    <w:p w14:paraId="11F9034D" w14:textId="77777777" w:rsidR="00F763B3" w:rsidRDefault="00F763B3" w:rsidP="00F763B3">
      <w:r>
        <w:t>Joseph Washburn: A better.</w:t>
      </w:r>
    </w:p>
    <w:p w14:paraId="19005D25" w14:textId="77777777" w:rsidR="00F763B3" w:rsidRDefault="00F763B3" w:rsidP="00F763B3"/>
    <w:p w14:paraId="3E020273" w14:textId="77777777" w:rsidR="00F763B3" w:rsidRDefault="00F763B3" w:rsidP="00F763B3">
      <w:r>
        <w:t>403</w:t>
      </w:r>
    </w:p>
    <w:p w14:paraId="6E24BD7B" w14:textId="77777777" w:rsidR="00F763B3" w:rsidRDefault="00F763B3" w:rsidP="00F763B3">
      <w:r>
        <w:t>00:47:49.620 --&gt; 00:47:50.040</w:t>
      </w:r>
    </w:p>
    <w:p w14:paraId="1286115F" w14:textId="77777777" w:rsidR="00F763B3" w:rsidRDefault="00F763B3" w:rsidP="00F763B3">
      <w:r>
        <w:t>A better.</w:t>
      </w:r>
    </w:p>
    <w:p w14:paraId="3C551C63" w14:textId="77777777" w:rsidR="00F763B3" w:rsidRDefault="00F763B3" w:rsidP="00F763B3"/>
    <w:p w14:paraId="282EE89E" w14:textId="77777777" w:rsidR="00F763B3" w:rsidRDefault="00F763B3" w:rsidP="00F763B3">
      <w:r>
        <w:t>404</w:t>
      </w:r>
    </w:p>
    <w:p w14:paraId="2A9EC965" w14:textId="77777777" w:rsidR="00F763B3" w:rsidRDefault="00F763B3" w:rsidP="00F763B3">
      <w:r>
        <w:t>00:47:52.200 --&gt; 00:48:01.230</w:t>
      </w:r>
    </w:p>
    <w:p w14:paraId="28A0F2EC" w14:textId="42BD9273" w:rsidR="00F763B3" w:rsidRDefault="00F763B3" w:rsidP="00F763B3">
      <w:r>
        <w:t xml:space="preserve">Rima Stevens: They better not cancel on me because </w:t>
      </w:r>
      <w:proofErr w:type="spellStart"/>
      <w:r>
        <w:t>i'm</w:t>
      </w:r>
      <w:proofErr w:type="spellEnd"/>
      <w:r>
        <w:t xml:space="preserve"> doing all this paperwork, because the minute they do cancel guess what </w:t>
      </w:r>
      <w:proofErr w:type="spellStart"/>
      <w:r>
        <w:t>i'm</w:t>
      </w:r>
      <w:proofErr w:type="spellEnd"/>
      <w:r>
        <w:t xml:space="preserve"> putting my resignation </w:t>
      </w:r>
      <w:r w:rsidR="004B1B50">
        <w:t>in</w:t>
      </w:r>
      <w:r>
        <w:t xml:space="preserve"> </w:t>
      </w:r>
      <w:proofErr w:type="spellStart"/>
      <w:r>
        <w:t>i'm</w:t>
      </w:r>
      <w:proofErr w:type="spellEnd"/>
      <w:r>
        <w:t xml:space="preserve"> done with the C</w:t>
      </w:r>
      <w:r w:rsidR="004B1B50">
        <w:t>OVID</w:t>
      </w:r>
      <w:r>
        <w:t>.</w:t>
      </w:r>
    </w:p>
    <w:p w14:paraId="4194094C" w14:textId="77777777" w:rsidR="00F763B3" w:rsidRDefault="00F763B3" w:rsidP="00F763B3"/>
    <w:p w14:paraId="67357FF9" w14:textId="77777777" w:rsidR="00F763B3" w:rsidRDefault="00F763B3" w:rsidP="00F763B3">
      <w:r>
        <w:t>405</w:t>
      </w:r>
    </w:p>
    <w:p w14:paraId="0A7B6BB8" w14:textId="77777777" w:rsidR="00F763B3" w:rsidRDefault="00F763B3" w:rsidP="00F763B3">
      <w:r>
        <w:t>00:48:02.370 --&gt; 00:48:04.260</w:t>
      </w:r>
    </w:p>
    <w:p w14:paraId="3BE039C7" w14:textId="2705A41A" w:rsidR="00F763B3" w:rsidRDefault="00F763B3" w:rsidP="00F763B3">
      <w:r>
        <w:t xml:space="preserve">Joseph Washburn: </w:t>
      </w:r>
      <w:proofErr w:type="spellStart"/>
      <w:r>
        <w:t>i'm</w:t>
      </w:r>
      <w:proofErr w:type="spellEnd"/>
      <w:r>
        <w:t xml:space="preserve"> quitting </w:t>
      </w:r>
      <w:r w:rsidR="004B1B50">
        <w:t>COVID</w:t>
      </w:r>
      <w:r>
        <w:t xml:space="preserve"> to</w:t>
      </w:r>
      <w:r w:rsidR="004B1B50">
        <w:t>o</w:t>
      </w:r>
      <w:r>
        <w:t xml:space="preserve"> </w:t>
      </w:r>
      <w:proofErr w:type="spellStart"/>
      <w:r>
        <w:t>i'm</w:t>
      </w:r>
      <w:proofErr w:type="spellEnd"/>
      <w:r>
        <w:t xml:space="preserve"> going to resign.</w:t>
      </w:r>
    </w:p>
    <w:p w14:paraId="24154928" w14:textId="77777777" w:rsidR="00F763B3" w:rsidRDefault="00F763B3" w:rsidP="00F763B3"/>
    <w:p w14:paraId="5FA45068" w14:textId="77777777" w:rsidR="00F763B3" w:rsidRDefault="00F763B3" w:rsidP="00F763B3">
      <w:r>
        <w:lastRenderedPageBreak/>
        <w:t>406</w:t>
      </w:r>
    </w:p>
    <w:p w14:paraId="3DAD8D8F" w14:textId="77777777" w:rsidR="00F763B3" w:rsidRDefault="00F763B3" w:rsidP="00F763B3">
      <w:r>
        <w:t>00:48:04.800 --&gt; 00:48:07.860</w:t>
      </w:r>
    </w:p>
    <w:p w14:paraId="461C7061" w14:textId="77777777" w:rsidR="00F763B3" w:rsidRDefault="00F763B3" w:rsidP="00F763B3">
      <w:r>
        <w:t>Rima Stevens: Myself now seriously and they better, not because it's too.</w:t>
      </w:r>
    </w:p>
    <w:p w14:paraId="4C101360" w14:textId="77777777" w:rsidR="00F763B3" w:rsidRDefault="00F763B3" w:rsidP="00F763B3"/>
    <w:p w14:paraId="1FC4376C" w14:textId="77777777" w:rsidR="00F763B3" w:rsidRDefault="00F763B3" w:rsidP="00F763B3">
      <w:r>
        <w:t>407</w:t>
      </w:r>
    </w:p>
    <w:p w14:paraId="458EF324" w14:textId="77777777" w:rsidR="00F763B3" w:rsidRDefault="00F763B3" w:rsidP="00F763B3">
      <w:r>
        <w:t>00:48:07.860 --&gt; 00:48:08.370</w:t>
      </w:r>
    </w:p>
    <w:p w14:paraId="18127BCE" w14:textId="77777777" w:rsidR="00F763B3" w:rsidRDefault="00F763B3" w:rsidP="00F763B3">
      <w:r>
        <w:t>Rima Stevens: late now.</w:t>
      </w:r>
    </w:p>
    <w:p w14:paraId="18244B81" w14:textId="77777777" w:rsidR="00F763B3" w:rsidRDefault="00F763B3" w:rsidP="00F763B3"/>
    <w:p w14:paraId="43715A25" w14:textId="77777777" w:rsidR="00F763B3" w:rsidRDefault="00F763B3" w:rsidP="00F763B3">
      <w:r>
        <w:t>408</w:t>
      </w:r>
    </w:p>
    <w:p w14:paraId="6E9C25D0" w14:textId="77777777" w:rsidR="00F763B3" w:rsidRDefault="00F763B3" w:rsidP="00F763B3">
      <w:r>
        <w:t>00:48:08.400 --&gt; 00:48:13.890</w:t>
      </w:r>
    </w:p>
    <w:p w14:paraId="77639DBC" w14:textId="137C668D" w:rsidR="00F763B3" w:rsidRDefault="00F763B3" w:rsidP="00F763B3">
      <w:r>
        <w:t>Rima Stevens: A lot of them are putting in all their information and submitting stuff, so I think that's not fair.</w:t>
      </w:r>
    </w:p>
    <w:p w14:paraId="43A73B32" w14:textId="77777777" w:rsidR="00F763B3" w:rsidRDefault="00F763B3" w:rsidP="00F763B3"/>
    <w:p w14:paraId="0196B76C" w14:textId="77777777" w:rsidR="00F763B3" w:rsidRDefault="00F763B3" w:rsidP="00F763B3">
      <w:r>
        <w:t>409</w:t>
      </w:r>
    </w:p>
    <w:p w14:paraId="0E075DF0" w14:textId="77777777" w:rsidR="00F763B3" w:rsidRDefault="00F763B3" w:rsidP="00F763B3">
      <w:r>
        <w:t>00:48:14.370 --&gt; 00:48:14.730</w:t>
      </w:r>
    </w:p>
    <w:p w14:paraId="4BAB8067" w14:textId="77777777" w:rsidR="00F763B3" w:rsidRDefault="00F763B3" w:rsidP="00F763B3">
      <w:r>
        <w:t>yeah.</w:t>
      </w:r>
    </w:p>
    <w:p w14:paraId="0D69C7F3" w14:textId="77777777" w:rsidR="00F763B3" w:rsidRDefault="00F763B3" w:rsidP="00F763B3"/>
    <w:p w14:paraId="2E286CE0" w14:textId="77777777" w:rsidR="00F763B3" w:rsidRDefault="00F763B3" w:rsidP="00F763B3">
      <w:r>
        <w:t>410</w:t>
      </w:r>
    </w:p>
    <w:p w14:paraId="5FE59EAC" w14:textId="77777777" w:rsidR="00F763B3" w:rsidRDefault="00F763B3" w:rsidP="00F763B3">
      <w:r>
        <w:t>00:48:15.780 --&gt; 00:48:32.010</w:t>
      </w:r>
    </w:p>
    <w:p w14:paraId="07050966" w14:textId="19409ED5" w:rsidR="00F763B3" w:rsidRDefault="00F763B3" w:rsidP="00F763B3">
      <w:r>
        <w:t xml:space="preserve">Joseph Washburn: yeah </w:t>
      </w:r>
      <w:proofErr w:type="spellStart"/>
      <w:r>
        <w:t>i'm</w:t>
      </w:r>
      <w:proofErr w:type="spellEnd"/>
      <w:r>
        <w:t xml:space="preserve"> just for those that have attachments with paramedics even if you substitute in medic or whatever let's just make sure that we're on point with our </w:t>
      </w:r>
      <w:proofErr w:type="spellStart"/>
      <w:r>
        <w:t>co</w:t>
      </w:r>
      <w:r w:rsidR="004B1B50">
        <w:t>aemsp</w:t>
      </w:r>
      <w:proofErr w:type="spellEnd"/>
      <w:r>
        <w:t xml:space="preserve"> paperwork.</w:t>
      </w:r>
    </w:p>
    <w:p w14:paraId="67464A85" w14:textId="77777777" w:rsidR="00F763B3" w:rsidRDefault="00F763B3" w:rsidP="00F763B3"/>
    <w:p w14:paraId="0EA5C090" w14:textId="77777777" w:rsidR="00F763B3" w:rsidRDefault="00F763B3" w:rsidP="00F763B3">
      <w:r>
        <w:t>411</w:t>
      </w:r>
    </w:p>
    <w:p w14:paraId="07D90B8A" w14:textId="77777777" w:rsidR="00F763B3" w:rsidRDefault="00F763B3" w:rsidP="00F763B3">
      <w:r>
        <w:t>00:48:33.030 --&gt; 00:48:50.310</w:t>
      </w:r>
    </w:p>
    <w:p w14:paraId="2C9C5B97" w14:textId="2D2348A7" w:rsidR="00F763B3" w:rsidRDefault="00F763B3" w:rsidP="00F763B3">
      <w:r>
        <w:t xml:space="preserve">Joseph Washburn: You know tammy will have different things if we bring guest speakers in or even if even if Chris has brought in to cover a </w:t>
      </w:r>
      <w:proofErr w:type="spellStart"/>
      <w:r>
        <w:t>megan's</w:t>
      </w:r>
      <w:proofErr w:type="spellEnd"/>
      <w:r>
        <w:t xml:space="preserve"> we can almost count that as a guest speaker possibly yes </w:t>
      </w:r>
      <w:r w:rsidR="004B1B50">
        <w:t>Tammy</w:t>
      </w:r>
      <w:r>
        <w:t xml:space="preserve"> and again we'll do a document for guest speakers for Kelly.</w:t>
      </w:r>
    </w:p>
    <w:p w14:paraId="05727B03" w14:textId="77777777" w:rsidR="00F763B3" w:rsidRDefault="00F763B3" w:rsidP="00F763B3"/>
    <w:p w14:paraId="13E5DCB0" w14:textId="77777777" w:rsidR="00F763B3" w:rsidRDefault="00F763B3" w:rsidP="00F763B3">
      <w:r>
        <w:t>412</w:t>
      </w:r>
    </w:p>
    <w:p w14:paraId="7450010F" w14:textId="77777777" w:rsidR="00F763B3" w:rsidRDefault="00F763B3" w:rsidP="00F763B3">
      <w:r>
        <w:t>00:48:50.340 --&gt; 00:48:58.920</w:t>
      </w:r>
    </w:p>
    <w:p w14:paraId="3C459456" w14:textId="6F7634DF" w:rsidR="00F763B3" w:rsidRDefault="00F763B3" w:rsidP="00F763B3">
      <w:r>
        <w:lastRenderedPageBreak/>
        <w:t xml:space="preserve">Tamara Mole: </w:t>
      </w:r>
      <w:r w:rsidR="004B1B50">
        <w:t xml:space="preserve">while </w:t>
      </w:r>
      <w:r>
        <w:t xml:space="preserve">we're on that topic </w:t>
      </w:r>
      <w:proofErr w:type="gramStart"/>
      <w:r>
        <w:t>real</w:t>
      </w:r>
      <w:proofErr w:type="gramEnd"/>
      <w:r>
        <w:t xml:space="preserve"> quick I don't mean </w:t>
      </w:r>
      <w:r w:rsidR="004B1B50">
        <w:t xml:space="preserve">to </w:t>
      </w:r>
      <w:r>
        <w:t xml:space="preserve">interrupt you, Joe this is from all the instructors </w:t>
      </w:r>
      <w:proofErr w:type="spellStart"/>
      <w:r>
        <w:t>megan</w:t>
      </w:r>
      <w:proofErr w:type="spellEnd"/>
      <w:r>
        <w:t xml:space="preserve"> and matt and Chris.</w:t>
      </w:r>
    </w:p>
    <w:p w14:paraId="545872B2" w14:textId="77777777" w:rsidR="00F763B3" w:rsidRDefault="00F763B3" w:rsidP="00F763B3"/>
    <w:p w14:paraId="6034ED21" w14:textId="77777777" w:rsidR="00F763B3" w:rsidRDefault="00F763B3" w:rsidP="00F763B3">
      <w:r>
        <w:t>413</w:t>
      </w:r>
    </w:p>
    <w:p w14:paraId="6979FC5A" w14:textId="77777777" w:rsidR="00F763B3" w:rsidRDefault="00F763B3" w:rsidP="00F763B3">
      <w:r>
        <w:t>00:48:59.820 --&gt; 00:49:11.130</w:t>
      </w:r>
    </w:p>
    <w:p w14:paraId="07D30215" w14:textId="61918F58" w:rsidR="00F763B3" w:rsidRDefault="00F763B3" w:rsidP="00F763B3">
      <w:r>
        <w:t xml:space="preserve">Tamara Mole: I went and filed a bunch of paperwork over the last couple of weeks for mostly medics but for </w:t>
      </w:r>
      <w:proofErr w:type="spellStart"/>
      <w:r>
        <w:t>emt</w:t>
      </w:r>
      <w:proofErr w:type="spellEnd"/>
      <w:r>
        <w:t xml:space="preserve"> let's say that I go back and I grab up students file.</w:t>
      </w:r>
    </w:p>
    <w:p w14:paraId="45039CFF" w14:textId="77777777" w:rsidR="00F763B3" w:rsidRDefault="00F763B3" w:rsidP="00F763B3"/>
    <w:p w14:paraId="36AAB369" w14:textId="77777777" w:rsidR="00F763B3" w:rsidRDefault="00F763B3" w:rsidP="00F763B3">
      <w:r>
        <w:t>414</w:t>
      </w:r>
    </w:p>
    <w:p w14:paraId="4DB195A4" w14:textId="77777777" w:rsidR="00F763B3" w:rsidRDefault="00F763B3" w:rsidP="00F763B3">
      <w:r>
        <w:t>00:49:12.360 --&gt; 00:49:20.220</w:t>
      </w:r>
    </w:p>
    <w:p w14:paraId="30C68DE5" w14:textId="2834FD2F" w:rsidR="00F763B3" w:rsidRDefault="00F763B3" w:rsidP="00F763B3">
      <w:r>
        <w:t xml:space="preserve">Tamara Mole: or paperwork, or we get paperwork that gets turned in later or something like that, </w:t>
      </w:r>
      <w:proofErr w:type="gramStart"/>
      <w:r>
        <w:t>like  matt</w:t>
      </w:r>
      <w:proofErr w:type="gramEnd"/>
      <w:r>
        <w:t xml:space="preserve"> I had a students.</w:t>
      </w:r>
    </w:p>
    <w:p w14:paraId="4C3E5173" w14:textId="77777777" w:rsidR="00F763B3" w:rsidRDefault="00F763B3" w:rsidP="00F763B3"/>
    <w:p w14:paraId="0DC778A7" w14:textId="77777777" w:rsidR="00F763B3" w:rsidRDefault="00F763B3" w:rsidP="00F763B3">
      <w:r>
        <w:t>415</w:t>
      </w:r>
    </w:p>
    <w:p w14:paraId="386C6A45" w14:textId="77777777" w:rsidR="00F763B3" w:rsidRDefault="00F763B3" w:rsidP="00F763B3">
      <w:r>
        <w:t>00:49:20.730 --&gt; 00:49:28.080</w:t>
      </w:r>
    </w:p>
    <w:p w14:paraId="3235BD79" w14:textId="77777777" w:rsidR="00F763B3" w:rsidRDefault="00F763B3" w:rsidP="00F763B3">
      <w:r>
        <w:t>Tamara Mole: Like counseling forms that we had pulled that matt had pulled or whatever, and they ended up back on my desk and I need to go back and file them in the students file.</w:t>
      </w:r>
    </w:p>
    <w:p w14:paraId="52B28DB8" w14:textId="77777777" w:rsidR="00F763B3" w:rsidRDefault="00F763B3" w:rsidP="00F763B3"/>
    <w:p w14:paraId="26F39F9E" w14:textId="77777777" w:rsidR="00F763B3" w:rsidRDefault="00F763B3" w:rsidP="00F763B3">
      <w:r>
        <w:t>416</w:t>
      </w:r>
    </w:p>
    <w:p w14:paraId="6B3F26B8" w14:textId="77777777" w:rsidR="00F763B3" w:rsidRDefault="00F763B3" w:rsidP="00F763B3">
      <w:r>
        <w:t>00:49:28.620 --&gt; 00:49:43.890</w:t>
      </w:r>
    </w:p>
    <w:p w14:paraId="70BD5521" w14:textId="26FB3661" w:rsidR="00F763B3" w:rsidRDefault="00F763B3" w:rsidP="00F763B3">
      <w:r>
        <w:t xml:space="preserve">Tamara Mole: Well, it would really, really, really, really be helpful, especially on the </w:t>
      </w:r>
      <w:r w:rsidR="004B1B50">
        <w:t>medic</w:t>
      </w:r>
      <w:r>
        <w:t xml:space="preserve"> side for at the top of</w:t>
      </w:r>
      <w:r w:rsidR="00413A0B">
        <w:t xml:space="preserve"> the page state</w:t>
      </w:r>
      <w:r>
        <w:t xml:space="preserve"> if it's an assignment if it's a counseling form if it's something that you put the class</w:t>
      </w:r>
      <w:r w:rsidR="00413A0B">
        <w:t xml:space="preserve">, so like </w:t>
      </w:r>
      <w:proofErr w:type="spellStart"/>
      <w:r w:rsidR="00413A0B">
        <w:t>megan</w:t>
      </w:r>
      <w:proofErr w:type="spellEnd"/>
      <w:r w:rsidR="00413A0B">
        <w:t xml:space="preserve"> </w:t>
      </w:r>
      <w:proofErr w:type="spellStart"/>
      <w:r w:rsidR="00413A0B">
        <w:t>your</w:t>
      </w:r>
      <w:proofErr w:type="spellEnd"/>
      <w:r w:rsidR="00413A0B">
        <w:t xml:space="preserve"> would be </w:t>
      </w:r>
      <w:proofErr w:type="gramStart"/>
      <w:r w:rsidR="00413A0B">
        <w:t>EMS</w:t>
      </w:r>
      <w:r>
        <w:t xml:space="preserve"> .</w:t>
      </w:r>
      <w:proofErr w:type="gramEnd"/>
    </w:p>
    <w:p w14:paraId="2A77CF98" w14:textId="77777777" w:rsidR="00F763B3" w:rsidRDefault="00F763B3" w:rsidP="00F763B3"/>
    <w:p w14:paraId="5163D6C1" w14:textId="77777777" w:rsidR="00F763B3" w:rsidRDefault="00F763B3" w:rsidP="00F763B3">
      <w:r>
        <w:t>417</w:t>
      </w:r>
    </w:p>
    <w:p w14:paraId="7E329076" w14:textId="77777777" w:rsidR="00F763B3" w:rsidRDefault="00F763B3" w:rsidP="00F763B3">
      <w:r>
        <w:t>00:49:45.180 --&gt; 00:49:50.460</w:t>
      </w:r>
    </w:p>
    <w:p w14:paraId="74DD03B6" w14:textId="08EA4D73" w:rsidR="00F763B3" w:rsidRDefault="00F763B3" w:rsidP="00F763B3">
      <w:r>
        <w:t xml:space="preserve">Tamara Mole: Joe you would be </w:t>
      </w:r>
      <w:r w:rsidR="00413A0B">
        <w:t>EMS</w:t>
      </w:r>
      <w:r>
        <w:t xml:space="preserve"> </w:t>
      </w:r>
      <w:proofErr w:type="gramStart"/>
      <w:r>
        <w:t>2600  Chris</w:t>
      </w:r>
      <w:proofErr w:type="gramEnd"/>
      <w:r>
        <w:t xml:space="preserve"> if it was a counseling form for.</w:t>
      </w:r>
    </w:p>
    <w:p w14:paraId="5DE45F44" w14:textId="77777777" w:rsidR="00F763B3" w:rsidRDefault="00F763B3" w:rsidP="00F763B3"/>
    <w:p w14:paraId="1D27A12D" w14:textId="77777777" w:rsidR="00F763B3" w:rsidRDefault="00F763B3" w:rsidP="00F763B3">
      <w:r>
        <w:t>418</w:t>
      </w:r>
    </w:p>
    <w:p w14:paraId="145EFD4A" w14:textId="77777777" w:rsidR="00F763B3" w:rsidRDefault="00F763B3" w:rsidP="00F763B3">
      <w:r>
        <w:t>00:49:51.480 --&gt; 00:49:53.370</w:t>
      </w:r>
    </w:p>
    <w:p w14:paraId="1B27AD5E" w14:textId="59A2A976" w:rsidR="00F763B3" w:rsidRDefault="00F763B3" w:rsidP="00F763B3">
      <w:r>
        <w:t xml:space="preserve">Tamara Mole: lecture it would be </w:t>
      </w:r>
      <w:r w:rsidR="00413A0B">
        <w:t>EMS 2119</w:t>
      </w:r>
      <w:r>
        <w:t>.</w:t>
      </w:r>
    </w:p>
    <w:p w14:paraId="5C32AC70" w14:textId="77777777" w:rsidR="00F763B3" w:rsidRDefault="00F763B3" w:rsidP="00F763B3"/>
    <w:p w14:paraId="1F0E34DC" w14:textId="77777777" w:rsidR="00F763B3" w:rsidRDefault="00F763B3" w:rsidP="00F763B3">
      <w:r>
        <w:t>419</w:t>
      </w:r>
    </w:p>
    <w:p w14:paraId="7F0E8C2C" w14:textId="77777777" w:rsidR="00F763B3" w:rsidRDefault="00F763B3" w:rsidP="00F763B3">
      <w:r>
        <w:t>00:49:53.400 --&gt; 00:49:55.470</w:t>
      </w:r>
    </w:p>
    <w:p w14:paraId="6C247349" w14:textId="77777777" w:rsidR="00F763B3" w:rsidRDefault="00F763B3" w:rsidP="00F763B3">
      <w:r>
        <w:t>Joseph Washburn: I don't know your numbers, we would 19.</w:t>
      </w:r>
    </w:p>
    <w:p w14:paraId="4D67A8BC" w14:textId="77777777" w:rsidR="00F763B3" w:rsidRDefault="00F763B3" w:rsidP="00F763B3"/>
    <w:p w14:paraId="1CC11FD2" w14:textId="77777777" w:rsidR="00F763B3" w:rsidRDefault="00F763B3" w:rsidP="00F763B3">
      <w:r>
        <w:t>420</w:t>
      </w:r>
    </w:p>
    <w:p w14:paraId="37EE87DE" w14:textId="77777777" w:rsidR="00F763B3" w:rsidRDefault="00F763B3" w:rsidP="00F763B3">
      <w:r>
        <w:t>00:49:55.590 --&gt; 00:49:55.980</w:t>
      </w:r>
    </w:p>
    <w:p w14:paraId="54DF1B8D" w14:textId="77777777" w:rsidR="00F763B3" w:rsidRDefault="00F763B3" w:rsidP="00F763B3">
      <w:r>
        <w:t>sure.</w:t>
      </w:r>
    </w:p>
    <w:p w14:paraId="0E30CA24" w14:textId="77777777" w:rsidR="00F763B3" w:rsidRDefault="00F763B3" w:rsidP="00F763B3"/>
    <w:p w14:paraId="00C7795C" w14:textId="77777777" w:rsidR="00F763B3" w:rsidRDefault="00F763B3" w:rsidP="00F763B3">
      <w:r>
        <w:t>421</w:t>
      </w:r>
    </w:p>
    <w:p w14:paraId="7F876D53" w14:textId="77777777" w:rsidR="00F763B3" w:rsidRDefault="00F763B3" w:rsidP="00F763B3">
      <w:r>
        <w:t>00:49:57.210 --&gt; 00:50:07.320</w:t>
      </w:r>
    </w:p>
    <w:p w14:paraId="0979FE1F" w14:textId="631FD8EA" w:rsidR="00F763B3" w:rsidRDefault="00F763B3" w:rsidP="00F763B3">
      <w:r>
        <w:t xml:space="preserve">Tamara Mole: And then, what semester is so if it's spring 2020 if it's </w:t>
      </w:r>
      <w:proofErr w:type="gramStart"/>
      <w:r>
        <w:t>fall</w:t>
      </w:r>
      <w:proofErr w:type="gramEnd"/>
      <w:r>
        <w:t xml:space="preserve">, just so that I can kind of guess because, especially with the </w:t>
      </w:r>
      <w:proofErr w:type="spellStart"/>
      <w:r w:rsidR="00413A0B">
        <w:t>emts</w:t>
      </w:r>
      <w:proofErr w:type="spellEnd"/>
      <w:r>
        <w:t xml:space="preserve"> they're in and then they're out.</w:t>
      </w:r>
    </w:p>
    <w:p w14:paraId="281698BF" w14:textId="77777777" w:rsidR="00F763B3" w:rsidRDefault="00F763B3" w:rsidP="00F763B3"/>
    <w:p w14:paraId="05EE94AF" w14:textId="77777777" w:rsidR="00F763B3" w:rsidRDefault="00F763B3" w:rsidP="00F763B3">
      <w:r>
        <w:t>422</w:t>
      </w:r>
    </w:p>
    <w:p w14:paraId="2CCAA104" w14:textId="77777777" w:rsidR="00F763B3" w:rsidRDefault="00F763B3" w:rsidP="00F763B3">
      <w:r>
        <w:t>00:50:07.590 --&gt; 00:50:15.510</w:t>
      </w:r>
    </w:p>
    <w:p w14:paraId="748FED11" w14:textId="718D820A" w:rsidR="00F763B3" w:rsidRDefault="00F763B3" w:rsidP="00F763B3">
      <w:r>
        <w:t xml:space="preserve">Tamara Mole: </w:t>
      </w:r>
      <w:proofErr w:type="gramStart"/>
      <w:r>
        <w:t>So</w:t>
      </w:r>
      <w:proofErr w:type="gramEnd"/>
      <w:r>
        <w:t xml:space="preserve"> it's not like I don't keep their folders with me that much and then, if </w:t>
      </w:r>
      <w:proofErr w:type="spellStart"/>
      <w:r>
        <w:t>co</w:t>
      </w:r>
      <w:r w:rsidR="00413A0B">
        <w:t>aemsp</w:t>
      </w:r>
      <w:proofErr w:type="spellEnd"/>
      <w:r>
        <w:t xml:space="preserve"> or the state.</w:t>
      </w:r>
    </w:p>
    <w:p w14:paraId="5086A47A" w14:textId="77777777" w:rsidR="00F763B3" w:rsidRDefault="00F763B3" w:rsidP="00F763B3"/>
    <w:p w14:paraId="5860CD89" w14:textId="77777777" w:rsidR="00F763B3" w:rsidRDefault="00F763B3" w:rsidP="00F763B3">
      <w:r>
        <w:t>423</w:t>
      </w:r>
    </w:p>
    <w:p w14:paraId="14B9EC38" w14:textId="77777777" w:rsidR="00F763B3" w:rsidRDefault="00F763B3" w:rsidP="00F763B3">
      <w:r>
        <w:t>00:50:15.750 --&gt; 00:50:20.610</w:t>
      </w:r>
    </w:p>
    <w:p w14:paraId="3BA7E5F4" w14:textId="77777777" w:rsidR="00F763B3" w:rsidRDefault="00F763B3" w:rsidP="00F763B3">
      <w:r>
        <w:t xml:space="preserve">Tamara Mole: comes and asks well hey when did you give this or </w:t>
      </w:r>
      <w:proofErr w:type="spellStart"/>
      <w:r>
        <w:t>or</w:t>
      </w:r>
      <w:proofErr w:type="spellEnd"/>
      <w:r>
        <w:t xml:space="preserve"> did you give it in lecture did you give it a lab.</w:t>
      </w:r>
    </w:p>
    <w:p w14:paraId="332D91AA" w14:textId="77777777" w:rsidR="00F763B3" w:rsidRDefault="00F763B3" w:rsidP="00F763B3"/>
    <w:p w14:paraId="763A004B" w14:textId="77777777" w:rsidR="00F763B3" w:rsidRDefault="00F763B3" w:rsidP="00F763B3">
      <w:r>
        <w:t>424</w:t>
      </w:r>
    </w:p>
    <w:p w14:paraId="2A2A3FC6" w14:textId="77777777" w:rsidR="00F763B3" w:rsidRDefault="00F763B3" w:rsidP="00F763B3">
      <w:r>
        <w:t>00:50:20.850 --&gt; 00:50:30.120</w:t>
      </w:r>
    </w:p>
    <w:p w14:paraId="31DD5297" w14:textId="0D55A709" w:rsidR="00F763B3" w:rsidRDefault="00F763B3" w:rsidP="00F763B3">
      <w:r>
        <w:t>Tamara Mole: I don't know if they're going to</w:t>
      </w:r>
      <w:r w:rsidR="00413A0B">
        <w:t xml:space="preserve"> ask</w:t>
      </w:r>
      <w:r>
        <w:t xml:space="preserve"> those specific questions, but it'd be easier for me to go back and file those things once we're done with them if it had the correct.</w:t>
      </w:r>
    </w:p>
    <w:p w14:paraId="12B64586" w14:textId="77777777" w:rsidR="00F763B3" w:rsidRDefault="00F763B3" w:rsidP="00F763B3"/>
    <w:p w14:paraId="7595D0E9" w14:textId="77777777" w:rsidR="00F763B3" w:rsidRDefault="00F763B3" w:rsidP="00F763B3">
      <w:r>
        <w:t>425</w:t>
      </w:r>
    </w:p>
    <w:p w14:paraId="0F7C736F" w14:textId="77777777" w:rsidR="00F763B3" w:rsidRDefault="00F763B3" w:rsidP="00F763B3">
      <w:r>
        <w:lastRenderedPageBreak/>
        <w:t>00:50:30.960 --&gt; 00:50:40.920</w:t>
      </w:r>
    </w:p>
    <w:p w14:paraId="3465154F" w14:textId="59924305" w:rsidR="00F763B3" w:rsidRDefault="00F763B3" w:rsidP="00F763B3">
      <w:r>
        <w:t xml:space="preserve">Tamara Mole: fall spring semester on there, along with the correct </w:t>
      </w:r>
      <w:r w:rsidR="00413A0B">
        <w:t>ems</w:t>
      </w:r>
      <w:r>
        <w:t xml:space="preserve"> number because </w:t>
      </w:r>
      <w:proofErr w:type="spellStart"/>
      <w:r>
        <w:t>i'll</w:t>
      </w:r>
      <w:proofErr w:type="spellEnd"/>
      <w:r>
        <w:t xml:space="preserve"> get pieces of paper, I found an attendan</w:t>
      </w:r>
      <w:r w:rsidR="00413A0B">
        <w:t>ce</w:t>
      </w:r>
      <w:r>
        <w:t xml:space="preserve"> sheet, it was written on like a.</w:t>
      </w:r>
    </w:p>
    <w:p w14:paraId="24EF4314" w14:textId="77777777" w:rsidR="00F763B3" w:rsidRDefault="00F763B3" w:rsidP="00F763B3"/>
    <w:p w14:paraId="09ED25C5" w14:textId="77777777" w:rsidR="00F763B3" w:rsidRDefault="00F763B3" w:rsidP="00F763B3">
      <w:r>
        <w:t>426</w:t>
      </w:r>
    </w:p>
    <w:p w14:paraId="69CE9F53" w14:textId="77777777" w:rsidR="00F763B3" w:rsidRDefault="00F763B3" w:rsidP="00F763B3">
      <w:r>
        <w:t>00:50:41.610 --&gt; 00:50:52.200</w:t>
      </w:r>
    </w:p>
    <w:p w14:paraId="36C32C2A" w14:textId="411C03CD" w:rsidR="00F763B3" w:rsidRDefault="00F763B3" w:rsidP="00F763B3">
      <w:r>
        <w:t xml:space="preserve">Tamara Mole: binder ring binder paste </w:t>
      </w:r>
      <w:proofErr w:type="gramStart"/>
      <w:r>
        <w:t xml:space="preserve">paper  </w:t>
      </w:r>
      <w:proofErr w:type="spellStart"/>
      <w:r>
        <w:t>I</w:t>
      </w:r>
      <w:proofErr w:type="spellEnd"/>
      <w:proofErr w:type="gramEnd"/>
      <w:r>
        <w:t xml:space="preserve"> didn't even recognize any of the name, so I knew it was empty, but where did it come from you know, like it's just so if we could just.</w:t>
      </w:r>
    </w:p>
    <w:p w14:paraId="78820825" w14:textId="77777777" w:rsidR="00F763B3" w:rsidRDefault="00F763B3" w:rsidP="00F763B3"/>
    <w:p w14:paraId="2F7F58D2" w14:textId="77777777" w:rsidR="00F763B3" w:rsidRDefault="00F763B3" w:rsidP="00F763B3">
      <w:r>
        <w:t>427</w:t>
      </w:r>
    </w:p>
    <w:p w14:paraId="437F40FD" w14:textId="77777777" w:rsidR="00F763B3" w:rsidRDefault="00F763B3" w:rsidP="00F763B3">
      <w:r>
        <w:t>00:50:52.620 --&gt; 00:51:03.570</w:t>
      </w:r>
    </w:p>
    <w:p w14:paraId="03ECF571" w14:textId="77777777" w:rsidR="00F763B3" w:rsidRDefault="00F763B3" w:rsidP="00F763B3">
      <w:r>
        <w:t xml:space="preserve">Tamara Mole: Please, please, that would be really helpful for me as the filing person to or the state person or the person who needs stuff if we just start putting that on </w:t>
      </w:r>
      <w:proofErr w:type="spellStart"/>
      <w:r>
        <w:t>there</w:t>
      </w:r>
      <w:proofErr w:type="spellEnd"/>
      <w:r>
        <w:t xml:space="preserve"> that'd be really great.</w:t>
      </w:r>
    </w:p>
    <w:p w14:paraId="3490A720" w14:textId="77777777" w:rsidR="00F763B3" w:rsidRDefault="00F763B3" w:rsidP="00F763B3"/>
    <w:p w14:paraId="2C683D82" w14:textId="77777777" w:rsidR="00F763B3" w:rsidRDefault="00F763B3" w:rsidP="00F763B3">
      <w:r>
        <w:t>428</w:t>
      </w:r>
    </w:p>
    <w:p w14:paraId="360C779F" w14:textId="77777777" w:rsidR="00F763B3" w:rsidRDefault="00F763B3" w:rsidP="00F763B3">
      <w:r>
        <w:t>00:51:04.350 --&gt; 00:51:04.740</w:t>
      </w:r>
    </w:p>
    <w:p w14:paraId="1755EEF9" w14:textId="77777777" w:rsidR="00F763B3" w:rsidRDefault="00F763B3" w:rsidP="00F763B3">
      <w:r>
        <w:t>Okay.</w:t>
      </w:r>
    </w:p>
    <w:p w14:paraId="56BD82A0" w14:textId="77777777" w:rsidR="00F763B3" w:rsidRDefault="00F763B3" w:rsidP="00F763B3"/>
    <w:p w14:paraId="3F49087F" w14:textId="77777777" w:rsidR="00F763B3" w:rsidRDefault="00F763B3" w:rsidP="00F763B3">
      <w:r>
        <w:t>429</w:t>
      </w:r>
    </w:p>
    <w:p w14:paraId="6FD7B7D7" w14:textId="77777777" w:rsidR="00F763B3" w:rsidRDefault="00F763B3" w:rsidP="00F763B3">
      <w:r>
        <w:t>00:51:05.880 --&gt; 00:51:06.570</w:t>
      </w:r>
    </w:p>
    <w:p w14:paraId="41B4ACCA" w14:textId="77777777" w:rsidR="00F763B3" w:rsidRDefault="00F763B3" w:rsidP="00F763B3">
      <w:r>
        <w:t>Joseph Washburn: We can do that.</w:t>
      </w:r>
    </w:p>
    <w:p w14:paraId="4B559A9F" w14:textId="77777777" w:rsidR="00F763B3" w:rsidRDefault="00F763B3" w:rsidP="00F763B3"/>
    <w:p w14:paraId="2E19AC6A" w14:textId="77777777" w:rsidR="00F763B3" w:rsidRDefault="00F763B3" w:rsidP="00F763B3">
      <w:r>
        <w:t>430</w:t>
      </w:r>
    </w:p>
    <w:p w14:paraId="29F83281" w14:textId="77777777" w:rsidR="00F763B3" w:rsidRDefault="00F763B3" w:rsidP="00F763B3">
      <w:r>
        <w:t>00:51:08.850 --&gt; 00:51:18.450</w:t>
      </w:r>
    </w:p>
    <w:p w14:paraId="31B64A18" w14:textId="6ACAADA8" w:rsidR="00F763B3" w:rsidRDefault="00F763B3" w:rsidP="00F763B3">
      <w:r>
        <w:t>Joseph Washburn: Okay, so that kind of covers my stuff about looking to be ready for fall and then I would like to talk to everybody about.</w:t>
      </w:r>
    </w:p>
    <w:p w14:paraId="39453C48" w14:textId="77777777" w:rsidR="00F763B3" w:rsidRDefault="00F763B3" w:rsidP="00F763B3"/>
    <w:p w14:paraId="30266D86" w14:textId="77777777" w:rsidR="00F763B3" w:rsidRDefault="00F763B3" w:rsidP="00F763B3">
      <w:r>
        <w:t>431</w:t>
      </w:r>
    </w:p>
    <w:p w14:paraId="4D447F93" w14:textId="77777777" w:rsidR="00F763B3" w:rsidRDefault="00F763B3" w:rsidP="00F763B3">
      <w:r>
        <w:t>00:51:19.980 --&gt; 00:51:21.060</w:t>
      </w:r>
    </w:p>
    <w:p w14:paraId="57DF18B2" w14:textId="77777777" w:rsidR="00F763B3" w:rsidRDefault="00F763B3" w:rsidP="00F763B3">
      <w:r>
        <w:t>Joseph Washburn: Some problematic.</w:t>
      </w:r>
    </w:p>
    <w:p w14:paraId="24C34CE4" w14:textId="77777777" w:rsidR="00F763B3" w:rsidRDefault="00F763B3" w:rsidP="00F763B3"/>
    <w:p w14:paraId="736993B4" w14:textId="77777777" w:rsidR="00F763B3" w:rsidRDefault="00F763B3" w:rsidP="00F763B3">
      <w:r>
        <w:t>432</w:t>
      </w:r>
    </w:p>
    <w:p w14:paraId="3454482B" w14:textId="77777777" w:rsidR="00F763B3" w:rsidRDefault="00F763B3" w:rsidP="00F763B3">
      <w:r>
        <w:t>00:51:22.200 --&gt; 00:51:25.620</w:t>
      </w:r>
    </w:p>
    <w:p w14:paraId="20616321" w14:textId="77777777" w:rsidR="00F763B3" w:rsidRDefault="00F763B3" w:rsidP="00F763B3">
      <w:r>
        <w:t>Joseph Washburn: items that I would like to discuss with you.</w:t>
      </w:r>
    </w:p>
    <w:p w14:paraId="5324A3BB" w14:textId="77777777" w:rsidR="00F763B3" w:rsidRDefault="00F763B3" w:rsidP="00F763B3"/>
    <w:p w14:paraId="3FAA265C" w14:textId="77777777" w:rsidR="00F763B3" w:rsidRDefault="00F763B3" w:rsidP="00F763B3">
      <w:r>
        <w:t>433</w:t>
      </w:r>
    </w:p>
    <w:p w14:paraId="7D8E60B3" w14:textId="77777777" w:rsidR="00F763B3" w:rsidRDefault="00F763B3" w:rsidP="00F763B3">
      <w:r>
        <w:t>00:51:27.000 --&gt; 00:51:27.270</w:t>
      </w:r>
    </w:p>
    <w:p w14:paraId="5A20A597" w14:textId="77777777" w:rsidR="00F763B3" w:rsidRDefault="00F763B3" w:rsidP="00F763B3">
      <w:r>
        <w:t>Joseph Washburn: yeah.</w:t>
      </w:r>
    </w:p>
    <w:p w14:paraId="317D87B8" w14:textId="77777777" w:rsidR="00F763B3" w:rsidRDefault="00F763B3" w:rsidP="00F763B3"/>
    <w:p w14:paraId="37CC6CF8" w14:textId="77777777" w:rsidR="00F763B3" w:rsidRDefault="00F763B3" w:rsidP="00F763B3">
      <w:r>
        <w:t>434</w:t>
      </w:r>
    </w:p>
    <w:p w14:paraId="387D38BE" w14:textId="77777777" w:rsidR="00F763B3" w:rsidRDefault="00F763B3" w:rsidP="00F763B3">
      <w:r>
        <w:t>00:51:27.540 --&gt; 00:51:35.370</w:t>
      </w:r>
    </w:p>
    <w:p w14:paraId="36F691EA" w14:textId="26FDC5E1" w:rsidR="00F763B3" w:rsidRDefault="00F763B3" w:rsidP="00F763B3">
      <w:r>
        <w:t xml:space="preserve">Megan Davis: Are we move on, can </w:t>
      </w:r>
      <w:proofErr w:type="gramStart"/>
      <w:r>
        <w:t>we  text</w:t>
      </w:r>
      <w:proofErr w:type="gramEnd"/>
      <w:r>
        <w:t xml:space="preserve"> me this morning, so I wouldn't forget, can you </w:t>
      </w:r>
      <w:r w:rsidR="00413A0B">
        <w:t>and</w:t>
      </w:r>
      <w:r>
        <w:t xml:space="preserve"> tammy sit down and go through that signature handbook Chris sent over.</w:t>
      </w:r>
    </w:p>
    <w:p w14:paraId="2C487D06" w14:textId="77777777" w:rsidR="00F763B3" w:rsidRDefault="00F763B3" w:rsidP="00F763B3"/>
    <w:p w14:paraId="73F11FCD" w14:textId="77777777" w:rsidR="00F763B3" w:rsidRDefault="00F763B3" w:rsidP="00F763B3">
      <w:r>
        <w:t>435</w:t>
      </w:r>
    </w:p>
    <w:p w14:paraId="045DE666" w14:textId="77777777" w:rsidR="00F763B3" w:rsidRDefault="00F763B3" w:rsidP="00F763B3">
      <w:r>
        <w:t>00:51:35.640 --&gt; 00:51:43.320</w:t>
      </w:r>
    </w:p>
    <w:p w14:paraId="215C9253" w14:textId="77777777" w:rsidR="00F763B3" w:rsidRDefault="00F763B3" w:rsidP="00F763B3">
      <w:r>
        <w:t xml:space="preserve">Megan Davis: For the </w:t>
      </w:r>
      <w:proofErr w:type="spellStart"/>
      <w:r>
        <w:t>emt</w:t>
      </w:r>
      <w:proofErr w:type="spellEnd"/>
      <w:r>
        <w:t xml:space="preserve"> and I know you said something about you we're going to go through it for medics just so I can get copies of that print it for Wednesday, so we can do that in class.</w:t>
      </w:r>
    </w:p>
    <w:p w14:paraId="776647A0" w14:textId="77777777" w:rsidR="00F763B3" w:rsidRDefault="00F763B3" w:rsidP="00F763B3"/>
    <w:p w14:paraId="29D6BE49" w14:textId="77777777" w:rsidR="00F763B3" w:rsidRDefault="00F763B3" w:rsidP="00F763B3">
      <w:r>
        <w:t>436</w:t>
      </w:r>
    </w:p>
    <w:p w14:paraId="2E4EC56C" w14:textId="77777777" w:rsidR="00F763B3" w:rsidRDefault="00F763B3" w:rsidP="00F763B3">
      <w:r>
        <w:t>00:51:43.740 --&gt; 00:51:50.790</w:t>
      </w:r>
    </w:p>
    <w:p w14:paraId="1EF87DFA" w14:textId="77777777" w:rsidR="00F763B3" w:rsidRDefault="00F763B3" w:rsidP="00F763B3">
      <w:r>
        <w:t xml:space="preserve">Joseph Washburn: yeah </w:t>
      </w:r>
      <w:proofErr w:type="spellStart"/>
      <w:r>
        <w:t>i'll</w:t>
      </w:r>
      <w:proofErr w:type="spellEnd"/>
      <w:r>
        <w:t xml:space="preserve"> have that pulled off the back of our recommended paramedic handbook so </w:t>
      </w:r>
      <w:proofErr w:type="spellStart"/>
      <w:r>
        <w:t>i'll</w:t>
      </w:r>
      <w:proofErr w:type="spellEnd"/>
      <w:r>
        <w:t xml:space="preserve"> get that put together for you.</w:t>
      </w:r>
    </w:p>
    <w:p w14:paraId="3E05AD12" w14:textId="77777777" w:rsidR="00F763B3" w:rsidRDefault="00F763B3" w:rsidP="00F763B3"/>
    <w:p w14:paraId="7ACD6FCA" w14:textId="77777777" w:rsidR="00F763B3" w:rsidRDefault="00F763B3" w:rsidP="00F763B3">
      <w:r>
        <w:t>437</w:t>
      </w:r>
    </w:p>
    <w:p w14:paraId="364699EF" w14:textId="77777777" w:rsidR="00F763B3" w:rsidRDefault="00F763B3" w:rsidP="00F763B3">
      <w:r>
        <w:t>00:51:51.090 --&gt; 00:51:51.720</w:t>
      </w:r>
    </w:p>
    <w:p w14:paraId="4D8C41E9" w14:textId="77777777" w:rsidR="00F763B3" w:rsidRDefault="00F763B3" w:rsidP="00F763B3">
      <w:r>
        <w:t>Megan Davis: Perfect Thank you.</w:t>
      </w:r>
    </w:p>
    <w:p w14:paraId="18C96A8D" w14:textId="77777777" w:rsidR="00F763B3" w:rsidRDefault="00F763B3" w:rsidP="00F763B3"/>
    <w:p w14:paraId="02097413" w14:textId="77777777" w:rsidR="00F763B3" w:rsidRDefault="00F763B3" w:rsidP="00F763B3">
      <w:r>
        <w:t>438</w:t>
      </w:r>
    </w:p>
    <w:p w14:paraId="3FB6B001" w14:textId="77777777" w:rsidR="00F763B3" w:rsidRDefault="00F763B3" w:rsidP="00F763B3">
      <w:r>
        <w:t>00:51:53.850 --&gt; 00:52:00.090</w:t>
      </w:r>
    </w:p>
    <w:p w14:paraId="5E8AEB8F" w14:textId="1319C587" w:rsidR="00F763B3" w:rsidRDefault="00F763B3" w:rsidP="00F763B3">
      <w:r>
        <w:lastRenderedPageBreak/>
        <w:t xml:space="preserve">Joseph Washburn: Is there any questions about being ready for fall before we move on, I want you guys to </w:t>
      </w:r>
      <w:r w:rsidR="00413A0B">
        <w:t xml:space="preserve">ask if </w:t>
      </w:r>
      <w:r>
        <w:t>you have any questions or concerns.</w:t>
      </w:r>
    </w:p>
    <w:p w14:paraId="127BAB96" w14:textId="77777777" w:rsidR="00F763B3" w:rsidRDefault="00F763B3" w:rsidP="00F763B3"/>
    <w:p w14:paraId="2D725CC7" w14:textId="77777777" w:rsidR="00F763B3" w:rsidRDefault="00F763B3" w:rsidP="00F763B3">
      <w:r>
        <w:t>439</w:t>
      </w:r>
    </w:p>
    <w:p w14:paraId="175E1C7B" w14:textId="77777777" w:rsidR="00F763B3" w:rsidRDefault="00F763B3" w:rsidP="00F763B3">
      <w:r>
        <w:t>00:52:03.540 --&gt; 00:52:13.560</w:t>
      </w:r>
    </w:p>
    <w:p w14:paraId="10775A87" w14:textId="77777777" w:rsidR="00F763B3" w:rsidRDefault="00F763B3" w:rsidP="00F763B3">
      <w:r>
        <w:t xml:space="preserve">Joseph Washburn: Okay, Chris just </w:t>
      </w:r>
      <w:proofErr w:type="spellStart"/>
      <w:r>
        <w:t>fyi</w:t>
      </w:r>
      <w:proofErr w:type="spellEnd"/>
      <w:r>
        <w:t xml:space="preserve"> we are in the works to make sure that you have a leader on each campus so that is in the works, and we should have that before you hit trouble.</w:t>
      </w:r>
    </w:p>
    <w:p w14:paraId="4DD8973A" w14:textId="77777777" w:rsidR="00F763B3" w:rsidRDefault="00F763B3" w:rsidP="00F763B3"/>
    <w:p w14:paraId="092E7007" w14:textId="77777777" w:rsidR="00F763B3" w:rsidRDefault="00F763B3" w:rsidP="00F763B3">
      <w:r>
        <w:t>440</w:t>
      </w:r>
    </w:p>
    <w:p w14:paraId="558C7BDB" w14:textId="77777777" w:rsidR="00F763B3" w:rsidRDefault="00F763B3" w:rsidP="00F763B3">
      <w:r>
        <w:t>00:52:15.030 --&gt; 00:52:26.040</w:t>
      </w:r>
    </w:p>
    <w:p w14:paraId="09786D0F" w14:textId="1851CFEA" w:rsidR="00F763B3" w:rsidRDefault="00F763B3" w:rsidP="00F763B3">
      <w:r>
        <w:t xml:space="preserve">Joseph Washburn: One thing that will be ordering the </w:t>
      </w:r>
      <w:r w:rsidR="00413A0B">
        <w:t>bleeder</w:t>
      </w:r>
      <w:r>
        <w:t xml:space="preserve"> itself and the things that you need for it and Mike is more than confident that he can build some spare.</w:t>
      </w:r>
    </w:p>
    <w:p w14:paraId="6BFC8C86" w14:textId="77777777" w:rsidR="00F763B3" w:rsidRDefault="00F763B3" w:rsidP="00F763B3"/>
    <w:p w14:paraId="52A7D3BC" w14:textId="77777777" w:rsidR="00F763B3" w:rsidRDefault="00F763B3" w:rsidP="00F763B3">
      <w:r>
        <w:t>441</w:t>
      </w:r>
    </w:p>
    <w:p w14:paraId="0B72B23C" w14:textId="77777777" w:rsidR="00F763B3" w:rsidRDefault="00F763B3" w:rsidP="00F763B3">
      <w:r>
        <w:t>00:52:28.200 --&gt; 00:52:34.830</w:t>
      </w:r>
    </w:p>
    <w:p w14:paraId="4A2C6098" w14:textId="6E63260E" w:rsidR="00F763B3" w:rsidRDefault="00F763B3" w:rsidP="00F763B3">
      <w:r>
        <w:t xml:space="preserve">Joseph Washburn: ways to fill them with a hand pump and stuff like that </w:t>
      </w:r>
      <w:proofErr w:type="gramStart"/>
      <w:r>
        <w:t>so  like</w:t>
      </w:r>
      <w:proofErr w:type="gramEnd"/>
      <w:r>
        <w:t xml:space="preserve"> I said </w:t>
      </w:r>
      <w:r w:rsidR="00413A0B">
        <w:t>we</w:t>
      </w:r>
      <w:r>
        <w:t xml:space="preserve"> will have those for you.</w:t>
      </w:r>
    </w:p>
    <w:p w14:paraId="238274EC" w14:textId="77777777" w:rsidR="00F763B3" w:rsidRDefault="00F763B3" w:rsidP="00F763B3"/>
    <w:p w14:paraId="5ECC4312" w14:textId="77777777" w:rsidR="00F763B3" w:rsidRDefault="00F763B3" w:rsidP="00F763B3">
      <w:r>
        <w:t>442</w:t>
      </w:r>
    </w:p>
    <w:p w14:paraId="5D35F25D" w14:textId="77777777" w:rsidR="00F763B3" w:rsidRDefault="00F763B3" w:rsidP="00F763B3">
      <w:r>
        <w:t>00:52:36.960 --&gt; 00:52:41.190</w:t>
      </w:r>
    </w:p>
    <w:p w14:paraId="799FB80B" w14:textId="77777777" w:rsidR="00F763B3" w:rsidRDefault="00F763B3" w:rsidP="00F763B3">
      <w:r>
        <w:t xml:space="preserve">Joseph Washburn: </w:t>
      </w:r>
      <w:proofErr w:type="gramStart"/>
      <w:r>
        <w:t>So</w:t>
      </w:r>
      <w:proofErr w:type="gramEnd"/>
      <w:r>
        <w:t xml:space="preserve"> there's no questions about really being ready for fall again </w:t>
      </w:r>
      <w:proofErr w:type="spellStart"/>
      <w:r>
        <w:t>i'd</w:t>
      </w:r>
      <w:proofErr w:type="spellEnd"/>
      <w:r>
        <w:t xml:space="preserve"> like to talk about.</w:t>
      </w:r>
    </w:p>
    <w:p w14:paraId="7F646B2A" w14:textId="77777777" w:rsidR="00F763B3" w:rsidRDefault="00F763B3" w:rsidP="00F763B3"/>
    <w:p w14:paraId="4A701D1F" w14:textId="77777777" w:rsidR="00F763B3" w:rsidRDefault="00F763B3" w:rsidP="00F763B3">
      <w:r>
        <w:t>443</w:t>
      </w:r>
    </w:p>
    <w:p w14:paraId="4A1A19A2" w14:textId="77777777" w:rsidR="00F763B3" w:rsidRDefault="00F763B3" w:rsidP="00F763B3">
      <w:r>
        <w:t>00:52:42.990 --&gt; 00:52:48.120</w:t>
      </w:r>
    </w:p>
    <w:p w14:paraId="665640DA" w14:textId="77777777" w:rsidR="00F763B3" w:rsidRDefault="00F763B3" w:rsidP="00F763B3">
      <w:r>
        <w:t>Joseph Washburn: The emergency medical services programs department, if you would.</w:t>
      </w:r>
    </w:p>
    <w:p w14:paraId="1602E5B5" w14:textId="77777777" w:rsidR="00F763B3" w:rsidRDefault="00F763B3" w:rsidP="00F763B3"/>
    <w:p w14:paraId="0833038F" w14:textId="77777777" w:rsidR="00F763B3" w:rsidRDefault="00F763B3" w:rsidP="00F763B3">
      <w:r>
        <w:t>444</w:t>
      </w:r>
    </w:p>
    <w:p w14:paraId="281C3E45" w14:textId="77777777" w:rsidR="00F763B3" w:rsidRDefault="00F763B3" w:rsidP="00F763B3">
      <w:r>
        <w:t>00:52:49.290 --&gt; 00:52:58.680</w:t>
      </w:r>
    </w:p>
    <w:p w14:paraId="5E8DB52E" w14:textId="77777777" w:rsidR="00F763B3" w:rsidRDefault="00F763B3" w:rsidP="00F763B3">
      <w:r>
        <w:t xml:space="preserve">Joseph Washburn: And </w:t>
      </w:r>
      <w:proofErr w:type="gramStart"/>
      <w:r>
        <w:t>so</w:t>
      </w:r>
      <w:proofErr w:type="gramEnd"/>
      <w:r>
        <w:t xml:space="preserve"> I have some things that I want to talk to you all about so that we can work better together as a team, and I want you to know that.</w:t>
      </w:r>
    </w:p>
    <w:p w14:paraId="7D6C96ED" w14:textId="77777777" w:rsidR="00F763B3" w:rsidRDefault="00F763B3" w:rsidP="00F763B3"/>
    <w:p w14:paraId="49E6ED8B" w14:textId="77777777" w:rsidR="00F763B3" w:rsidRDefault="00F763B3" w:rsidP="00F763B3">
      <w:r>
        <w:t>445</w:t>
      </w:r>
    </w:p>
    <w:p w14:paraId="3B33D99E" w14:textId="77777777" w:rsidR="00F763B3" w:rsidRDefault="00F763B3" w:rsidP="00F763B3">
      <w:r>
        <w:t>00:52:59.820 --&gt; 00:53:12.930</w:t>
      </w:r>
    </w:p>
    <w:p w14:paraId="4F30605C" w14:textId="77777777" w:rsidR="00F763B3" w:rsidRDefault="00F763B3" w:rsidP="00F763B3">
      <w:r>
        <w:t>Joseph Washburn: My notes here really span over the last nine years of being here so things have happened over the last nine years that you may or may not have been here for so none of this is directed.</w:t>
      </w:r>
    </w:p>
    <w:p w14:paraId="0DED7AB9" w14:textId="77777777" w:rsidR="00F763B3" w:rsidRDefault="00F763B3" w:rsidP="00F763B3"/>
    <w:p w14:paraId="6A89C1C1" w14:textId="77777777" w:rsidR="00F763B3" w:rsidRDefault="00F763B3" w:rsidP="00F763B3">
      <w:r>
        <w:t>446</w:t>
      </w:r>
    </w:p>
    <w:p w14:paraId="41DAEBF2" w14:textId="77777777" w:rsidR="00F763B3" w:rsidRDefault="00F763B3" w:rsidP="00F763B3">
      <w:r>
        <w:t>00:53:13.920 --&gt; 00:53:26.190</w:t>
      </w:r>
    </w:p>
    <w:p w14:paraId="069A6CCC" w14:textId="77777777" w:rsidR="00F763B3" w:rsidRDefault="00F763B3" w:rsidP="00F763B3">
      <w:r>
        <w:t>Joseph Washburn: At any one of you it's just directed at the program and, since you guys are the current people working in the program it's a place that we need to work from so.</w:t>
      </w:r>
    </w:p>
    <w:p w14:paraId="6D4C8554" w14:textId="77777777" w:rsidR="00F763B3" w:rsidRDefault="00F763B3" w:rsidP="00F763B3"/>
    <w:p w14:paraId="2BA3E2B3" w14:textId="77777777" w:rsidR="00F763B3" w:rsidRDefault="00F763B3" w:rsidP="00F763B3">
      <w:r>
        <w:t>447</w:t>
      </w:r>
    </w:p>
    <w:p w14:paraId="493CB82E" w14:textId="77777777" w:rsidR="00F763B3" w:rsidRDefault="00F763B3" w:rsidP="00F763B3">
      <w:r>
        <w:t>00:53:27.990 --&gt; 00:53:45.060</w:t>
      </w:r>
    </w:p>
    <w:p w14:paraId="39729DAB" w14:textId="77777777" w:rsidR="00F763B3" w:rsidRDefault="00F763B3" w:rsidP="00F763B3">
      <w:r>
        <w:t xml:space="preserve">Joseph Washburn: Let me begin by talking about our </w:t>
      </w:r>
      <w:proofErr w:type="spellStart"/>
      <w:r>
        <w:t>our</w:t>
      </w:r>
      <w:proofErr w:type="spellEnd"/>
      <w:r>
        <w:t xml:space="preserve"> work schedules, so all of you guys have created a work schedule for yourself and have provided it to me and approved by me, and so I want you to know that.</w:t>
      </w:r>
    </w:p>
    <w:p w14:paraId="7D17849B" w14:textId="77777777" w:rsidR="00F763B3" w:rsidRDefault="00F763B3" w:rsidP="00F763B3"/>
    <w:p w14:paraId="0A472633" w14:textId="77777777" w:rsidR="00F763B3" w:rsidRDefault="00F763B3" w:rsidP="00F763B3">
      <w:r>
        <w:t>448</w:t>
      </w:r>
    </w:p>
    <w:p w14:paraId="6691179D" w14:textId="77777777" w:rsidR="00F763B3" w:rsidRDefault="00F763B3" w:rsidP="00F763B3">
      <w:r>
        <w:t>00:53:46.230 --&gt; 00:53:57.750</w:t>
      </w:r>
    </w:p>
    <w:p w14:paraId="6743DEDD" w14:textId="77777777" w:rsidR="00F763B3" w:rsidRDefault="00F763B3" w:rsidP="00F763B3">
      <w:r>
        <w:t>Joseph Washburn: I want to remind all of you that the College has regular operating times between 830 and 430 and just because people might be early risers or late risers.</w:t>
      </w:r>
    </w:p>
    <w:p w14:paraId="31C9B5A7" w14:textId="77777777" w:rsidR="00F763B3" w:rsidRDefault="00F763B3" w:rsidP="00F763B3"/>
    <w:p w14:paraId="224A9AB1" w14:textId="77777777" w:rsidR="00F763B3" w:rsidRDefault="00F763B3" w:rsidP="00F763B3">
      <w:r>
        <w:t>449</w:t>
      </w:r>
    </w:p>
    <w:p w14:paraId="231D35AB" w14:textId="77777777" w:rsidR="00F763B3" w:rsidRDefault="00F763B3" w:rsidP="00F763B3">
      <w:r>
        <w:t>00:53:58.770 --&gt; 00:54:16.440</w:t>
      </w:r>
    </w:p>
    <w:p w14:paraId="32A0B1E5" w14:textId="77777777" w:rsidR="00F763B3" w:rsidRDefault="00F763B3" w:rsidP="00F763B3">
      <w:r>
        <w:t>Joseph Washburn: That doesn't give you the authority to decide what your working hours will be okay I determine what your working hours are, after discussing the college's the programs, and your needs, and in that order.</w:t>
      </w:r>
    </w:p>
    <w:p w14:paraId="59D570B0" w14:textId="77777777" w:rsidR="00F763B3" w:rsidRDefault="00F763B3" w:rsidP="00F763B3"/>
    <w:p w14:paraId="6C50E940" w14:textId="77777777" w:rsidR="00F763B3" w:rsidRDefault="00F763B3" w:rsidP="00F763B3">
      <w:r>
        <w:t>450</w:t>
      </w:r>
    </w:p>
    <w:p w14:paraId="771129DE" w14:textId="77777777" w:rsidR="00F763B3" w:rsidRDefault="00F763B3" w:rsidP="00F763B3">
      <w:r>
        <w:t>00:54:18.600 --&gt; 00:54:36.060</w:t>
      </w:r>
    </w:p>
    <w:p w14:paraId="68801FF5" w14:textId="77777777" w:rsidR="00F763B3" w:rsidRDefault="00F763B3" w:rsidP="00F763B3">
      <w:r>
        <w:lastRenderedPageBreak/>
        <w:t xml:space="preserve">Joseph Washburn: </w:t>
      </w:r>
      <w:proofErr w:type="gramStart"/>
      <w:r>
        <w:t>So</w:t>
      </w:r>
      <w:proofErr w:type="gramEnd"/>
      <w:r>
        <w:t xml:space="preserve"> I expect when you tell me that you're going to be somewhere based on your schedule my expectation is that's where you would be okay, if you are to deviate from that schedule, then I need to know about it either verbally or written.</w:t>
      </w:r>
    </w:p>
    <w:p w14:paraId="1656F304" w14:textId="77777777" w:rsidR="00F763B3" w:rsidRDefault="00F763B3" w:rsidP="00F763B3"/>
    <w:p w14:paraId="20B5A158" w14:textId="77777777" w:rsidR="00F763B3" w:rsidRDefault="00F763B3" w:rsidP="00F763B3">
      <w:r>
        <w:t>451</w:t>
      </w:r>
    </w:p>
    <w:p w14:paraId="72FB6BFB" w14:textId="77777777" w:rsidR="00F763B3" w:rsidRDefault="00F763B3" w:rsidP="00F763B3">
      <w:r>
        <w:t>00:54:37.140 --&gt; 00:54:49.980</w:t>
      </w:r>
    </w:p>
    <w:p w14:paraId="326A732C" w14:textId="77777777" w:rsidR="00F763B3" w:rsidRDefault="00F763B3" w:rsidP="00F763B3">
      <w:r>
        <w:t xml:space="preserve">Joseph Washburn: Okay, and I want you all to understand that </w:t>
      </w:r>
      <w:proofErr w:type="spellStart"/>
      <w:r>
        <w:t>i'm</w:t>
      </w:r>
      <w:proofErr w:type="spellEnd"/>
      <w:r>
        <w:t xml:space="preserve"> responsible for five different programs, and all of them have multiple entities that I have to comply with.</w:t>
      </w:r>
    </w:p>
    <w:p w14:paraId="38D1238B" w14:textId="77777777" w:rsidR="00F763B3" w:rsidRDefault="00F763B3" w:rsidP="00F763B3"/>
    <w:p w14:paraId="4A4D6D0D" w14:textId="77777777" w:rsidR="00F763B3" w:rsidRDefault="00F763B3" w:rsidP="00F763B3">
      <w:r>
        <w:t>452</w:t>
      </w:r>
    </w:p>
    <w:p w14:paraId="175D7899" w14:textId="77777777" w:rsidR="00F763B3" w:rsidRDefault="00F763B3" w:rsidP="00F763B3">
      <w:r>
        <w:t>00:54:51.630 --&gt; 00:54:54.330</w:t>
      </w:r>
    </w:p>
    <w:p w14:paraId="77E83622" w14:textId="77777777" w:rsidR="00F763B3" w:rsidRDefault="00F763B3" w:rsidP="00F763B3">
      <w:r>
        <w:t>Joseph Washburn: And you may only work for one or two of those.</w:t>
      </w:r>
    </w:p>
    <w:p w14:paraId="2271AB2B" w14:textId="77777777" w:rsidR="00F763B3" w:rsidRDefault="00F763B3" w:rsidP="00F763B3"/>
    <w:p w14:paraId="7DC04AFD" w14:textId="77777777" w:rsidR="00F763B3" w:rsidRDefault="00F763B3" w:rsidP="00F763B3">
      <w:r>
        <w:t>453</w:t>
      </w:r>
    </w:p>
    <w:p w14:paraId="5509B8DB" w14:textId="77777777" w:rsidR="00F763B3" w:rsidRDefault="00F763B3" w:rsidP="00F763B3">
      <w:r>
        <w:t>00:54:56.250 --&gt; 00:55:09.900</w:t>
      </w:r>
    </w:p>
    <w:p w14:paraId="71058797" w14:textId="77777777" w:rsidR="00F763B3" w:rsidRDefault="00F763B3" w:rsidP="00F763B3">
      <w:r>
        <w:t>Joseph Washburn: And you know I am human and so that I may not get to your requests that you may have for me in a timely manner in which you expect me to have it to you by then.</w:t>
      </w:r>
    </w:p>
    <w:p w14:paraId="7C2FAA7B" w14:textId="77777777" w:rsidR="00F763B3" w:rsidRDefault="00F763B3" w:rsidP="00F763B3"/>
    <w:p w14:paraId="4BAC2FFD" w14:textId="77777777" w:rsidR="00F763B3" w:rsidRDefault="00F763B3" w:rsidP="00F763B3">
      <w:r>
        <w:t>454</w:t>
      </w:r>
    </w:p>
    <w:p w14:paraId="27B9C7C4" w14:textId="77777777" w:rsidR="00F763B3" w:rsidRDefault="00F763B3" w:rsidP="00F763B3">
      <w:r>
        <w:t>00:55:10.410 --&gt; 00:55:27.000</w:t>
      </w:r>
    </w:p>
    <w:p w14:paraId="1D316F4A" w14:textId="77777777" w:rsidR="00F763B3" w:rsidRDefault="00F763B3" w:rsidP="00F763B3">
      <w:r>
        <w:t xml:space="preserve">Joseph Washburn: But understand that my plate covers more than just </w:t>
      </w:r>
      <w:proofErr w:type="spellStart"/>
      <w:r>
        <w:t>emt</w:t>
      </w:r>
      <w:proofErr w:type="spellEnd"/>
      <w:r>
        <w:t xml:space="preserve"> or more than just paramedic I have multiple things that I have to cover on top of the other requirements that the College has for me okay.</w:t>
      </w:r>
    </w:p>
    <w:p w14:paraId="0C872F7F" w14:textId="77777777" w:rsidR="00F763B3" w:rsidRDefault="00F763B3" w:rsidP="00F763B3"/>
    <w:p w14:paraId="3935C4CC" w14:textId="77777777" w:rsidR="00F763B3" w:rsidRDefault="00F763B3" w:rsidP="00F763B3">
      <w:r>
        <w:t>455</w:t>
      </w:r>
    </w:p>
    <w:p w14:paraId="5ECB9FA6" w14:textId="77777777" w:rsidR="00F763B3" w:rsidRDefault="00F763B3" w:rsidP="00F763B3">
      <w:r>
        <w:t>00:55:29.130 --&gt; 00:55:39.900</w:t>
      </w:r>
    </w:p>
    <w:p w14:paraId="44B87F77" w14:textId="00D7D123" w:rsidR="00F763B3" w:rsidRDefault="00F763B3" w:rsidP="00F763B3">
      <w:r>
        <w:t>Joseph Washburn: I also want to understand that I do not always share all the reasons why I either change something or</w:t>
      </w:r>
      <w:r w:rsidR="00413A0B">
        <w:t xml:space="preserve"> </w:t>
      </w:r>
      <w:r>
        <w:t>request to implement a change.</w:t>
      </w:r>
    </w:p>
    <w:p w14:paraId="74FEE21A" w14:textId="77777777" w:rsidR="00F763B3" w:rsidRDefault="00F763B3" w:rsidP="00F763B3"/>
    <w:p w14:paraId="7134F288" w14:textId="77777777" w:rsidR="00F763B3" w:rsidRDefault="00F763B3" w:rsidP="00F763B3">
      <w:r>
        <w:t>456</w:t>
      </w:r>
    </w:p>
    <w:p w14:paraId="17494B9D" w14:textId="77777777" w:rsidR="00F763B3" w:rsidRDefault="00F763B3" w:rsidP="00F763B3">
      <w:r>
        <w:t>00:55:41.730 --&gt; 00:55:54.120</w:t>
      </w:r>
    </w:p>
    <w:p w14:paraId="71E6716A" w14:textId="2FE57D30" w:rsidR="00F763B3" w:rsidRDefault="00F763B3" w:rsidP="00F763B3">
      <w:r>
        <w:lastRenderedPageBreak/>
        <w:t xml:space="preserve">Joseph Washburn: I do when I feel like </w:t>
      </w:r>
      <w:r w:rsidR="00413A0B">
        <w:t xml:space="preserve">it </w:t>
      </w:r>
      <w:r>
        <w:t>is necessary or if I need some advisement from all of you, with regards to whatever, that is, but not all of them require your input.</w:t>
      </w:r>
    </w:p>
    <w:p w14:paraId="3099F63B" w14:textId="77777777" w:rsidR="00F763B3" w:rsidRDefault="00F763B3" w:rsidP="00F763B3"/>
    <w:p w14:paraId="1D87FFB1" w14:textId="77777777" w:rsidR="00F763B3" w:rsidRDefault="00F763B3" w:rsidP="00F763B3">
      <w:r>
        <w:t>457</w:t>
      </w:r>
    </w:p>
    <w:p w14:paraId="0568DD01" w14:textId="77777777" w:rsidR="00F763B3" w:rsidRDefault="00F763B3" w:rsidP="00F763B3">
      <w:r>
        <w:t>00:55:54.840 --&gt; 00:56:14.850</w:t>
      </w:r>
    </w:p>
    <w:p w14:paraId="22F32F94" w14:textId="72B9DEC6" w:rsidR="00F763B3" w:rsidRDefault="00F763B3" w:rsidP="00F763B3">
      <w:r>
        <w:t xml:space="preserve">Joseph Washburn: And </w:t>
      </w:r>
      <w:proofErr w:type="gramStart"/>
      <w:r>
        <w:t>so</w:t>
      </w:r>
      <w:proofErr w:type="gramEnd"/>
      <w:r>
        <w:t xml:space="preserve"> there are things that I will do and I may not let you know that </w:t>
      </w:r>
      <w:proofErr w:type="spellStart"/>
      <w:r>
        <w:t>i've</w:t>
      </w:r>
      <w:proofErr w:type="spellEnd"/>
      <w:r>
        <w:t xml:space="preserve"> done them or made those changes or the rationale behind it, and so, if </w:t>
      </w:r>
      <w:proofErr w:type="spellStart"/>
      <w:r>
        <w:t>if</w:t>
      </w:r>
      <w:proofErr w:type="spellEnd"/>
      <w:r>
        <w:t xml:space="preserve"> I haven't given you a rationale and you feel like you need one, then I would request that you reach out to me and asked me.</w:t>
      </w:r>
    </w:p>
    <w:p w14:paraId="66750DCA" w14:textId="77777777" w:rsidR="00F763B3" w:rsidRDefault="00F763B3" w:rsidP="00F763B3"/>
    <w:p w14:paraId="339EF419" w14:textId="77777777" w:rsidR="00F763B3" w:rsidRDefault="00F763B3" w:rsidP="00F763B3">
      <w:r>
        <w:t>458</w:t>
      </w:r>
    </w:p>
    <w:p w14:paraId="74072444" w14:textId="77777777" w:rsidR="00F763B3" w:rsidRDefault="00F763B3" w:rsidP="00F763B3">
      <w:r>
        <w:t>00:56:16.170 --&gt; 00:56:19.980</w:t>
      </w:r>
    </w:p>
    <w:p w14:paraId="510745F4" w14:textId="4A0C595A" w:rsidR="00F763B3" w:rsidRDefault="00F763B3" w:rsidP="00F763B3">
      <w:r>
        <w:t xml:space="preserve">Joseph Washburn: And if you do and I give it to </w:t>
      </w:r>
      <w:proofErr w:type="gramStart"/>
      <w:r>
        <w:t>you  great</w:t>
      </w:r>
      <w:proofErr w:type="gramEnd"/>
      <w:r>
        <w:t xml:space="preserve"> if I don't.</w:t>
      </w:r>
    </w:p>
    <w:p w14:paraId="1F138838" w14:textId="77777777" w:rsidR="00F763B3" w:rsidRDefault="00F763B3" w:rsidP="00F763B3"/>
    <w:p w14:paraId="4B5D995F" w14:textId="77777777" w:rsidR="00F763B3" w:rsidRDefault="00F763B3" w:rsidP="00F763B3">
      <w:r>
        <w:t>459</w:t>
      </w:r>
    </w:p>
    <w:p w14:paraId="60D1A0DC" w14:textId="77777777" w:rsidR="00F763B3" w:rsidRDefault="00F763B3" w:rsidP="00F763B3">
      <w:r>
        <w:t>00:56:21.090 --&gt; 00:56:30.150</w:t>
      </w:r>
    </w:p>
    <w:p w14:paraId="6514FF79" w14:textId="77777777" w:rsidR="00F763B3" w:rsidRDefault="00F763B3" w:rsidP="00F763B3">
      <w:r>
        <w:t xml:space="preserve">Joseph Washburn: give it to you, then I simply asking you to implement the change or do the things that </w:t>
      </w:r>
      <w:proofErr w:type="spellStart"/>
      <w:r>
        <w:t>i'm</w:t>
      </w:r>
      <w:proofErr w:type="spellEnd"/>
      <w:r>
        <w:t xml:space="preserve"> asking get done all right.</w:t>
      </w:r>
    </w:p>
    <w:p w14:paraId="71999FD8" w14:textId="77777777" w:rsidR="00F763B3" w:rsidRDefault="00F763B3" w:rsidP="00F763B3"/>
    <w:p w14:paraId="2D9607F9" w14:textId="77777777" w:rsidR="00F763B3" w:rsidRDefault="00F763B3" w:rsidP="00F763B3">
      <w:r>
        <w:t>460</w:t>
      </w:r>
    </w:p>
    <w:p w14:paraId="6FBCA183" w14:textId="77777777" w:rsidR="00F763B3" w:rsidRDefault="00F763B3" w:rsidP="00F763B3">
      <w:r>
        <w:t>00:56:33.540 --&gt; 00:56:46.590</w:t>
      </w:r>
    </w:p>
    <w:p w14:paraId="328D186D" w14:textId="56CCB3ED" w:rsidR="00F763B3" w:rsidRDefault="00F763B3" w:rsidP="00F763B3">
      <w:r>
        <w:t xml:space="preserve">Joseph Washburn: As a supervisor </w:t>
      </w:r>
      <w:proofErr w:type="spellStart"/>
      <w:r>
        <w:t>i'm</w:t>
      </w:r>
      <w:proofErr w:type="spellEnd"/>
      <w:r>
        <w:t xml:space="preserve"> responsible for all of you </w:t>
      </w:r>
      <w:proofErr w:type="spellStart"/>
      <w:r>
        <w:t>i'm</w:t>
      </w:r>
      <w:proofErr w:type="spellEnd"/>
      <w:r>
        <w:t xml:space="preserve"> responsible for all of the 40</w:t>
      </w:r>
      <w:r w:rsidR="00413A0B">
        <w:t>-</w:t>
      </w:r>
      <w:r>
        <w:t>42 clinical associates okay and.</w:t>
      </w:r>
    </w:p>
    <w:p w14:paraId="69EECE8F" w14:textId="77777777" w:rsidR="00F763B3" w:rsidRDefault="00F763B3" w:rsidP="00F763B3"/>
    <w:p w14:paraId="0977304D" w14:textId="77777777" w:rsidR="00F763B3" w:rsidRDefault="00F763B3" w:rsidP="00F763B3">
      <w:r>
        <w:t>461</w:t>
      </w:r>
    </w:p>
    <w:p w14:paraId="3C84A01D" w14:textId="77777777" w:rsidR="00F763B3" w:rsidRDefault="00F763B3" w:rsidP="00F763B3">
      <w:r>
        <w:t>00:56:47.610 --&gt; 00:56:49.710</w:t>
      </w:r>
    </w:p>
    <w:p w14:paraId="46FF3D78" w14:textId="13AAA45C" w:rsidR="00F763B3" w:rsidRDefault="00F763B3" w:rsidP="00F763B3">
      <w:r>
        <w:t>Joseph Washburn: As a boss.</w:t>
      </w:r>
    </w:p>
    <w:p w14:paraId="48E602A1" w14:textId="77777777" w:rsidR="00F763B3" w:rsidRDefault="00F763B3" w:rsidP="00F763B3"/>
    <w:p w14:paraId="3AFFB2C1" w14:textId="77777777" w:rsidR="00F763B3" w:rsidRDefault="00F763B3" w:rsidP="00F763B3">
      <w:r>
        <w:t>462</w:t>
      </w:r>
    </w:p>
    <w:p w14:paraId="7E796EE6" w14:textId="77777777" w:rsidR="00F763B3" w:rsidRDefault="00F763B3" w:rsidP="00F763B3">
      <w:r>
        <w:t>00:56:52.590 --&gt; 00:57:10.740</w:t>
      </w:r>
    </w:p>
    <w:p w14:paraId="13A07720" w14:textId="77777777" w:rsidR="00F763B3" w:rsidRDefault="00F763B3" w:rsidP="00F763B3">
      <w:r>
        <w:t xml:space="preserve">Joseph Washburn: I have to be able to answer to my boss, I have bosses who asked me they want to know where </w:t>
      </w:r>
      <w:proofErr w:type="spellStart"/>
      <w:r>
        <w:t>i'm</w:t>
      </w:r>
      <w:proofErr w:type="spellEnd"/>
      <w:r>
        <w:t xml:space="preserve"> at they might want to know where you're at, and so I have to be able to have that </w:t>
      </w:r>
      <w:r>
        <w:lastRenderedPageBreak/>
        <w:t>information readily available when that time comes, okay so everybody answers to somebody here okay.</w:t>
      </w:r>
    </w:p>
    <w:p w14:paraId="0E06CCFC" w14:textId="77777777" w:rsidR="00F763B3" w:rsidRDefault="00F763B3" w:rsidP="00F763B3"/>
    <w:p w14:paraId="35F2A887" w14:textId="77777777" w:rsidR="00F763B3" w:rsidRDefault="00F763B3" w:rsidP="00F763B3">
      <w:r>
        <w:t>463</w:t>
      </w:r>
    </w:p>
    <w:p w14:paraId="393819BC" w14:textId="77777777" w:rsidR="00F763B3" w:rsidRDefault="00F763B3" w:rsidP="00F763B3">
      <w:r>
        <w:t>00:57:13.320 --&gt; 00:57:20.280</w:t>
      </w:r>
    </w:p>
    <w:p w14:paraId="38402135" w14:textId="6D43CCAF" w:rsidR="00F763B3" w:rsidRDefault="00F763B3" w:rsidP="00F763B3">
      <w:r>
        <w:t xml:space="preserve">Joseph Washburn: One thing that I want to talk about that </w:t>
      </w:r>
      <w:proofErr w:type="spellStart"/>
      <w:r>
        <w:t>i've</w:t>
      </w:r>
      <w:proofErr w:type="spellEnd"/>
      <w:r>
        <w:t xml:space="preserve"> noticed over</w:t>
      </w:r>
      <w:r w:rsidR="00413A0B">
        <w:t xml:space="preserve"> and</w:t>
      </w:r>
      <w:r>
        <w:t xml:space="preserve"> over again, this i</w:t>
      </w:r>
      <w:r w:rsidR="00413A0B">
        <w:t>n</w:t>
      </w:r>
      <w:r>
        <w:t xml:space="preserve"> a span of nine years working here that.</w:t>
      </w:r>
    </w:p>
    <w:p w14:paraId="0F46B4EA" w14:textId="77777777" w:rsidR="00F763B3" w:rsidRDefault="00F763B3" w:rsidP="00F763B3"/>
    <w:p w14:paraId="26973380" w14:textId="77777777" w:rsidR="00F763B3" w:rsidRDefault="00F763B3" w:rsidP="00F763B3">
      <w:r>
        <w:t>464</w:t>
      </w:r>
    </w:p>
    <w:p w14:paraId="119F7BB6" w14:textId="77777777" w:rsidR="00F763B3" w:rsidRDefault="00F763B3" w:rsidP="00F763B3">
      <w:r>
        <w:t>00:57:21.450 --&gt; 00:57:29.580</w:t>
      </w:r>
    </w:p>
    <w:p w14:paraId="2E59B029" w14:textId="77777777" w:rsidR="00F763B3" w:rsidRDefault="00F763B3" w:rsidP="00F763B3">
      <w:r>
        <w:t>Joseph Washburn: During our meetings, especially when we get back to the face to face meetings it's a lot easier on zoom, but when we get back to our face to face meetings.</w:t>
      </w:r>
    </w:p>
    <w:p w14:paraId="41C7F3D4" w14:textId="77777777" w:rsidR="00F763B3" w:rsidRDefault="00F763B3" w:rsidP="00F763B3"/>
    <w:p w14:paraId="2EE1EB2D" w14:textId="77777777" w:rsidR="00F763B3" w:rsidRDefault="00F763B3" w:rsidP="00F763B3">
      <w:r>
        <w:t>465</w:t>
      </w:r>
    </w:p>
    <w:p w14:paraId="2C07EB0D" w14:textId="77777777" w:rsidR="00F763B3" w:rsidRDefault="00F763B3" w:rsidP="00F763B3">
      <w:r>
        <w:t>00:57:30.330 --&gt; 00:57:40.860</w:t>
      </w:r>
    </w:p>
    <w:p w14:paraId="46D1130F" w14:textId="77777777" w:rsidR="00F763B3" w:rsidRDefault="00F763B3" w:rsidP="00F763B3">
      <w:r>
        <w:t>Joseph Washburn: We need to stop interrupting each other during the meetings and talking over the person who's talking Okay, it is rude and inappropriate okay.</w:t>
      </w:r>
    </w:p>
    <w:p w14:paraId="5DD50F46" w14:textId="77777777" w:rsidR="00F763B3" w:rsidRDefault="00F763B3" w:rsidP="00F763B3"/>
    <w:p w14:paraId="51B7CEB0" w14:textId="77777777" w:rsidR="00F763B3" w:rsidRDefault="00F763B3" w:rsidP="00F763B3">
      <w:r>
        <w:t>466</w:t>
      </w:r>
    </w:p>
    <w:p w14:paraId="1381231C" w14:textId="77777777" w:rsidR="00F763B3" w:rsidRDefault="00F763B3" w:rsidP="00F763B3">
      <w:r>
        <w:t>00:57:41.460 --&gt; 00:57:52.170</w:t>
      </w:r>
    </w:p>
    <w:p w14:paraId="5C2CB599" w14:textId="77777777" w:rsidR="00F763B3" w:rsidRDefault="00F763B3" w:rsidP="00F763B3">
      <w:r>
        <w:t>Joseph Washburn: We need to wait to the person who's asking or talking or has a discussion has completed their thought and then make a gesture, so that you can talk next.</w:t>
      </w:r>
    </w:p>
    <w:p w14:paraId="3A3F92E9" w14:textId="77777777" w:rsidR="00F763B3" w:rsidRDefault="00F763B3" w:rsidP="00F763B3"/>
    <w:p w14:paraId="33F3D6CD" w14:textId="77777777" w:rsidR="00F763B3" w:rsidRDefault="00F763B3" w:rsidP="00F763B3">
      <w:r>
        <w:t>467</w:t>
      </w:r>
    </w:p>
    <w:p w14:paraId="2C844E5D" w14:textId="77777777" w:rsidR="00F763B3" w:rsidRDefault="00F763B3" w:rsidP="00F763B3">
      <w:r>
        <w:t>00:57:53.310 --&gt; 00:58:00.510</w:t>
      </w:r>
    </w:p>
    <w:p w14:paraId="6ABF2218" w14:textId="3472B6E6" w:rsidR="00F763B3" w:rsidRDefault="00F763B3" w:rsidP="00F763B3">
      <w:r>
        <w:t>Joseph Washburn: I feel like it was really starting to get out of hand, and so I want to address it now.</w:t>
      </w:r>
    </w:p>
    <w:p w14:paraId="418BEA88" w14:textId="77777777" w:rsidR="00F763B3" w:rsidRDefault="00F763B3" w:rsidP="00F763B3"/>
    <w:p w14:paraId="2FB127E4" w14:textId="77777777" w:rsidR="00F763B3" w:rsidRDefault="00F763B3" w:rsidP="00F763B3">
      <w:r>
        <w:t>468</w:t>
      </w:r>
    </w:p>
    <w:p w14:paraId="3A54306B" w14:textId="77777777" w:rsidR="00F763B3" w:rsidRDefault="00F763B3" w:rsidP="00F763B3">
      <w:r>
        <w:t>00:58:01.530 --&gt; 00:58:19.500</w:t>
      </w:r>
    </w:p>
    <w:p w14:paraId="4AD24380" w14:textId="26EA0816" w:rsidR="00F763B3" w:rsidRDefault="00F763B3" w:rsidP="00F763B3">
      <w:r>
        <w:lastRenderedPageBreak/>
        <w:t xml:space="preserve">Joseph Washburn: I think it's </w:t>
      </w:r>
      <w:proofErr w:type="spellStart"/>
      <w:r>
        <w:t>it's</w:t>
      </w:r>
      <w:proofErr w:type="spellEnd"/>
      <w:r>
        <w:t xml:space="preserve"> less prevalent on zoom because there are the opportunities for muting, but when we get back and start having face to face meetings I want everybody to remember that I think it shows a sign of respect, and I think we all need to be respectful of each other.</w:t>
      </w:r>
    </w:p>
    <w:p w14:paraId="7F745C0A" w14:textId="77777777" w:rsidR="00F763B3" w:rsidRDefault="00F763B3" w:rsidP="00F763B3"/>
    <w:p w14:paraId="2DFBE3F8" w14:textId="77777777" w:rsidR="00F763B3" w:rsidRDefault="00F763B3" w:rsidP="00F763B3">
      <w:r>
        <w:t>469</w:t>
      </w:r>
    </w:p>
    <w:p w14:paraId="33657025" w14:textId="77777777" w:rsidR="00F763B3" w:rsidRDefault="00F763B3" w:rsidP="00F763B3">
      <w:r>
        <w:t>00:58:22.380 --&gt; 00:58:43.380</w:t>
      </w:r>
    </w:p>
    <w:p w14:paraId="558C071E" w14:textId="77777777" w:rsidR="00F763B3" w:rsidRDefault="00F763B3" w:rsidP="00F763B3">
      <w:r>
        <w:t>Joseph Washburn: emails please make sure that your email is sending the right message, and what I mean by that is email often gets confused by the person who's receiving it when they start to put their own emotions and their own tone that they believe are in the email from the sender.</w:t>
      </w:r>
    </w:p>
    <w:p w14:paraId="77F9F545" w14:textId="77777777" w:rsidR="00F763B3" w:rsidRDefault="00F763B3" w:rsidP="00F763B3"/>
    <w:p w14:paraId="4B433D12" w14:textId="77777777" w:rsidR="00F763B3" w:rsidRDefault="00F763B3" w:rsidP="00F763B3">
      <w:r>
        <w:t>470</w:t>
      </w:r>
    </w:p>
    <w:p w14:paraId="6D8AAFAE" w14:textId="77777777" w:rsidR="00F763B3" w:rsidRDefault="00F763B3" w:rsidP="00F763B3">
      <w:r>
        <w:t>00:58:44.400 --&gt; 00:59:02.640</w:t>
      </w:r>
    </w:p>
    <w:p w14:paraId="7C82A5BC" w14:textId="77777777" w:rsidR="00F763B3" w:rsidRDefault="00F763B3" w:rsidP="00F763B3">
      <w:r>
        <w:t xml:space="preserve">Joseph Washburn: </w:t>
      </w:r>
      <w:proofErr w:type="gramStart"/>
      <w:r>
        <w:t>So</w:t>
      </w:r>
      <w:proofErr w:type="gramEnd"/>
      <w:r>
        <w:t xml:space="preserve"> I want to caution all of you that if you think that there is a slight chance that your email could be misinterpreted by the receiver and I would encourage you to pick up the phone and call the person you're emailing so that that mistake doesn't happen.</w:t>
      </w:r>
    </w:p>
    <w:p w14:paraId="3B1D237E" w14:textId="77777777" w:rsidR="00F763B3" w:rsidRDefault="00F763B3" w:rsidP="00F763B3"/>
    <w:p w14:paraId="67E77EE6" w14:textId="77777777" w:rsidR="00F763B3" w:rsidRDefault="00F763B3" w:rsidP="00F763B3">
      <w:r>
        <w:t>471</w:t>
      </w:r>
    </w:p>
    <w:p w14:paraId="36FC2D80" w14:textId="77777777" w:rsidR="00F763B3" w:rsidRDefault="00F763B3" w:rsidP="00F763B3">
      <w:r>
        <w:t>00:59:03.690 --&gt; 00:59:14.850</w:t>
      </w:r>
    </w:p>
    <w:p w14:paraId="036A4937" w14:textId="63F0E3B5" w:rsidR="00F763B3" w:rsidRDefault="00F763B3" w:rsidP="00F763B3">
      <w:r>
        <w:t xml:space="preserve">Joseph Washburn: I am guilty of it myself and </w:t>
      </w:r>
      <w:proofErr w:type="spellStart"/>
      <w:r>
        <w:t>and</w:t>
      </w:r>
      <w:proofErr w:type="spellEnd"/>
      <w:r>
        <w:t xml:space="preserve"> if you feel like my email to you has something more to it than certainly I </w:t>
      </w:r>
    </w:p>
    <w:p w14:paraId="1F8781EC" w14:textId="77777777" w:rsidR="00F763B3" w:rsidRDefault="00F763B3" w:rsidP="00F763B3"/>
    <w:p w14:paraId="2C900464" w14:textId="77777777" w:rsidR="00F763B3" w:rsidRDefault="00F763B3" w:rsidP="00F763B3">
      <w:r>
        <w:t>472</w:t>
      </w:r>
    </w:p>
    <w:p w14:paraId="2C053903" w14:textId="77777777" w:rsidR="00F763B3" w:rsidRDefault="00F763B3" w:rsidP="00F763B3">
      <w:r>
        <w:t>00:59:15.510 --&gt; 00:59:28.830</w:t>
      </w:r>
    </w:p>
    <w:p w14:paraId="5F68E2E8" w14:textId="40915C88" w:rsidR="00F763B3" w:rsidRDefault="00F763B3" w:rsidP="00F763B3">
      <w:r>
        <w:t xml:space="preserve">Joseph Washburn: intended again I would I would request you to reach out to me to </w:t>
      </w:r>
      <w:proofErr w:type="spellStart"/>
      <w:r>
        <w:t>to</w:t>
      </w:r>
      <w:proofErr w:type="spellEnd"/>
      <w:r>
        <w:t xml:space="preserve"> find out what was my </w:t>
      </w:r>
      <w:r w:rsidR="00F3064C">
        <w:t>r</w:t>
      </w:r>
      <w:r>
        <w:t>ationale or intend for that email Okay, I would ask to all of you to do the same with each other.</w:t>
      </w:r>
    </w:p>
    <w:p w14:paraId="55D5CEAC" w14:textId="77777777" w:rsidR="00F763B3" w:rsidRDefault="00F763B3" w:rsidP="00F763B3"/>
    <w:p w14:paraId="06668803" w14:textId="77777777" w:rsidR="00F763B3" w:rsidRDefault="00F763B3" w:rsidP="00F763B3">
      <w:r>
        <w:t>473</w:t>
      </w:r>
    </w:p>
    <w:p w14:paraId="267C814E" w14:textId="77777777" w:rsidR="00F763B3" w:rsidRDefault="00F763B3" w:rsidP="00F763B3">
      <w:r>
        <w:t>00:59:33.240 --&gt; 00:59:54.600</w:t>
      </w:r>
    </w:p>
    <w:p w14:paraId="1179593E" w14:textId="1F3610E6" w:rsidR="00F763B3" w:rsidRDefault="00F763B3" w:rsidP="00F763B3">
      <w:r>
        <w:t xml:space="preserve">Joseph Washburn: And again, you know, over the last nine years </w:t>
      </w:r>
      <w:r w:rsidR="00F3064C">
        <w:t>we have</w:t>
      </w:r>
      <w:r>
        <w:t xml:space="preserve"> had multiple positions different positions here and we've had multiple personnel who have passed through our program and over those years, I am often accused of not being supportive of personal issues between the TEAM members.</w:t>
      </w:r>
    </w:p>
    <w:p w14:paraId="77615312" w14:textId="77777777" w:rsidR="00F763B3" w:rsidRDefault="00F763B3" w:rsidP="00F763B3"/>
    <w:p w14:paraId="6BBCD88A" w14:textId="77777777" w:rsidR="00F763B3" w:rsidRDefault="00F763B3" w:rsidP="00F763B3">
      <w:r>
        <w:lastRenderedPageBreak/>
        <w:t>474</w:t>
      </w:r>
    </w:p>
    <w:p w14:paraId="46CC21D7" w14:textId="77777777" w:rsidR="00F763B3" w:rsidRDefault="00F763B3" w:rsidP="00F763B3">
      <w:r>
        <w:t>00:59:55.860 --&gt; 01:00:07.890</w:t>
      </w:r>
    </w:p>
    <w:p w14:paraId="203B0AC0" w14:textId="7832FBA0" w:rsidR="00F763B3" w:rsidRDefault="00F763B3" w:rsidP="00F763B3">
      <w:r>
        <w:t xml:space="preserve">Joseph Washburn: And I want you to know that </w:t>
      </w:r>
      <w:proofErr w:type="spellStart"/>
      <w:r>
        <w:t>i've</w:t>
      </w:r>
      <w:proofErr w:type="spellEnd"/>
      <w:r>
        <w:t xml:space="preserve"> tried to offer when we have these discussions, I try to offer a different perspective of the person that you may have an issue with.</w:t>
      </w:r>
    </w:p>
    <w:p w14:paraId="141832D5" w14:textId="77777777" w:rsidR="00F763B3" w:rsidRDefault="00F763B3" w:rsidP="00F763B3"/>
    <w:p w14:paraId="7F62C900" w14:textId="77777777" w:rsidR="00F763B3" w:rsidRDefault="00F763B3" w:rsidP="00F763B3">
      <w:r>
        <w:t>475</w:t>
      </w:r>
    </w:p>
    <w:p w14:paraId="0BC60AFA" w14:textId="77777777" w:rsidR="00F763B3" w:rsidRDefault="00F763B3" w:rsidP="00F763B3">
      <w:r>
        <w:t>01:00:08.850 --&gt; 01:00:18.570</w:t>
      </w:r>
    </w:p>
    <w:p w14:paraId="479FC39B" w14:textId="77777777" w:rsidR="00F763B3" w:rsidRDefault="00F763B3" w:rsidP="00F763B3">
      <w:r>
        <w:t>Joseph Washburn: Because oftentimes you may not be aware of what that person is going through in their personal life because that person has or only shared that information with me.</w:t>
      </w:r>
    </w:p>
    <w:p w14:paraId="571FE048" w14:textId="77777777" w:rsidR="00F763B3" w:rsidRDefault="00F763B3" w:rsidP="00F763B3"/>
    <w:p w14:paraId="7CEC153A" w14:textId="77777777" w:rsidR="00F763B3" w:rsidRDefault="00F763B3" w:rsidP="00F763B3">
      <w:r>
        <w:t>476</w:t>
      </w:r>
    </w:p>
    <w:p w14:paraId="07F74191" w14:textId="77777777" w:rsidR="00F763B3" w:rsidRDefault="00F763B3" w:rsidP="00F763B3">
      <w:r>
        <w:t>01:00:19.500 --&gt; 01:00:31.080</w:t>
      </w:r>
    </w:p>
    <w:p w14:paraId="339B15F1" w14:textId="0622F312" w:rsidR="00F763B3" w:rsidRDefault="00F763B3" w:rsidP="00F763B3">
      <w:r>
        <w:t xml:space="preserve">Joseph Washburn: or you're unaware of what assignments, that person has been given by me so </w:t>
      </w:r>
      <w:proofErr w:type="gramStart"/>
      <w:r>
        <w:t>when  you</w:t>
      </w:r>
      <w:proofErr w:type="gramEnd"/>
      <w:r>
        <w:t xml:space="preserve"> come and have that discussion with me, I again I try to.</w:t>
      </w:r>
    </w:p>
    <w:p w14:paraId="5FA59637" w14:textId="77777777" w:rsidR="00F763B3" w:rsidRDefault="00F763B3" w:rsidP="00F763B3"/>
    <w:p w14:paraId="6E80A9BF" w14:textId="77777777" w:rsidR="00F763B3" w:rsidRDefault="00F763B3" w:rsidP="00F763B3">
      <w:r>
        <w:t>477</w:t>
      </w:r>
    </w:p>
    <w:p w14:paraId="58FD088F" w14:textId="77777777" w:rsidR="00F763B3" w:rsidRDefault="00F763B3" w:rsidP="00F763B3">
      <w:r>
        <w:t>01:00:31.950 --&gt; 01:00:43.710</w:t>
      </w:r>
    </w:p>
    <w:p w14:paraId="7E3E3FAB" w14:textId="77777777" w:rsidR="00F763B3" w:rsidRDefault="00F763B3" w:rsidP="00F763B3">
      <w:r>
        <w:t>Joseph Washburn: Get you to understand, without giving out too much information that may be confidential, of the other person I try to give the other person, a little bit of the benefit of the doubt.</w:t>
      </w:r>
    </w:p>
    <w:p w14:paraId="351D8EA3" w14:textId="77777777" w:rsidR="00F763B3" w:rsidRDefault="00F763B3" w:rsidP="00F763B3"/>
    <w:p w14:paraId="49F5E572" w14:textId="77777777" w:rsidR="00F763B3" w:rsidRDefault="00F763B3" w:rsidP="00F763B3">
      <w:r>
        <w:t>478</w:t>
      </w:r>
    </w:p>
    <w:p w14:paraId="79702545" w14:textId="77777777" w:rsidR="00F763B3" w:rsidRDefault="00F763B3" w:rsidP="00F763B3">
      <w:r>
        <w:t>01:00:45.120 --&gt; 01:00:49.200</w:t>
      </w:r>
    </w:p>
    <w:p w14:paraId="5E52C69E" w14:textId="77777777" w:rsidR="00F763B3" w:rsidRDefault="00F763B3" w:rsidP="00F763B3">
      <w:r>
        <w:t>Joseph Washburn: I also try to follow the College process for correcting behaviors.</w:t>
      </w:r>
    </w:p>
    <w:p w14:paraId="289A93A9" w14:textId="77777777" w:rsidR="00F763B3" w:rsidRDefault="00F763B3" w:rsidP="00F763B3"/>
    <w:p w14:paraId="4D1F8253" w14:textId="77777777" w:rsidR="00F763B3" w:rsidRDefault="00F763B3" w:rsidP="00F763B3">
      <w:r>
        <w:t>479</w:t>
      </w:r>
    </w:p>
    <w:p w14:paraId="4CD79261" w14:textId="77777777" w:rsidR="00F763B3" w:rsidRDefault="00F763B3" w:rsidP="00F763B3">
      <w:r>
        <w:t>01:00:50.640 --&gt; 01:00:55.830</w:t>
      </w:r>
    </w:p>
    <w:p w14:paraId="0517601E" w14:textId="77777777" w:rsidR="00F763B3" w:rsidRDefault="00F763B3" w:rsidP="00F763B3">
      <w:r>
        <w:t>Joseph Washburn: I like to think that I work with each team Member over the years to make you feel supported.</w:t>
      </w:r>
    </w:p>
    <w:p w14:paraId="6CCF204F" w14:textId="77777777" w:rsidR="00F763B3" w:rsidRDefault="00F763B3" w:rsidP="00F763B3"/>
    <w:p w14:paraId="6117667E" w14:textId="77777777" w:rsidR="00F763B3" w:rsidRDefault="00F763B3" w:rsidP="00F763B3">
      <w:r>
        <w:t>480</w:t>
      </w:r>
    </w:p>
    <w:p w14:paraId="59C3C9E9" w14:textId="77777777" w:rsidR="00F763B3" w:rsidRDefault="00F763B3" w:rsidP="00F763B3">
      <w:r>
        <w:lastRenderedPageBreak/>
        <w:t>01:00:57.480 --&gt; 01:01:00.600</w:t>
      </w:r>
    </w:p>
    <w:p w14:paraId="4725DD31" w14:textId="77777777" w:rsidR="00F763B3" w:rsidRDefault="00F763B3" w:rsidP="00F763B3">
      <w:r>
        <w:t xml:space="preserve">Joseph Washburn: </w:t>
      </w:r>
      <w:proofErr w:type="spellStart"/>
      <w:r>
        <w:t>i've</w:t>
      </w:r>
      <w:proofErr w:type="spellEnd"/>
      <w:r>
        <w:t xml:space="preserve"> always tried to provide a level of.</w:t>
      </w:r>
    </w:p>
    <w:p w14:paraId="12A369B6" w14:textId="77777777" w:rsidR="00F763B3" w:rsidRDefault="00F763B3" w:rsidP="00F763B3"/>
    <w:p w14:paraId="221B147B" w14:textId="77777777" w:rsidR="00F763B3" w:rsidRDefault="00F763B3" w:rsidP="00F763B3">
      <w:r>
        <w:t>481</w:t>
      </w:r>
    </w:p>
    <w:p w14:paraId="03ED705B" w14:textId="77777777" w:rsidR="00F763B3" w:rsidRDefault="00F763B3" w:rsidP="00F763B3">
      <w:r>
        <w:t>01:01:03.330 --&gt; 01:01:09.420</w:t>
      </w:r>
    </w:p>
    <w:p w14:paraId="46FBF2FA" w14:textId="77777777" w:rsidR="00F763B3" w:rsidRDefault="00F763B3" w:rsidP="00F763B3">
      <w:r>
        <w:t>Joseph Washburn: anonymity for everyone who has come to my office when they presented their complaint or issue.</w:t>
      </w:r>
    </w:p>
    <w:p w14:paraId="4AA54932" w14:textId="77777777" w:rsidR="00F763B3" w:rsidRDefault="00F763B3" w:rsidP="00F763B3"/>
    <w:p w14:paraId="41F5DDFA" w14:textId="77777777" w:rsidR="00F763B3" w:rsidRDefault="00F763B3" w:rsidP="00F763B3">
      <w:r>
        <w:t>482</w:t>
      </w:r>
    </w:p>
    <w:p w14:paraId="10519F5B" w14:textId="77777777" w:rsidR="00F763B3" w:rsidRDefault="00F763B3" w:rsidP="00F763B3">
      <w:r>
        <w:t>01:01:11.010 --&gt; 01:01:15.180</w:t>
      </w:r>
    </w:p>
    <w:p w14:paraId="265B303D" w14:textId="77777777" w:rsidR="00F763B3" w:rsidRDefault="00F763B3" w:rsidP="00F763B3">
      <w:r>
        <w:t xml:space="preserve">Joseph Washburn: </w:t>
      </w:r>
      <w:proofErr w:type="gramStart"/>
      <w:r>
        <w:t>So</w:t>
      </w:r>
      <w:proofErr w:type="gramEnd"/>
      <w:r>
        <w:t xml:space="preserve"> after today, there will no longer be any anonymity.</w:t>
      </w:r>
    </w:p>
    <w:p w14:paraId="13566742" w14:textId="77777777" w:rsidR="00F763B3" w:rsidRDefault="00F763B3" w:rsidP="00F763B3"/>
    <w:p w14:paraId="74C4134F" w14:textId="77777777" w:rsidR="00F763B3" w:rsidRDefault="00F763B3" w:rsidP="00F763B3">
      <w:r>
        <w:t>483</w:t>
      </w:r>
    </w:p>
    <w:p w14:paraId="2125B0B7" w14:textId="77777777" w:rsidR="00F763B3" w:rsidRDefault="00F763B3" w:rsidP="00F763B3">
      <w:r>
        <w:t>01:01:17.430 --&gt; 01:01:35.550</w:t>
      </w:r>
    </w:p>
    <w:p w14:paraId="3DF92F6D" w14:textId="00C21327" w:rsidR="00F763B3" w:rsidRDefault="00F763B3" w:rsidP="00F763B3">
      <w:r>
        <w:t xml:space="preserve">Joseph Washburn: I have always tried to maintain an </w:t>
      </w:r>
      <w:proofErr w:type="gramStart"/>
      <w:r>
        <w:t>open door</w:t>
      </w:r>
      <w:proofErr w:type="gramEnd"/>
      <w:r>
        <w:t xml:space="preserve"> policy for you to be able to air your concerns, however, I feel like that has been ineffective, given the complaints that I have received over the years of not being supportive of the teams dynamics.</w:t>
      </w:r>
    </w:p>
    <w:p w14:paraId="1B9D455D" w14:textId="77777777" w:rsidR="00F763B3" w:rsidRDefault="00F763B3" w:rsidP="00F763B3"/>
    <w:p w14:paraId="7B7AAF50" w14:textId="77777777" w:rsidR="00F763B3" w:rsidRDefault="00F763B3" w:rsidP="00F763B3">
      <w:r>
        <w:t>484</w:t>
      </w:r>
    </w:p>
    <w:p w14:paraId="2CA4888C" w14:textId="77777777" w:rsidR="00F763B3" w:rsidRDefault="00F763B3" w:rsidP="00F763B3">
      <w:r>
        <w:t>01:01:36.930 --&gt; 01:01:47.760</w:t>
      </w:r>
    </w:p>
    <w:p w14:paraId="3F173FB2" w14:textId="3874B30D" w:rsidR="00F763B3" w:rsidRDefault="00F763B3" w:rsidP="00F763B3">
      <w:r>
        <w:t xml:space="preserve">Joseph Washburn: my new procedures moving forward for when I received a complaint </w:t>
      </w:r>
      <w:proofErr w:type="spellStart"/>
      <w:r>
        <w:t>i'm</w:t>
      </w:r>
      <w:proofErr w:type="spellEnd"/>
      <w:r>
        <w:t xml:space="preserve"> going to follow these types of guidelines and the first thing </w:t>
      </w:r>
      <w:proofErr w:type="spellStart"/>
      <w:r>
        <w:t>i'm</w:t>
      </w:r>
      <w:proofErr w:type="spellEnd"/>
      <w:r>
        <w:t xml:space="preserve"> going to do is </w:t>
      </w:r>
      <w:proofErr w:type="spellStart"/>
      <w:r>
        <w:t>i'm</w:t>
      </w:r>
      <w:proofErr w:type="spellEnd"/>
      <w:r>
        <w:t xml:space="preserve"> going to.</w:t>
      </w:r>
    </w:p>
    <w:p w14:paraId="79F36B86" w14:textId="77777777" w:rsidR="00F763B3" w:rsidRDefault="00F763B3" w:rsidP="00F763B3"/>
    <w:p w14:paraId="0A70E80C" w14:textId="77777777" w:rsidR="00F763B3" w:rsidRDefault="00F763B3" w:rsidP="00F763B3">
      <w:r>
        <w:t>485</w:t>
      </w:r>
    </w:p>
    <w:p w14:paraId="2882CB49" w14:textId="77777777" w:rsidR="00F763B3" w:rsidRDefault="00F763B3" w:rsidP="00F763B3">
      <w:r>
        <w:t>01:01:48.120 --&gt; 01:01:58.170</w:t>
      </w:r>
    </w:p>
    <w:p w14:paraId="3CBD6877" w14:textId="73E660E7" w:rsidR="00F763B3" w:rsidRDefault="00F763B3" w:rsidP="00F763B3">
      <w:r>
        <w:t xml:space="preserve">Joseph Washburn: Listen to the person who comes in my office who has a complaint or issue </w:t>
      </w:r>
      <w:r w:rsidR="00F3064C">
        <w:t>with</w:t>
      </w:r>
      <w:r>
        <w:t xml:space="preserve"> either another team Member or a CA or a problem in the Program.</w:t>
      </w:r>
    </w:p>
    <w:p w14:paraId="495D78DE" w14:textId="77777777" w:rsidR="00F763B3" w:rsidRDefault="00F763B3" w:rsidP="00F763B3"/>
    <w:p w14:paraId="21F2BC1C" w14:textId="77777777" w:rsidR="00F763B3" w:rsidRDefault="00F763B3" w:rsidP="00F763B3">
      <w:r>
        <w:t>486</w:t>
      </w:r>
    </w:p>
    <w:p w14:paraId="78274161" w14:textId="77777777" w:rsidR="00F763B3" w:rsidRDefault="00F763B3" w:rsidP="00F763B3">
      <w:r>
        <w:t>01:01:59.100 --&gt; 01:02:13.080</w:t>
      </w:r>
    </w:p>
    <w:p w14:paraId="150423D2" w14:textId="77777777" w:rsidR="00F763B3" w:rsidRDefault="00F763B3" w:rsidP="00F763B3">
      <w:r>
        <w:lastRenderedPageBreak/>
        <w:t>Joseph Washburn: And we're going to take some notes Now I want you all to know that Tracy is my staff assistant and she may be in the room, taking notes and becoming a witness to the conversation so.</w:t>
      </w:r>
    </w:p>
    <w:p w14:paraId="5ADEF33F" w14:textId="77777777" w:rsidR="00F763B3" w:rsidRDefault="00F763B3" w:rsidP="00F763B3"/>
    <w:p w14:paraId="3626AE6D" w14:textId="77777777" w:rsidR="00F763B3" w:rsidRDefault="00F763B3" w:rsidP="00F763B3">
      <w:r>
        <w:t>487</w:t>
      </w:r>
    </w:p>
    <w:p w14:paraId="04FE4CB7" w14:textId="77777777" w:rsidR="00F763B3" w:rsidRDefault="00F763B3" w:rsidP="00F763B3">
      <w:r>
        <w:t>01:02:14.250 --&gt; 01:02:18.480</w:t>
      </w:r>
    </w:p>
    <w:p w14:paraId="2AD1B60A" w14:textId="77777777" w:rsidR="00F763B3" w:rsidRDefault="00F763B3" w:rsidP="00F763B3">
      <w:r>
        <w:t>Joseph Washburn: That you won't always have the opportunity for it to be one on one.</w:t>
      </w:r>
    </w:p>
    <w:p w14:paraId="4A4161E4" w14:textId="77777777" w:rsidR="00F763B3" w:rsidRDefault="00F763B3" w:rsidP="00F763B3"/>
    <w:p w14:paraId="495553E0" w14:textId="77777777" w:rsidR="00F763B3" w:rsidRDefault="00F763B3" w:rsidP="00F763B3">
      <w:r>
        <w:t>488</w:t>
      </w:r>
    </w:p>
    <w:p w14:paraId="697F8F5D" w14:textId="77777777" w:rsidR="00F763B3" w:rsidRDefault="00F763B3" w:rsidP="00F763B3">
      <w:r>
        <w:t>01:02:19.650 --&gt; 01:02:33.900</w:t>
      </w:r>
    </w:p>
    <w:p w14:paraId="5DABDE91" w14:textId="591D139E" w:rsidR="00F763B3" w:rsidRDefault="00F763B3" w:rsidP="00F763B3">
      <w:r>
        <w:t xml:space="preserve">Joseph Washburn: Second, </w:t>
      </w:r>
      <w:r w:rsidR="00F3064C">
        <w:t>once we</w:t>
      </w:r>
      <w:r>
        <w:t xml:space="preserve"> understand what the issue is we are then going to schedule a meeting with the other person and you're going to have the opportunity to express your concerns with that other person.</w:t>
      </w:r>
    </w:p>
    <w:p w14:paraId="25863D37" w14:textId="77777777" w:rsidR="00F763B3" w:rsidRDefault="00F763B3" w:rsidP="00F763B3"/>
    <w:p w14:paraId="29E726F9" w14:textId="77777777" w:rsidR="00F763B3" w:rsidRDefault="00F763B3" w:rsidP="00F763B3">
      <w:r>
        <w:t>489</w:t>
      </w:r>
    </w:p>
    <w:p w14:paraId="23CED695" w14:textId="77777777" w:rsidR="00F763B3" w:rsidRDefault="00F763B3" w:rsidP="00F763B3">
      <w:r>
        <w:t>01:02:35.460 --&gt; 01:02:41.700</w:t>
      </w:r>
    </w:p>
    <w:p w14:paraId="510AC77A" w14:textId="77777777" w:rsidR="00F763B3" w:rsidRDefault="00F763B3" w:rsidP="00F763B3">
      <w:r>
        <w:t xml:space="preserve">Joseph Washburn: And </w:t>
      </w:r>
      <w:proofErr w:type="spellStart"/>
      <w:r>
        <w:t>i'm</w:t>
      </w:r>
      <w:proofErr w:type="spellEnd"/>
      <w:r>
        <w:t xml:space="preserve"> going to be there to collaborate with both people in finding a resolution to the issue.</w:t>
      </w:r>
    </w:p>
    <w:p w14:paraId="259379C0" w14:textId="77777777" w:rsidR="00F763B3" w:rsidRDefault="00F763B3" w:rsidP="00F763B3"/>
    <w:p w14:paraId="25B279D7" w14:textId="77777777" w:rsidR="00F763B3" w:rsidRDefault="00F763B3" w:rsidP="00F763B3">
      <w:r>
        <w:t>490</w:t>
      </w:r>
    </w:p>
    <w:p w14:paraId="4AF904B2" w14:textId="77777777" w:rsidR="00F763B3" w:rsidRDefault="00F763B3" w:rsidP="00F763B3">
      <w:r>
        <w:t>01:02:44.580 --&gt; 01:02:52.890</w:t>
      </w:r>
    </w:p>
    <w:p w14:paraId="4E360777" w14:textId="77777777" w:rsidR="00F763B3" w:rsidRDefault="00F763B3" w:rsidP="00F763B3">
      <w:r>
        <w:t>Joseph Washburn: If a resolution can't be found, then a clear direction on what's going to happen, will be delivered by me to both parties.</w:t>
      </w:r>
    </w:p>
    <w:p w14:paraId="09C9422A" w14:textId="77777777" w:rsidR="00F763B3" w:rsidRDefault="00F763B3" w:rsidP="00F763B3"/>
    <w:p w14:paraId="08FC083F" w14:textId="77777777" w:rsidR="00F763B3" w:rsidRDefault="00F763B3" w:rsidP="00F763B3">
      <w:r>
        <w:t>491</w:t>
      </w:r>
    </w:p>
    <w:p w14:paraId="47D51B33" w14:textId="77777777" w:rsidR="00F763B3" w:rsidRDefault="00F763B3" w:rsidP="00F763B3">
      <w:r>
        <w:t>01:02:56.790 --&gt; 01:03:02.160</w:t>
      </w:r>
    </w:p>
    <w:p w14:paraId="558143D9" w14:textId="77777777" w:rsidR="00F763B3" w:rsidRDefault="00F763B3" w:rsidP="00F763B3">
      <w:r>
        <w:t>Joseph Washburn: All notes and meetings will be documented and they will be placed in each of the personnel files.</w:t>
      </w:r>
    </w:p>
    <w:p w14:paraId="5B14D13E" w14:textId="77777777" w:rsidR="00F763B3" w:rsidRDefault="00F763B3" w:rsidP="00F763B3"/>
    <w:p w14:paraId="48AC2990" w14:textId="77777777" w:rsidR="00F763B3" w:rsidRDefault="00F763B3" w:rsidP="00F763B3">
      <w:r>
        <w:t>492</w:t>
      </w:r>
    </w:p>
    <w:p w14:paraId="0FC364B0" w14:textId="77777777" w:rsidR="00F763B3" w:rsidRDefault="00F763B3" w:rsidP="00F763B3">
      <w:r>
        <w:t>01:03:05.370 --&gt; 01:03:16.140</w:t>
      </w:r>
    </w:p>
    <w:p w14:paraId="55FA7294" w14:textId="77777777" w:rsidR="00F763B3" w:rsidRDefault="00F763B3" w:rsidP="00F763B3">
      <w:r>
        <w:lastRenderedPageBreak/>
        <w:t>Joseph Washburn: I just want you to know that we will follow those guidelines, unless the issue violates some college policy that is already in place.</w:t>
      </w:r>
    </w:p>
    <w:p w14:paraId="040A6BEA" w14:textId="77777777" w:rsidR="00F763B3" w:rsidRDefault="00F763B3" w:rsidP="00F763B3"/>
    <w:p w14:paraId="1EDAA2D0" w14:textId="77777777" w:rsidR="00F763B3" w:rsidRDefault="00F763B3" w:rsidP="00F763B3">
      <w:r>
        <w:t>493</w:t>
      </w:r>
    </w:p>
    <w:p w14:paraId="44A4BEE2" w14:textId="77777777" w:rsidR="00F763B3" w:rsidRDefault="00F763B3" w:rsidP="00F763B3">
      <w:r>
        <w:t>01:03:17.370 --&gt; 01:03:17.730</w:t>
      </w:r>
    </w:p>
    <w:p w14:paraId="7F3BBC37" w14:textId="77777777" w:rsidR="00F763B3" w:rsidRDefault="00F763B3" w:rsidP="00F763B3">
      <w:r>
        <w:t>Joseph Washburn: Okay.</w:t>
      </w:r>
    </w:p>
    <w:p w14:paraId="31B07B33" w14:textId="77777777" w:rsidR="00F763B3" w:rsidRDefault="00F763B3" w:rsidP="00F763B3"/>
    <w:p w14:paraId="5A7318AF" w14:textId="77777777" w:rsidR="00F763B3" w:rsidRDefault="00F763B3" w:rsidP="00F763B3">
      <w:r>
        <w:t>494</w:t>
      </w:r>
    </w:p>
    <w:p w14:paraId="0C86E485" w14:textId="77777777" w:rsidR="00F763B3" w:rsidRDefault="00F763B3" w:rsidP="00F763B3">
      <w:r>
        <w:t>01:03:20.310 --&gt; 01:03:30.720</w:t>
      </w:r>
    </w:p>
    <w:p w14:paraId="2DF967DB" w14:textId="711A9DE6" w:rsidR="00F763B3" w:rsidRDefault="00F763B3" w:rsidP="00F763B3">
      <w:r>
        <w:t>Joseph Washburn: one that comes to mind would be things that are directly related to Title nine will be then immediately deferred to Title nine or I would assume.</w:t>
      </w:r>
    </w:p>
    <w:p w14:paraId="54121679" w14:textId="77777777" w:rsidR="00F763B3" w:rsidRDefault="00F763B3" w:rsidP="00F763B3"/>
    <w:p w14:paraId="54F4F899" w14:textId="77777777" w:rsidR="00F763B3" w:rsidRDefault="00F763B3" w:rsidP="00F763B3">
      <w:r>
        <w:t>495</w:t>
      </w:r>
    </w:p>
    <w:p w14:paraId="54F1DAD9" w14:textId="77777777" w:rsidR="00F763B3" w:rsidRDefault="00F763B3" w:rsidP="00F763B3">
      <w:r>
        <w:t>01:03:31.080 --&gt; 01:03:40.950</w:t>
      </w:r>
    </w:p>
    <w:p w14:paraId="5D65ABCB" w14:textId="2E3562BB" w:rsidR="00F763B3" w:rsidRDefault="00F763B3" w:rsidP="00F763B3">
      <w:r>
        <w:t xml:space="preserve">Joseph Washburn: Everyone </w:t>
      </w:r>
      <w:r w:rsidR="00F3064C">
        <w:t>knows</w:t>
      </w:r>
      <w:r>
        <w:t>, if you had a title nine issue you would immediately go directly to the title nine officer and not even stop at my office for that okay.</w:t>
      </w:r>
    </w:p>
    <w:p w14:paraId="207C7958" w14:textId="77777777" w:rsidR="00F763B3" w:rsidRDefault="00F763B3" w:rsidP="00F763B3"/>
    <w:p w14:paraId="6247DC57" w14:textId="77777777" w:rsidR="00F763B3" w:rsidRDefault="00F763B3" w:rsidP="00F763B3">
      <w:r>
        <w:t>496</w:t>
      </w:r>
    </w:p>
    <w:p w14:paraId="79DCD85C" w14:textId="77777777" w:rsidR="00F763B3" w:rsidRDefault="00F763B3" w:rsidP="00F763B3">
      <w:r>
        <w:t>01:03:43.290 --&gt; 01:03:44.910</w:t>
      </w:r>
    </w:p>
    <w:p w14:paraId="28652AB3" w14:textId="77777777" w:rsidR="00F763B3" w:rsidRDefault="00F763B3" w:rsidP="00F763B3">
      <w:r>
        <w:t>Joseph Washburn: And finally.</w:t>
      </w:r>
    </w:p>
    <w:p w14:paraId="4C23D072" w14:textId="77777777" w:rsidR="00F763B3" w:rsidRDefault="00F763B3" w:rsidP="00F763B3"/>
    <w:p w14:paraId="150080D4" w14:textId="77777777" w:rsidR="00F763B3" w:rsidRDefault="00F763B3" w:rsidP="00F763B3">
      <w:r>
        <w:t>497</w:t>
      </w:r>
    </w:p>
    <w:p w14:paraId="4F5B0F92" w14:textId="77777777" w:rsidR="00F763B3" w:rsidRDefault="00F763B3" w:rsidP="00F763B3">
      <w:r>
        <w:t>01:03:46.170 --&gt; 01:03:56.190</w:t>
      </w:r>
    </w:p>
    <w:p w14:paraId="7371239C" w14:textId="77777777" w:rsidR="00F763B3" w:rsidRDefault="00F763B3" w:rsidP="00F763B3">
      <w:r>
        <w:t xml:space="preserve">Joseph Washburn: When you come to my office do not come in my office without checking with Tracy first you need to stop at </w:t>
      </w:r>
      <w:proofErr w:type="spellStart"/>
      <w:r>
        <w:t>tracy's</w:t>
      </w:r>
      <w:proofErr w:type="spellEnd"/>
      <w:r>
        <w:t xml:space="preserve"> desk.</w:t>
      </w:r>
    </w:p>
    <w:p w14:paraId="56701420" w14:textId="77777777" w:rsidR="00F763B3" w:rsidRDefault="00F763B3" w:rsidP="00F763B3"/>
    <w:p w14:paraId="24C10497" w14:textId="77777777" w:rsidR="00F763B3" w:rsidRDefault="00F763B3" w:rsidP="00F763B3">
      <w:r>
        <w:t>498</w:t>
      </w:r>
    </w:p>
    <w:p w14:paraId="1BD9DD17" w14:textId="77777777" w:rsidR="00F763B3" w:rsidRDefault="00F763B3" w:rsidP="00F763B3">
      <w:r>
        <w:t>01:03:57.390 --&gt; 01:04:11.760</w:t>
      </w:r>
    </w:p>
    <w:p w14:paraId="100372BB" w14:textId="2C3D05D2" w:rsidR="00F763B3" w:rsidRDefault="00F763B3" w:rsidP="00F763B3">
      <w:r>
        <w:t xml:space="preserve">Joseph Washburn: Everyone just simply walks by </w:t>
      </w:r>
      <w:proofErr w:type="gramStart"/>
      <w:r>
        <w:t>Tracy  Tracy</w:t>
      </w:r>
      <w:proofErr w:type="gramEnd"/>
      <w:r>
        <w:t xml:space="preserve"> is the keeper of my schedule, you may have no idea </w:t>
      </w:r>
      <w:proofErr w:type="spellStart"/>
      <w:r>
        <w:t>i'm</w:t>
      </w:r>
      <w:proofErr w:type="spellEnd"/>
      <w:r>
        <w:t xml:space="preserve"> either on the zoom </w:t>
      </w:r>
      <w:proofErr w:type="spellStart"/>
      <w:r>
        <w:t>i'm</w:t>
      </w:r>
      <w:proofErr w:type="spellEnd"/>
      <w:r>
        <w:t xml:space="preserve"> in a meeting or whatever, and you simply come in my office.</w:t>
      </w:r>
    </w:p>
    <w:p w14:paraId="6F552C53" w14:textId="77777777" w:rsidR="00F763B3" w:rsidRDefault="00F763B3" w:rsidP="00F763B3"/>
    <w:p w14:paraId="3192556E" w14:textId="77777777" w:rsidR="00F763B3" w:rsidRDefault="00F763B3" w:rsidP="00F763B3">
      <w:r>
        <w:t>499</w:t>
      </w:r>
    </w:p>
    <w:p w14:paraId="55E41861" w14:textId="77777777" w:rsidR="00F763B3" w:rsidRDefault="00F763B3" w:rsidP="00F763B3">
      <w:r>
        <w:t>01:04:12.480 --&gt; 01:04:21.810</w:t>
      </w:r>
    </w:p>
    <w:p w14:paraId="2A881CA7" w14:textId="77777777" w:rsidR="00F763B3" w:rsidRDefault="00F763B3" w:rsidP="00F763B3">
      <w:r>
        <w:t xml:space="preserve">Joseph Washburn: My door is a little bit challenging to close, as you all know, so it is almost always propped open, regardless of who </w:t>
      </w:r>
      <w:proofErr w:type="spellStart"/>
      <w:r>
        <w:t>i'm</w:t>
      </w:r>
      <w:proofErr w:type="spellEnd"/>
      <w:r>
        <w:t xml:space="preserve"> meeting with.</w:t>
      </w:r>
    </w:p>
    <w:p w14:paraId="42BFFD39" w14:textId="77777777" w:rsidR="00F763B3" w:rsidRDefault="00F763B3" w:rsidP="00F763B3"/>
    <w:p w14:paraId="5A624348" w14:textId="77777777" w:rsidR="00F763B3" w:rsidRDefault="00F763B3" w:rsidP="00F763B3">
      <w:r>
        <w:t>500</w:t>
      </w:r>
    </w:p>
    <w:p w14:paraId="06BBF741" w14:textId="77777777" w:rsidR="00F763B3" w:rsidRDefault="00F763B3" w:rsidP="00F763B3">
      <w:r>
        <w:t>01:04:23.130 --&gt; 01:04:28.920</w:t>
      </w:r>
    </w:p>
    <w:p w14:paraId="740920C6" w14:textId="77777777" w:rsidR="00F763B3" w:rsidRDefault="00F763B3" w:rsidP="00F763B3">
      <w:r>
        <w:t xml:space="preserve">Joseph Washburn: </w:t>
      </w:r>
      <w:proofErr w:type="gramStart"/>
      <w:r>
        <w:t>So</w:t>
      </w:r>
      <w:proofErr w:type="gramEnd"/>
      <w:r>
        <w:t xml:space="preserve"> from here forward my expectation is, you will stop at </w:t>
      </w:r>
      <w:proofErr w:type="spellStart"/>
      <w:r>
        <w:t>tracy's</w:t>
      </w:r>
      <w:proofErr w:type="spellEnd"/>
      <w:r>
        <w:t xml:space="preserve"> desk to find out.</w:t>
      </w:r>
    </w:p>
    <w:p w14:paraId="1D3B338F" w14:textId="77777777" w:rsidR="00F763B3" w:rsidRDefault="00F763B3" w:rsidP="00F763B3"/>
    <w:p w14:paraId="0335B085" w14:textId="77777777" w:rsidR="00F763B3" w:rsidRDefault="00F763B3" w:rsidP="00F763B3">
      <w:r>
        <w:t>501</w:t>
      </w:r>
    </w:p>
    <w:p w14:paraId="3DC1A14E" w14:textId="77777777" w:rsidR="00F763B3" w:rsidRDefault="00F763B3" w:rsidP="00F763B3">
      <w:r>
        <w:t>01:04:30.030 --&gt; 01:04:43.560</w:t>
      </w:r>
    </w:p>
    <w:p w14:paraId="4855EFA6" w14:textId="77777777" w:rsidR="00F763B3" w:rsidRDefault="00F763B3" w:rsidP="00F763B3">
      <w:r>
        <w:t xml:space="preserve">Joseph Washburn: </w:t>
      </w:r>
      <w:proofErr w:type="spellStart"/>
      <w:r>
        <w:t>i'm</w:t>
      </w:r>
      <w:proofErr w:type="spellEnd"/>
      <w:r>
        <w:t xml:space="preserve"> also going to need your help in trying to make sure that we instill that also with the students and the clinical associates, I will obviously be making that message as well, but I need your help to make that happen.</w:t>
      </w:r>
    </w:p>
    <w:p w14:paraId="23D79AA2" w14:textId="77777777" w:rsidR="00F763B3" w:rsidRDefault="00F763B3" w:rsidP="00F763B3"/>
    <w:p w14:paraId="2153FED6" w14:textId="77777777" w:rsidR="00F763B3" w:rsidRDefault="00F763B3" w:rsidP="00F763B3">
      <w:r>
        <w:t>502</w:t>
      </w:r>
    </w:p>
    <w:p w14:paraId="2E64243F" w14:textId="77777777" w:rsidR="00F763B3" w:rsidRDefault="00F763B3" w:rsidP="00F763B3">
      <w:r>
        <w:t>01:04:46.980 --&gt; 01:04:48.510</w:t>
      </w:r>
    </w:p>
    <w:p w14:paraId="52CF49D2" w14:textId="77777777" w:rsidR="00F763B3" w:rsidRDefault="00F763B3" w:rsidP="00F763B3">
      <w:r>
        <w:t>Joseph Washburn: Does anyone have any questions.</w:t>
      </w:r>
    </w:p>
    <w:p w14:paraId="754FDB52" w14:textId="77777777" w:rsidR="00F763B3" w:rsidRDefault="00F763B3" w:rsidP="00F763B3"/>
    <w:p w14:paraId="139DD76C" w14:textId="77777777" w:rsidR="00F763B3" w:rsidRDefault="00F763B3" w:rsidP="00F763B3">
      <w:r>
        <w:t>503</w:t>
      </w:r>
    </w:p>
    <w:p w14:paraId="295DFCD0" w14:textId="77777777" w:rsidR="00F763B3" w:rsidRDefault="00F763B3" w:rsidP="00F763B3">
      <w:r>
        <w:t>01:04:53.580 --&gt; 01:05:06.090</w:t>
      </w:r>
    </w:p>
    <w:p w14:paraId="15B88258" w14:textId="43AB12A4" w:rsidR="00F763B3" w:rsidRDefault="00F763B3" w:rsidP="00F763B3">
      <w:r>
        <w:t xml:space="preserve">Joseph Washburn: I hope </w:t>
      </w:r>
      <w:proofErr w:type="spellStart"/>
      <w:r>
        <w:t>i've</w:t>
      </w:r>
      <w:proofErr w:type="spellEnd"/>
      <w:r>
        <w:t xml:space="preserve"> made that a little bit </w:t>
      </w:r>
      <w:proofErr w:type="gramStart"/>
      <w:r>
        <w:t xml:space="preserve">more clear </w:t>
      </w:r>
      <w:r w:rsidR="00F3064C">
        <w:t xml:space="preserve">and </w:t>
      </w:r>
      <w:r>
        <w:t>clear</w:t>
      </w:r>
      <w:proofErr w:type="gramEnd"/>
      <w:r>
        <w:t xml:space="preserve"> enough so that we can all work together, I think we've got a great team, I think that everybody.</w:t>
      </w:r>
    </w:p>
    <w:p w14:paraId="626D2815" w14:textId="77777777" w:rsidR="00F763B3" w:rsidRDefault="00F763B3" w:rsidP="00F763B3"/>
    <w:p w14:paraId="10A79DBA" w14:textId="77777777" w:rsidR="00F763B3" w:rsidRDefault="00F763B3" w:rsidP="00F763B3">
      <w:r>
        <w:t>504</w:t>
      </w:r>
    </w:p>
    <w:p w14:paraId="095A91DC" w14:textId="77777777" w:rsidR="00F763B3" w:rsidRDefault="00F763B3" w:rsidP="00F763B3">
      <w:r>
        <w:t>01:05:07.170 --&gt; 01:05:20.190</w:t>
      </w:r>
    </w:p>
    <w:p w14:paraId="729A5B9E" w14:textId="699F41E1" w:rsidR="00F763B3" w:rsidRDefault="00F763B3" w:rsidP="00F763B3">
      <w:r>
        <w:t xml:space="preserve">Joseph Washburn: From time to time has their moments, whether it's in their personal life </w:t>
      </w:r>
      <w:r w:rsidR="00F3064C">
        <w:t>or</w:t>
      </w:r>
      <w:r>
        <w:t xml:space="preserve"> their professional life, I certainly have m</w:t>
      </w:r>
      <w:r w:rsidR="00F3064C">
        <w:t>an</w:t>
      </w:r>
      <w:r>
        <w:t>y I get it, but Besides that, I think we've got a great team, and I think that.</w:t>
      </w:r>
    </w:p>
    <w:p w14:paraId="26B9AD2B" w14:textId="77777777" w:rsidR="00F763B3" w:rsidRDefault="00F763B3" w:rsidP="00F763B3"/>
    <w:p w14:paraId="3C350C55" w14:textId="77777777" w:rsidR="00F763B3" w:rsidRDefault="00F763B3" w:rsidP="00F763B3">
      <w:r>
        <w:lastRenderedPageBreak/>
        <w:t>505</w:t>
      </w:r>
    </w:p>
    <w:p w14:paraId="5A26FE2E" w14:textId="77777777" w:rsidR="00F763B3" w:rsidRDefault="00F763B3" w:rsidP="00F763B3">
      <w:r>
        <w:t>01:05:21.900 --&gt; 01:05:34.740</w:t>
      </w:r>
    </w:p>
    <w:p w14:paraId="24F21ABB" w14:textId="1DAF4A9A" w:rsidR="00F763B3" w:rsidRDefault="00F763B3" w:rsidP="00F763B3">
      <w:r>
        <w:t>Joseph Washburn: we're ready to continue to grow and build this program and leave it better than we found it, and for me to you, I want to have the best semester that we've ever had.</w:t>
      </w:r>
    </w:p>
    <w:p w14:paraId="76F8409C" w14:textId="77777777" w:rsidR="00F763B3" w:rsidRDefault="00F763B3" w:rsidP="00F763B3"/>
    <w:p w14:paraId="2CD3A838" w14:textId="77777777" w:rsidR="00F763B3" w:rsidRDefault="00F763B3" w:rsidP="00F763B3">
      <w:r>
        <w:t>506</w:t>
      </w:r>
    </w:p>
    <w:p w14:paraId="4EE93672" w14:textId="77777777" w:rsidR="00F763B3" w:rsidRDefault="00F763B3" w:rsidP="00F763B3">
      <w:r>
        <w:t>01:05:36.720 --&gt; 01:05:37.560</w:t>
      </w:r>
    </w:p>
    <w:p w14:paraId="63DAA5E7" w14:textId="77777777" w:rsidR="00F763B3" w:rsidRDefault="00F763B3" w:rsidP="00F763B3">
      <w:r>
        <w:t>Joseph Washburn: And that's my message.</w:t>
      </w:r>
    </w:p>
    <w:p w14:paraId="561B7DBC" w14:textId="77777777" w:rsidR="00F763B3" w:rsidRDefault="00F763B3" w:rsidP="00F763B3"/>
    <w:p w14:paraId="77B387EF" w14:textId="77777777" w:rsidR="00F763B3" w:rsidRDefault="00F763B3" w:rsidP="00F763B3">
      <w:r>
        <w:t>507</w:t>
      </w:r>
    </w:p>
    <w:p w14:paraId="3D72D895" w14:textId="77777777" w:rsidR="00F763B3" w:rsidRDefault="00F763B3" w:rsidP="00F763B3">
      <w:r>
        <w:t>01:05:40.590 --&gt; 01:05:41.400</w:t>
      </w:r>
    </w:p>
    <w:p w14:paraId="79EB903C" w14:textId="77777777" w:rsidR="00F763B3" w:rsidRDefault="00F763B3" w:rsidP="00F763B3">
      <w:r>
        <w:t>Joseph Washburn: Any questions.</w:t>
      </w:r>
    </w:p>
    <w:p w14:paraId="5D095245" w14:textId="77777777" w:rsidR="00F763B3" w:rsidRDefault="00F763B3" w:rsidP="00F763B3"/>
    <w:p w14:paraId="49A6004D" w14:textId="77777777" w:rsidR="00F763B3" w:rsidRDefault="00F763B3" w:rsidP="00F763B3">
      <w:r>
        <w:t>508</w:t>
      </w:r>
    </w:p>
    <w:p w14:paraId="00665EA5" w14:textId="77777777" w:rsidR="00F763B3" w:rsidRDefault="00F763B3" w:rsidP="00F763B3">
      <w:r>
        <w:t>01:05:45.930 --&gt; 01:05:48.330</w:t>
      </w:r>
    </w:p>
    <w:p w14:paraId="72499D28" w14:textId="00BC831C" w:rsidR="00F763B3" w:rsidRDefault="00F763B3" w:rsidP="00F763B3">
      <w:r>
        <w:t xml:space="preserve">Joseph Washburn: Alright, well, I won't </w:t>
      </w:r>
      <w:r w:rsidR="00F3064C">
        <w:t>take</w:t>
      </w:r>
      <w:bookmarkStart w:id="0" w:name="_GoBack"/>
      <w:bookmarkEnd w:id="0"/>
      <w:r>
        <w:t xml:space="preserve"> any more of your time.</w:t>
      </w:r>
    </w:p>
    <w:p w14:paraId="0D1EF0BC" w14:textId="77777777" w:rsidR="00F763B3" w:rsidRDefault="00F763B3" w:rsidP="00F763B3"/>
    <w:p w14:paraId="77061F0E" w14:textId="77777777" w:rsidR="00F763B3" w:rsidRDefault="00F763B3" w:rsidP="00F763B3">
      <w:r>
        <w:t>509</w:t>
      </w:r>
    </w:p>
    <w:p w14:paraId="40E25638" w14:textId="77777777" w:rsidR="00F763B3" w:rsidRDefault="00F763B3" w:rsidP="00F763B3">
      <w:r>
        <w:t>01:05:49.350 --&gt; 01:05:56.580</w:t>
      </w:r>
    </w:p>
    <w:p w14:paraId="46127F2E" w14:textId="77777777" w:rsidR="00F763B3" w:rsidRDefault="00F763B3" w:rsidP="00F763B3">
      <w:r>
        <w:t>Joseph Washburn: Thank you, thank you for what you do I respect all of you and.</w:t>
      </w:r>
    </w:p>
    <w:p w14:paraId="4EA5E393" w14:textId="77777777" w:rsidR="00F763B3" w:rsidRDefault="00F763B3" w:rsidP="00F763B3"/>
    <w:p w14:paraId="4D184C67" w14:textId="77777777" w:rsidR="00F763B3" w:rsidRDefault="00F763B3" w:rsidP="00F763B3">
      <w:r>
        <w:t>510</w:t>
      </w:r>
    </w:p>
    <w:p w14:paraId="3837E8A1" w14:textId="77777777" w:rsidR="00F763B3" w:rsidRDefault="00F763B3" w:rsidP="00F763B3">
      <w:r>
        <w:t>01:05:58.050 --&gt; 01:06:12.510</w:t>
      </w:r>
    </w:p>
    <w:p w14:paraId="53E440D4" w14:textId="77777777" w:rsidR="00F763B3" w:rsidRDefault="00F763B3" w:rsidP="00F763B3">
      <w:r>
        <w:t>Joseph Washburn: I am pleased to have you part of my team, and if there's something that I can do for you, please do not hesitate to ask, because I am here to support you sometimes you may not believe that, but I am so thank you very much.</w:t>
      </w:r>
    </w:p>
    <w:p w14:paraId="0E432E91" w14:textId="77777777" w:rsidR="00956EB9" w:rsidRDefault="00956EB9"/>
    <w:sectPr w:rsidR="00956E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jE0MjC1sDQ0MDBS0lEKTi0uzszPAykwrAUAhjyQzywAAAA="/>
  </w:docVars>
  <w:rsids>
    <w:rsidRoot w:val="00F763B3"/>
    <w:rsid w:val="00413A0B"/>
    <w:rsid w:val="00440942"/>
    <w:rsid w:val="004B1B50"/>
    <w:rsid w:val="004D751C"/>
    <w:rsid w:val="00956EB9"/>
    <w:rsid w:val="00970835"/>
    <w:rsid w:val="00DC66D4"/>
    <w:rsid w:val="00EB4649"/>
    <w:rsid w:val="00F3064C"/>
    <w:rsid w:val="00F76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0DE07"/>
  <w15:chartTrackingRefBased/>
  <w15:docId w15:val="{AA233E2A-ADC6-4804-9855-6AAF10252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0</Pages>
  <Words>6225</Words>
  <Characters>35488</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Washburn</dc:creator>
  <cp:keywords/>
  <dc:description/>
  <cp:lastModifiedBy>Linda Welch</cp:lastModifiedBy>
  <cp:revision>2</cp:revision>
  <dcterms:created xsi:type="dcterms:W3CDTF">2021-09-29T16:42:00Z</dcterms:created>
  <dcterms:modified xsi:type="dcterms:W3CDTF">2021-09-29T16:42:00Z</dcterms:modified>
</cp:coreProperties>
</file>